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vertAnchor="text" w:horzAnchor="margin" w:tblpXSpec="center" w:tblpY="439"/>
        <w:tblOverlap w:val="never"/>
        <w:tblW w:w="11507" w:type="dxa"/>
        <w:tblInd w:w="0" w:type="dxa"/>
        <w:tblLayout w:type="fixed"/>
        <w:tblCellMar>
          <w:top w:w="26" w:type="dxa"/>
          <w:left w:w="103" w:type="dxa"/>
          <w:right w:w="28" w:type="dxa"/>
        </w:tblCellMar>
        <w:tblLook w:val="04A0" w:firstRow="1" w:lastRow="0" w:firstColumn="1" w:lastColumn="0" w:noHBand="0" w:noVBand="1"/>
      </w:tblPr>
      <w:tblGrid>
        <w:gridCol w:w="1210"/>
        <w:gridCol w:w="842"/>
        <w:gridCol w:w="842"/>
        <w:gridCol w:w="95"/>
        <w:gridCol w:w="749"/>
        <w:gridCol w:w="843"/>
        <w:gridCol w:w="231"/>
        <w:gridCol w:w="775"/>
        <w:gridCol w:w="789"/>
        <w:gridCol w:w="55"/>
        <w:gridCol w:w="64"/>
        <w:gridCol w:w="779"/>
        <w:gridCol w:w="803"/>
        <w:gridCol w:w="12"/>
        <w:gridCol w:w="12"/>
        <w:gridCol w:w="17"/>
        <w:gridCol w:w="844"/>
        <w:gridCol w:w="816"/>
        <w:gridCol w:w="27"/>
        <w:gridCol w:w="843"/>
        <w:gridCol w:w="832"/>
        <w:gridCol w:w="12"/>
        <w:gridCol w:w="15"/>
      </w:tblGrid>
      <w:tr w:rsidR="00F408AE" w14:paraId="54E98869" w14:textId="77777777" w:rsidTr="39680AAB">
        <w:trPr>
          <w:gridAfter w:val="1"/>
          <w:wAfter w:w="12" w:type="dxa"/>
          <w:trHeight w:val="432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C12557" w14:textId="22D4D333" w:rsidR="00FC2D1B" w:rsidRDefault="00665650" w:rsidP="00ED4B68">
            <w:pPr>
              <w:ind w:left="15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B74EAFE" wp14:editId="0E7F9DAD">
                      <wp:simplePos x="0" y="0"/>
                      <wp:positionH relativeFrom="column">
                        <wp:posOffset>-133769</wp:posOffset>
                      </wp:positionH>
                      <wp:positionV relativeFrom="paragraph">
                        <wp:posOffset>-865517</wp:posOffset>
                      </wp:positionV>
                      <wp:extent cx="7366958" cy="691515"/>
                      <wp:effectExtent l="0" t="0" r="5715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66958" cy="6915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BC7626" w14:textId="08600C42" w:rsidR="00E071B9" w:rsidRPr="00650D45" w:rsidRDefault="00E071B9" w:rsidP="00E071B9">
                                  <w:pPr>
                                    <w:shd w:val="clear" w:color="auto" w:fill="00B0F0"/>
                                    <w:jc w:val="center"/>
                                    <w:rPr>
                                      <w:sz w:val="30"/>
                                      <w:u w:val="single"/>
                                    </w:rPr>
                                  </w:pP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 xml:space="preserve">Class </w:t>
                                  </w:r>
                                  <w:r w:rsidR="00676781">
                                    <w:rPr>
                                      <w:sz w:val="30"/>
                                      <w:u w:val="single"/>
                                    </w:rPr>
                                    <w:t>4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 xml:space="preserve"> Curriculum Map 202</w:t>
                                  </w:r>
                                  <w:r w:rsidR="00ED6B94">
                                    <w:rPr>
                                      <w:sz w:val="30"/>
                                      <w:u w:val="single"/>
                                    </w:rPr>
                                    <w:t>2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>-2</w:t>
                                  </w:r>
                                  <w:r w:rsidR="00ED6B94">
                                    <w:rPr>
                                      <w:sz w:val="30"/>
                                      <w:u w:val="single"/>
                                    </w:rPr>
                                    <w:t>3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br/>
                                    <w:t xml:space="preserve">Year </w:t>
                                  </w:r>
                                  <w:r w:rsidR="00676781">
                                    <w:rPr>
                                      <w:sz w:val="30"/>
                                      <w:u w:val="single"/>
                                    </w:rPr>
                                    <w:t>4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 xml:space="preserve"> &amp; </w:t>
                                  </w:r>
                                  <w:r w:rsidR="00676781">
                                    <w:rPr>
                                      <w:sz w:val="30"/>
                                      <w:u w:val="single"/>
                                    </w:rPr>
                                    <w:t>5</w:t>
                                  </w:r>
                                </w:p>
                                <w:p w14:paraId="050D471B" w14:textId="732A1590" w:rsidR="00650D45" w:rsidRDefault="00ED6B94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08A2CC0" wp14:editId="3FE389E8">
                                        <wp:extent cx="593725" cy="593725"/>
                                        <wp:effectExtent l="0" t="0" r="0" b="0"/>
                                        <wp:docPr id="43" name="Picture 43" descr="Logo&#10;&#10;Description automatically generated with medium confidenc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 descr="Logo&#10;&#10;Description automatically generated with medium confidence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93725" cy="5937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96D8C3B" w14:textId="77777777" w:rsidR="00650D45" w:rsidRDefault="00650D45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</w:p>
                                <w:p w14:paraId="2AA9A0D5" w14:textId="77777777" w:rsidR="00650D45" w:rsidRDefault="00650D45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B74EA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-10.55pt;margin-top:-68.15pt;width:580.1pt;height:54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" fillcolor="white [3201]" stroked="f" strokeweight=".5pt">
                      <v:textbox>
                        <w:txbxContent>
                          <w:p w14:paraId="1CBC7626" w14:textId="08600C42" w:rsidR="00E071B9" w:rsidRPr="00650D45" w:rsidRDefault="00E071B9" w:rsidP="00E071B9">
                            <w:pPr>
                              <w:shd w:val="clear" w:color="auto" w:fill="00B0F0"/>
                              <w:jc w:val="center"/>
                              <w:rPr>
                                <w:sz w:val="30"/>
                                <w:u w:val="single"/>
                              </w:rPr>
                            </w:pPr>
                            <w:r w:rsidRPr="00650D45">
                              <w:rPr>
                                <w:sz w:val="30"/>
                                <w:u w:val="single"/>
                              </w:rPr>
                              <w:t xml:space="preserve">Class </w:t>
                            </w:r>
                            <w:r w:rsidR="00676781">
                              <w:rPr>
                                <w:sz w:val="30"/>
                                <w:u w:val="single"/>
                              </w:rPr>
                              <w:t>4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t xml:space="preserve"> Curriculum Map 202</w:t>
                            </w:r>
                            <w:r w:rsidR="00ED6B94">
                              <w:rPr>
                                <w:sz w:val="30"/>
                                <w:u w:val="single"/>
                              </w:rPr>
                              <w:t>2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t>-2</w:t>
                            </w:r>
                            <w:r w:rsidR="00ED6B94">
                              <w:rPr>
                                <w:sz w:val="30"/>
                                <w:u w:val="single"/>
                              </w:rPr>
                              <w:t>3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br/>
                              <w:t xml:space="preserve">Year </w:t>
                            </w:r>
                            <w:r w:rsidR="00676781">
                              <w:rPr>
                                <w:sz w:val="30"/>
                                <w:u w:val="single"/>
                              </w:rPr>
                              <w:t>4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t xml:space="preserve"> &amp; </w:t>
                            </w:r>
                            <w:r w:rsidR="00676781">
                              <w:rPr>
                                <w:sz w:val="30"/>
                                <w:u w:val="single"/>
                              </w:rPr>
                              <w:t>5</w:t>
                            </w:r>
                          </w:p>
                          <w:p w14:paraId="050D471B" w14:textId="732A1590" w:rsidR="00650D45" w:rsidRDefault="00ED6B94" w:rsidP="00E071B9">
                            <w:pPr>
                              <w:shd w:val="clear" w:color="auto" w:fill="00B0F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08A2CC0" wp14:editId="3FE389E8">
                                  <wp:extent cx="593725" cy="593725"/>
                                  <wp:effectExtent l="0" t="0" r="0" b="0"/>
                                  <wp:docPr id="43" name="Picture 43" descr="Logo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Logo&#10;&#10;Description automatically generated with medium confidence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93725" cy="5937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6D8C3B" w14:textId="77777777" w:rsidR="00650D45" w:rsidRDefault="00650D45" w:rsidP="00E071B9">
                            <w:pPr>
                              <w:shd w:val="clear" w:color="auto" w:fill="00B0F0"/>
                              <w:jc w:val="center"/>
                            </w:pPr>
                          </w:p>
                          <w:p w14:paraId="2AA9A0D5" w14:textId="77777777" w:rsidR="00650D45" w:rsidRDefault="00650D45" w:rsidP="00E071B9">
                            <w:pPr>
                              <w:shd w:val="clear" w:color="auto" w:fill="00B0F0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D6B94">
              <w:rPr>
                <w:b/>
                <w:noProof/>
                <w:sz w:val="24"/>
                <w:u w:val="single" w:color="000000"/>
              </w:rPr>
              <w:drawing>
                <wp:anchor distT="0" distB="0" distL="114300" distR="114300" simplePos="0" relativeHeight="251658242" behindDoc="0" locked="0" layoutInCell="1" allowOverlap="1" wp14:anchorId="3FA9D5E1" wp14:editId="46CE0B45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-833755</wp:posOffset>
                  </wp:positionV>
                  <wp:extent cx="594360" cy="594360"/>
                  <wp:effectExtent l="0" t="0" r="0" b="0"/>
                  <wp:wrapNone/>
                  <wp:docPr id="6" name="Picture 6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B3D87">
              <w:rPr>
                <w:noProof/>
              </w:rPr>
              <w:t>T</w:t>
            </w:r>
            <w:r w:rsidR="00726CD2">
              <w:rPr>
                <w:noProof/>
              </w:rPr>
              <w:t>e</w:t>
            </w:r>
            <w:r w:rsidR="00FB3D87">
              <w:rPr>
                <w:noProof/>
              </w:rPr>
              <w:t>r</w:t>
            </w:r>
            <w:r w:rsidR="00726CD2">
              <w:rPr>
                <w:noProof/>
              </w:rPr>
              <w:t>m</w:t>
            </w:r>
          </w:p>
        </w:tc>
        <w:tc>
          <w:tcPr>
            <w:tcW w:w="168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00B0F0"/>
          </w:tcPr>
          <w:p w14:paraId="73C226E3" w14:textId="26EC7FB1" w:rsidR="00FC2D1B" w:rsidRDefault="00FC2D1B" w:rsidP="00ED4B68">
            <w:pPr>
              <w:ind w:right="75"/>
              <w:jc w:val="center"/>
            </w:pPr>
            <w:r>
              <w:rPr>
                <w:b/>
                <w:sz w:val="24"/>
                <w:u w:val="single" w:color="000000"/>
              </w:rPr>
              <w:t>Autumn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00B0F0"/>
          </w:tcPr>
          <w:p w14:paraId="7A5AB9B6" w14:textId="532F0634" w:rsidR="00FC2D1B" w:rsidRDefault="00FC2D1B" w:rsidP="00ED4B68">
            <w:pPr>
              <w:ind w:right="85"/>
              <w:jc w:val="center"/>
            </w:pPr>
            <w:r>
              <w:rPr>
                <w:b/>
                <w:sz w:val="24"/>
                <w:u w:val="single" w:color="000000"/>
              </w:rPr>
              <w:t>Autumn 2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850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9CBFC"/>
          </w:tcPr>
          <w:p w14:paraId="05938703" w14:textId="2014D46B" w:rsidR="00FC2D1B" w:rsidRDefault="00FC2D1B" w:rsidP="00ED4B68">
            <w:pPr>
              <w:ind w:right="99"/>
              <w:jc w:val="center"/>
            </w:pPr>
            <w:r>
              <w:rPr>
                <w:b/>
                <w:sz w:val="24"/>
                <w:u w:val="single" w:color="000000"/>
              </w:rPr>
              <w:t>Spring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9CBFC"/>
          </w:tcPr>
          <w:p w14:paraId="07AF365D" w14:textId="5BBD9177" w:rsidR="00FC2D1B" w:rsidRDefault="00FC2D1B" w:rsidP="00ED4B68">
            <w:pPr>
              <w:ind w:right="84"/>
              <w:jc w:val="center"/>
            </w:pPr>
            <w:r>
              <w:rPr>
                <w:b/>
                <w:sz w:val="24"/>
                <w:u w:val="single" w:color="000000"/>
              </w:rPr>
              <w:t>Spring 2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C000" w:themeFill="accent4"/>
          </w:tcPr>
          <w:p w14:paraId="67C55112" w14:textId="78C44088" w:rsidR="00FC2D1B" w:rsidRDefault="00FC2D1B" w:rsidP="00ED4B68">
            <w:pPr>
              <w:ind w:right="69"/>
              <w:jc w:val="center"/>
            </w:pPr>
            <w:r>
              <w:rPr>
                <w:b/>
                <w:sz w:val="24"/>
                <w:u w:val="single" w:color="000000"/>
              </w:rPr>
              <w:t>Summer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C000" w:themeFill="accent4"/>
          </w:tcPr>
          <w:p w14:paraId="17C3FDBA" w14:textId="6366C5EF" w:rsidR="00FC2D1B" w:rsidRDefault="00ED6B94" w:rsidP="00ED4B68">
            <w:pPr>
              <w:ind w:right="73"/>
              <w:jc w:val="center"/>
            </w:pPr>
            <w:r>
              <w:rPr>
                <w:b/>
                <w:noProof/>
                <w:sz w:val="24"/>
                <w:u w:val="single" w:color="000000"/>
              </w:rPr>
              <w:drawing>
                <wp:anchor distT="0" distB="0" distL="114300" distR="114300" simplePos="0" relativeHeight="251658241" behindDoc="0" locked="0" layoutInCell="1" allowOverlap="1" wp14:anchorId="4BF43889" wp14:editId="4521A984">
                  <wp:simplePos x="0" y="0"/>
                  <wp:positionH relativeFrom="column">
                    <wp:posOffset>322291</wp:posOffset>
                  </wp:positionH>
                  <wp:positionV relativeFrom="paragraph">
                    <wp:posOffset>-815282</wp:posOffset>
                  </wp:positionV>
                  <wp:extent cx="594360" cy="594360"/>
                  <wp:effectExtent l="0" t="0" r="0" b="0"/>
                  <wp:wrapNone/>
                  <wp:docPr id="3" name="Picture 3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C2D1B">
              <w:rPr>
                <w:b/>
                <w:sz w:val="24"/>
                <w:u w:val="single" w:color="000000"/>
              </w:rPr>
              <w:t>Summer 2</w:t>
            </w:r>
            <w:r w:rsidR="00FC2D1B">
              <w:rPr>
                <w:sz w:val="24"/>
              </w:rPr>
              <w:t xml:space="preserve"> </w:t>
            </w:r>
          </w:p>
        </w:tc>
      </w:tr>
      <w:tr w:rsidR="00372CDB" w14:paraId="2D428806" w14:textId="77777777" w:rsidTr="39680AAB">
        <w:trPr>
          <w:gridAfter w:val="1"/>
          <w:wAfter w:w="12" w:type="dxa"/>
          <w:trHeight w:val="484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64FB8576" w14:textId="43C50A8B" w:rsidR="00372CDB" w:rsidRPr="00F45815" w:rsidRDefault="00807772" w:rsidP="00ED4B68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Value Focus</w:t>
            </w: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B42EEAB" w14:textId="25C24EE3" w:rsidR="00372CDB" w:rsidRPr="00744759" w:rsidRDefault="00744759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744759">
              <w:rPr>
                <w:rFonts w:asciiTheme="minorHAnsi" w:hAnsiTheme="minorHAnsi"/>
                <w:b/>
                <w:bCs/>
                <w:sz w:val="15"/>
                <w:szCs w:val="20"/>
              </w:rPr>
              <w:t>Humility</w:t>
            </w: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1CADE47" w14:textId="47EA3BC0" w:rsidR="00372CDB" w:rsidRPr="00744759" w:rsidRDefault="00744759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744759"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Joyfulness </w:t>
            </w: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BE208E" w14:textId="7849EFA6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Honesty </w:t>
            </w: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EF3F4D3" w14:textId="2C1A3C8E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Equality</w:t>
            </w:r>
          </w:p>
        </w:tc>
        <w:tc>
          <w:tcPr>
            <w:tcW w:w="100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0042BA0" w14:textId="214CACB3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Trust</w:t>
            </w: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B0A8552" w14:textId="6166EF05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3"/>
                <w:szCs w:val="18"/>
              </w:rPr>
              <w:t>Helpfulness</w:t>
            </w:r>
          </w:p>
        </w:tc>
        <w:tc>
          <w:tcPr>
            <w:tcW w:w="84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DA97FB7" w14:textId="27392DEF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3"/>
                <w:szCs w:val="18"/>
              </w:rPr>
              <w:t>Forgiveness</w:t>
            </w:r>
          </w:p>
        </w:tc>
        <w:tc>
          <w:tcPr>
            <w:tcW w:w="844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0DA34" w14:textId="77777777" w:rsidR="00372CDB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Diversity/</w:t>
            </w:r>
          </w:p>
          <w:p w14:paraId="1A958306" w14:textId="09CCFD9F" w:rsidR="00CE2BE3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Tolerance </w:t>
            </w:r>
          </w:p>
        </w:tc>
        <w:tc>
          <w:tcPr>
            <w:tcW w:w="84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4D03440" w14:textId="40C77D4D" w:rsidR="00372CDB" w:rsidRPr="00CE2BE3" w:rsidRDefault="00E24F3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Courage</w:t>
            </w:r>
          </w:p>
        </w:tc>
        <w:tc>
          <w:tcPr>
            <w:tcW w:w="84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271687E" w14:textId="6A34D1BC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Empathy </w:t>
            </w: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3C2A3B0" w14:textId="1871DC0B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Respect</w:t>
            </w: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4FBE41" w14:textId="0CEFE942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Hope</w:t>
            </w:r>
          </w:p>
        </w:tc>
      </w:tr>
      <w:tr w:rsidR="00F408AE" w14:paraId="3CB2037F" w14:textId="77777777" w:rsidTr="39680AAB">
        <w:trPr>
          <w:gridAfter w:val="1"/>
          <w:wAfter w:w="12" w:type="dxa"/>
          <w:trHeight w:val="484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2D970785" w14:textId="0F5EC900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345502F" wp14:editId="52F2DFDB">
                  <wp:extent cx="549828" cy="330200"/>
                  <wp:effectExtent l="0" t="0" r="3175" b="0"/>
                  <wp:docPr id="35" name="Picture 35" descr="Flag of Great Britain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lag of Great Britain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826" cy="3386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6E2E18" w14:textId="18B6DFAD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Democracy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782A77D" w14:textId="3AAFB1C9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he Rule of Law</w:t>
            </w:r>
          </w:p>
        </w:tc>
        <w:tc>
          <w:tcPr>
            <w:tcW w:w="1850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9E0E98" w14:textId="01443FDE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Individual Liberty</w:t>
            </w:r>
          </w:p>
        </w:tc>
        <w:tc>
          <w:tcPr>
            <w:tcW w:w="1687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071C84C" w14:textId="3252E4F1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Mutual Respect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F4E4F0F" w14:textId="3125BB5C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olerance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446D6F9" w14:textId="0F91742E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Recap &amp; Revisit</w:t>
            </w:r>
          </w:p>
        </w:tc>
      </w:tr>
      <w:tr w:rsidR="00372CDB" w14:paraId="78082E4D" w14:textId="77777777" w:rsidTr="39680AAB">
        <w:trPr>
          <w:gridAfter w:val="1"/>
          <w:wAfter w:w="12" w:type="dxa"/>
          <w:trHeight w:val="484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6D49A827" w14:textId="5BA6AAFF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8D39B4" wp14:editId="4C5B0A4B">
                  <wp:extent cx="690245" cy="304165"/>
                  <wp:effectExtent l="0" t="0" r="0" b="635"/>
                  <wp:docPr id="36" name="Picture 36" descr="UNICEF-Child Rights Connect child-friendly CRC is now available! – Child  Rights Conn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ICEF-Child Rights Connect child-friendly CRC is now available! – Child  Rights Conn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0245" cy="304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714520F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Family</w:t>
            </w:r>
          </w:p>
          <w:p w14:paraId="3DC4E31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581A30D" w14:textId="77777777" w:rsidR="00F80E8D" w:rsidRPr="00F80E8D" w:rsidRDefault="00F80E8D" w:rsidP="00F80E8D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F80E8D">
              <w:rPr>
                <w:rFonts w:eastAsiaTheme="minorEastAsia"/>
                <w:color w:val="auto"/>
                <w:sz w:val="12"/>
                <w:szCs w:val="12"/>
              </w:rPr>
              <w:t>Health</w:t>
            </w:r>
          </w:p>
          <w:p w14:paraId="4547E99A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10A9D7C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Protection From Harm</w:t>
            </w:r>
          </w:p>
          <w:p w14:paraId="72D99E65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B0661B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Privacy</w:t>
            </w:r>
          </w:p>
          <w:p w14:paraId="219E86A6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100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C37A411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Identity</w:t>
            </w:r>
          </w:p>
          <w:p w14:paraId="59A04ED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CA91992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Freedom of Thought</w:t>
            </w:r>
          </w:p>
          <w:p w14:paraId="75FC90D3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D5C5391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The Arts</w:t>
            </w:r>
          </w:p>
          <w:p w14:paraId="754CD3E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ED5354A" w14:textId="77777777" w:rsidR="003D5A09" w:rsidRPr="003D5A09" w:rsidRDefault="003D5A09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Government Responsibility</w:t>
            </w:r>
          </w:p>
          <w:p w14:paraId="1F6947DD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63B05D4" w14:textId="77777777" w:rsidR="0055657D" w:rsidRPr="003D5A09" w:rsidRDefault="0055657D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Non-discrimination</w:t>
            </w:r>
          </w:p>
          <w:p w14:paraId="24F6BD22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BB14A3F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Reparation</w:t>
            </w:r>
          </w:p>
          <w:p w14:paraId="28C27EA5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2BD9C9A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Education</w:t>
            </w:r>
          </w:p>
          <w:p w14:paraId="488149BF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625F4FD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Access to Information</w:t>
            </w:r>
          </w:p>
          <w:p w14:paraId="22F6FB02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</w:tr>
      <w:tr w:rsidR="00F408AE" w14:paraId="6C8AC1DF" w14:textId="0A13B2E0" w:rsidTr="39680AAB">
        <w:trPr>
          <w:gridAfter w:val="1"/>
          <w:wAfter w:w="12" w:type="dxa"/>
          <w:trHeight w:val="1892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490D40FA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PSHE:</w:t>
            </w:r>
          </w:p>
        </w:tc>
        <w:tc>
          <w:tcPr>
            <w:tcW w:w="168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647F46E9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Being Me in My World</w:t>
            </w:r>
          </w:p>
          <w:p w14:paraId="2CDCBD52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047A4197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lanning the forthcoming year</w:t>
            </w:r>
          </w:p>
          <w:p w14:paraId="6132EC89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Being a citizen</w:t>
            </w:r>
          </w:p>
          <w:p w14:paraId="79A923D3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ights and responsibilities</w:t>
            </w:r>
          </w:p>
          <w:p w14:paraId="68D0509C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ewards and consequences</w:t>
            </w:r>
          </w:p>
          <w:p w14:paraId="1AB14D5C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How behaviour affects groups</w:t>
            </w:r>
          </w:p>
          <w:p w14:paraId="1EF1905A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Democracy, having a voice,</w:t>
            </w:r>
          </w:p>
          <w:p w14:paraId="74123DC1" w14:textId="343B7C93" w:rsidR="00907F2A" w:rsidRPr="00EC56D4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articipating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5BBE0FAA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Celebrating difference</w:t>
            </w:r>
          </w:p>
          <w:p w14:paraId="31CE7758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67E21775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ultural differences and how</w:t>
            </w:r>
          </w:p>
          <w:p w14:paraId="67AAD684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they can cause conflict</w:t>
            </w:r>
          </w:p>
          <w:p w14:paraId="1FF47F30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acism</w:t>
            </w:r>
          </w:p>
          <w:p w14:paraId="01C02A3C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umours and name-calling</w:t>
            </w:r>
          </w:p>
          <w:p w14:paraId="4420F273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Types of bullying</w:t>
            </w:r>
          </w:p>
          <w:p w14:paraId="3F01F787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aterial wealth and</w:t>
            </w:r>
          </w:p>
          <w:p w14:paraId="4981C70A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happiness</w:t>
            </w:r>
          </w:p>
          <w:p w14:paraId="12BDB209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Enjoying and respecting</w:t>
            </w:r>
          </w:p>
          <w:p w14:paraId="0BAD47A2" w14:textId="1263D039" w:rsidR="00907F2A" w:rsidRPr="00DF2B5A" w:rsidRDefault="00C82282" w:rsidP="00C82282">
            <w:pPr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other cultures</w:t>
            </w:r>
          </w:p>
        </w:tc>
        <w:tc>
          <w:tcPr>
            <w:tcW w:w="1850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0C0EAFE3" w14:textId="77777777" w:rsidR="00907F2A" w:rsidRPr="004F0D26" w:rsidRDefault="00907F2A" w:rsidP="00907F2A">
            <w:pPr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Dreams and Goals</w:t>
            </w:r>
          </w:p>
          <w:p w14:paraId="3F76ED33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6EAE38EF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5D90593B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Future dreams</w:t>
            </w:r>
          </w:p>
          <w:p w14:paraId="05BC023B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The importance of money</w:t>
            </w:r>
          </w:p>
          <w:p w14:paraId="18AE4416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Jobs and careers</w:t>
            </w:r>
          </w:p>
          <w:p w14:paraId="7076D1BC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Dream job and how to get there</w:t>
            </w:r>
          </w:p>
          <w:p w14:paraId="19592005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Goals in different cultures</w:t>
            </w:r>
          </w:p>
          <w:p w14:paraId="0B2E2A13" w14:textId="77777777" w:rsidR="00C82282" w:rsidRDefault="00C82282" w:rsidP="00C82282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upporting others (charity)</w:t>
            </w:r>
          </w:p>
          <w:p w14:paraId="4ECD9523" w14:textId="0510CE9B" w:rsidR="00907F2A" w:rsidRPr="00DF2B5A" w:rsidRDefault="00C82282" w:rsidP="00C82282">
            <w:pPr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otivation</w:t>
            </w:r>
          </w:p>
        </w:tc>
        <w:tc>
          <w:tcPr>
            <w:tcW w:w="1687" w:type="dxa"/>
            <w:gridSpan w:val="6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36CB5C2A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Healthy Me</w:t>
            </w:r>
          </w:p>
          <w:p w14:paraId="143CE7B7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2239797A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1BFCBD5F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moking, including vaping</w:t>
            </w:r>
          </w:p>
          <w:p w14:paraId="49F9ABA5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Alcohol</w:t>
            </w:r>
          </w:p>
          <w:p w14:paraId="0A3AB362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Alcohol and anti-social behaviour</w:t>
            </w:r>
          </w:p>
          <w:p w14:paraId="0900734C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Emergency aid</w:t>
            </w:r>
          </w:p>
          <w:p w14:paraId="7153E307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Body image</w:t>
            </w:r>
          </w:p>
          <w:p w14:paraId="3A397B21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elationships with food</w:t>
            </w:r>
          </w:p>
          <w:p w14:paraId="4A3576EE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Healthy choices</w:t>
            </w:r>
          </w:p>
          <w:p w14:paraId="34C4FC3F" w14:textId="00206F6B" w:rsidR="00907F2A" w:rsidRPr="00DF2B5A" w:rsidRDefault="006F684D" w:rsidP="006F684D">
            <w:pPr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otivation and behaviour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6766C325" w14:textId="77777777" w:rsidR="00907F2A" w:rsidRPr="004F0D26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Relationships</w:t>
            </w:r>
          </w:p>
          <w:p w14:paraId="19D86619" w14:textId="77777777" w:rsidR="00907F2A" w:rsidRDefault="00907F2A" w:rsidP="00907F2A">
            <w:pPr>
              <w:rPr>
                <w:rFonts w:asciiTheme="minorHAnsi" w:hAnsiTheme="minorHAnsi"/>
                <w:b/>
                <w:bCs/>
                <w:sz w:val="17"/>
              </w:rPr>
            </w:pPr>
          </w:p>
          <w:p w14:paraId="270E9890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elf-recognition and self-worth</w:t>
            </w:r>
          </w:p>
          <w:p w14:paraId="75FF9C2F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Building self-esteem</w:t>
            </w:r>
          </w:p>
          <w:p w14:paraId="6A17A90A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afer online communities</w:t>
            </w:r>
          </w:p>
          <w:p w14:paraId="28BCC91D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ights and responsibilities online</w:t>
            </w:r>
          </w:p>
          <w:p w14:paraId="6D7C2743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Online gaming and gambling</w:t>
            </w:r>
          </w:p>
          <w:p w14:paraId="4EFB2B5A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educing screen time</w:t>
            </w:r>
          </w:p>
          <w:p w14:paraId="14BAF8D6" w14:textId="77777777" w:rsidR="006F684D" w:rsidRDefault="006F684D" w:rsidP="006F684D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Dangers of online grooming</w:t>
            </w:r>
          </w:p>
          <w:p w14:paraId="737BB990" w14:textId="7D52596B" w:rsidR="00907F2A" w:rsidRPr="00AA7ACF" w:rsidRDefault="006F684D" w:rsidP="006F684D">
            <w:pPr>
              <w:rPr>
                <w:rFonts w:asciiTheme="minorHAnsi" w:hAnsiTheme="minorHAnsi"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MARRT internet safety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6EBFC6A6" w14:textId="77777777" w:rsidR="00907F2A" w:rsidRPr="004F0D26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Changing Me</w:t>
            </w:r>
          </w:p>
          <w:p w14:paraId="5850E0AA" w14:textId="77777777" w:rsidR="00907F2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0D1E0BB3" w14:textId="77777777" w:rsidR="007D2FEF" w:rsidRDefault="007D2FEF" w:rsidP="007D2FEF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elf- and body image</w:t>
            </w:r>
          </w:p>
          <w:p w14:paraId="54B381FB" w14:textId="77777777" w:rsidR="007D2FEF" w:rsidRDefault="007D2FEF" w:rsidP="007D2FEF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Influence of online and media on</w:t>
            </w:r>
          </w:p>
          <w:p w14:paraId="058E5D9E" w14:textId="77777777" w:rsidR="007D2FEF" w:rsidRDefault="007D2FEF" w:rsidP="007D2FEF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body image</w:t>
            </w:r>
          </w:p>
          <w:p w14:paraId="41AA2B4C" w14:textId="77777777" w:rsidR="007D2FEF" w:rsidRDefault="007D2FEF" w:rsidP="007D2FEF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uberty for girls</w:t>
            </w:r>
          </w:p>
          <w:p w14:paraId="384BE597" w14:textId="77777777" w:rsidR="007D2FEF" w:rsidRDefault="007D2FEF" w:rsidP="007D2FEF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uberty for boys</w:t>
            </w:r>
          </w:p>
          <w:p w14:paraId="52B3A9AC" w14:textId="77777777" w:rsidR="007D2FEF" w:rsidRDefault="007D2FEF" w:rsidP="007D2FEF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onception (including IVF)</w:t>
            </w:r>
          </w:p>
          <w:p w14:paraId="518100D4" w14:textId="77777777" w:rsidR="007D2FEF" w:rsidRDefault="007D2FEF" w:rsidP="007D2FEF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Growing responsibility</w:t>
            </w:r>
          </w:p>
          <w:p w14:paraId="5D099A95" w14:textId="77777777" w:rsidR="007D2FEF" w:rsidRDefault="007D2FEF" w:rsidP="007D2FEF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oping with change</w:t>
            </w:r>
          </w:p>
          <w:p w14:paraId="54F9E97C" w14:textId="547C309A" w:rsidR="00907F2A" w:rsidRDefault="007D2FEF" w:rsidP="007D2FEF">
            <w:pPr>
              <w:ind w:right="68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reparing for transition</w:t>
            </w:r>
          </w:p>
          <w:p w14:paraId="30C1F30C" w14:textId="6074E2AA" w:rsidR="00907F2A" w:rsidRPr="00AA7ACF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</w:p>
        </w:tc>
      </w:tr>
      <w:tr w:rsidR="00D463DC" w14:paraId="5BE3EC63" w14:textId="77777777" w:rsidTr="39680AAB">
        <w:trPr>
          <w:gridAfter w:val="1"/>
          <w:wAfter w:w="12" w:type="dxa"/>
          <w:trHeight w:val="1242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223C6BE5" w14:textId="77777777" w:rsidR="00D463DC" w:rsidRPr="00F45815" w:rsidRDefault="00D463DC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RE:</w:t>
            </w:r>
          </w:p>
          <w:p w14:paraId="0303E89E" w14:textId="77777777" w:rsidR="00D463DC" w:rsidRDefault="00D463DC" w:rsidP="00907F2A">
            <w:pPr>
              <w:ind w:right="29"/>
              <w:jc w:val="center"/>
            </w:pPr>
          </w:p>
        </w:tc>
        <w:tc>
          <w:tcPr>
            <w:tcW w:w="168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C13C8A" w14:textId="033E4DB6" w:rsidR="00D463DC" w:rsidRPr="00E766CF" w:rsidRDefault="00D463DC" w:rsidP="00E766CF">
            <w:pPr>
              <w:ind w:right="68"/>
              <w:rPr>
                <w:sz w:val="16"/>
                <w:szCs w:val="16"/>
              </w:rPr>
            </w:pPr>
            <w:r w:rsidRPr="00E92246">
              <w:rPr>
                <w:rStyle w:val="normaltextrun"/>
                <w:b/>
                <w:bCs/>
                <w:sz w:val="16"/>
                <w:szCs w:val="16"/>
                <w:bdr w:val="none" w:sz="0" w:space="0" w:color="auto" w:frame="1"/>
              </w:rPr>
              <w:t>Theme: Beliefs and Practices</w:t>
            </w:r>
            <w:r w:rsidRPr="00E766CF">
              <w:rPr>
                <w:rStyle w:val="normaltextrun"/>
                <w:sz w:val="16"/>
                <w:szCs w:val="16"/>
                <w:bdr w:val="none" w:sz="0" w:space="0" w:color="auto" w:frame="1"/>
              </w:rPr>
              <w:t xml:space="preserve"> Key Question: How special is the relationship Jews have with God? Religion: Judaism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7FFA042" w14:textId="7FBE3140" w:rsidR="00D463DC" w:rsidRPr="00E766CF" w:rsidRDefault="00D463DC" w:rsidP="00E766CF">
            <w:pPr>
              <w:ind w:right="68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E92246">
              <w:rPr>
                <w:rStyle w:val="normaltextrun"/>
                <w:b/>
                <w:bCs/>
                <w:sz w:val="16"/>
                <w:szCs w:val="16"/>
                <w:bdr w:val="none" w:sz="0" w:space="0" w:color="auto" w:frame="1"/>
              </w:rPr>
              <w:t>Theme: Christmas Concept: Incarnation</w:t>
            </w:r>
            <w:r w:rsidRPr="00E766CF">
              <w:rPr>
                <w:rStyle w:val="normaltextrun"/>
                <w:sz w:val="16"/>
                <w:szCs w:val="16"/>
                <w:bdr w:val="none" w:sz="0" w:space="0" w:color="auto" w:frame="1"/>
              </w:rPr>
              <w:t xml:space="preserve"> Key Question: What is the most significant part of the nativity story for Christians today? Religion: Christianit</w:t>
            </w:r>
            <w:r w:rsidR="0058701E">
              <w:rPr>
                <w:rStyle w:val="normaltextrun"/>
                <w:sz w:val="16"/>
                <w:szCs w:val="16"/>
                <w:bdr w:val="none" w:sz="0" w:space="0" w:color="auto" w:frame="1"/>
              </w:rPr>
              <w:t>y</w:t>
            </w:r>
          </w:p>
        </w:tc>
        <w:tc>
          <w:tcPr>
            <w:tcW w:w="1850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CD9A6B" w14:textId="6DBF29F0" w:rsidR="00D463DC" w:rsidRPr="00E766CF" w:rsidRDefault="00D463DC" w:rsidP="00E766CF">
            <w:pPr>
              <w:ind w:right="68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E92246">
              <w:rPr>
                <w:rStyle w:val="normaltextrun"/>
                <w:b/>
                <w:bCs/>
                <w:sz w:val="16"/>
                <w:szCs w:val="16"/>
                <w:bdr w:val="none" w:sz="0" w:space="0" w:color="auto" w:frame="1"/>
              </w:rPr>
              <w:t>Theme: Passover</w:t>
            </w:r>
            <w:r w:rsidRPr="00E766CF">
              <w:rPr>
                <w:rStyle w:val="normaltextrun"/>
                <w:sz w:val="16"/>
                <w:szCs w:val="16"/>
                <w:bdr w:val="none" w:sz="0" w:space="0" w:color="auto" w:frame="1"/>
              </w:rPr>
              <w:t xml:space="preserve"> Key Question: How important is it for Jewish people to do what God asks them to do? Religion: Judaism</w:t>
            </w:r>
          </w:p>
        </w:tc>
        <w:tc>
          <w:tcPr>
            <w:tcW w:w="1687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E4F8F5" w14:textId="4F3C2A2C" w:rsidR="00D463DC" w:rsidRPr="00E766CF" w:rsidRDefault="00D463DC" w:rsidP="00E766CF">
            <w:pPr>
              <w:ind w:right="68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E92246">
              <w:rPr>
                <w:rStyle w:val="normaltextrun"/>
                <w:b/>
                <w:bCs/>
                <w:sz w:val="16"/>
                <w:szCs w:val="16"/>
                <w:bdr w:val="none" w:sz="0" w:space="0" w:color="auto" w:frame="1"/>
              </w:rPr>
              <w:t>Theme: Easter Concept: Salvation</w:t>
            </w:r>
            <w:r w:rsidRPr="00E766CF">
              <w:rPr>
                <w:rStyle w:val="normaltextrun"/>
                <w:sz w:val="16"/>
                <w:szCs w:val="16"/>
                <w:bdr w:val="none" w:sz="0" w:space="0" w:color="auto" w:frame="1"/>
              </w:rPr>
              <w:t xml:space="preserve"> Key Question: Is forgiveness always possible for Christians? Religion: Christianity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8471B30" w14:textId="1134963C" w:rsidR="00D463DC" w:rsidRPr="00E766CF" w:rsidRDefault="00E766CF" w:rsidP="00E92246">
            <w:pPr>
              <w:ind w:right="68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9D7BE6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T</w:t>
            </w:r>
            <w:r w:rsidR="00D463DC" w:rsidRPr="009D7BE6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heme: Rites of Passage and good works</w:t>
            </w:r>
            <w:r w:rsidR="00D463DC" w:rsidRPr="00E766CF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Key Question: What is the best way for a Jew to show commitment to God? Religion: Judaism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2F8A93" w14:textId="3219A447" w:rsidR="00D463DC" w:rsidRPr="00E766CF" w:rsidRDefault="00E766CF" w:rsidP="00E92246">
            <w:pPr>
              <w:ind w:right="68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9D7BE6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Theme: Prayer and Worship</w:t>
            </w:r>
            <w:r w:rsidRPr="00E766CF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Key Question: Do people need to go to church to show they are Christians? Religion: Christianity</w:t>
            </w:r>
          </w:p>
        </w:tc>
      </w:tr>
      <w:tr w:rsidR="00F408AE" w14:paraId="75BAB679" w14:textId="77777777" w:rsidTr="39680AAB">
        <w:trPr>
          <w:gridAfter w:val="1"/>
          <w:wAfter w:w="12" w:type="dxa"/>
          <w:trHeight w:val="16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51F07AA4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Events:</w:t>
            </w:r>
          </w:p>
        </w:tc>
        <w:tc>
          <w:tcPr>
            <w:tcW w:w="168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9DB5E8" w14:textId="77777777" w:rsidR="00907F2A" w:rsidRPr="00E071B9" w:rsidRDefault="00907F2A" w:rsidP="00907F2A">
            <w:pPr>
              <w:ind w:left="130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Macmillan Coffee</w:t>
            </w:r>
          </w:p>
          <w:p w14:paraId="53E84EC5" w14:textId="64B3A5B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Morning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>(25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September)</w:t>
            </w:r>
          </w:p>
          <w:p w14:paraId="5B36CA31" w14:textId="3D3C37F4" w:rsidR="00907F2A" w:rsidRPr="00E071B9" w:rsidRDefault="00907F2A" w:rsidP="00907F2A">
            <w:pPr>
              <w:ind w:left="130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Black History Month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>(October)</w:t>
            </w:r>
          </w:p>
          <w:p w14:paraId="5FF78DF2" w14:textId="77777777" w:rsidR="00907F2A" w:rsidRPr="00E071B9" w:rsidRDefault="00907F2A" w:rsidP="00907F2A">
            <w:pPr>
              <w:ind w:left="9"/>
              <w:jc w:val="center"/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70D5614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Remembrance Sunday</w:t>
            </w:r>
          </w:p>
          <w:p w14:paraId="15AC1CF4" w14:textId="77777777" w:rsidR="00907F2A" w:rsidRPr="00E071B9" w:rsidRDefault="00907F2A" w:rsidP="00907F2A">
            <w:pPr>
              <w:spacing w:after="16"/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11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6DF6E66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Anti-Bullying Week</w:t>
            </w:r>
          </w:p>
          <w:p w14:paraId="449AE38B" w14:textId="77777777" w:rsidR="00907F2A" w:rsidRPr="00E071B9" w:rsidRDefault="00907F2A" w:rsidP="00907F2A">
            <w:pPr>
              <w:spacing w:after="36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7"/>
              </w:rPr>
              <w:t>(16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>
              <w:rPr>
                <w:rFonts w:asciiTheme="minorHAnsi" w:hAnsiTheme="minorHAnsi"/>
                <w:sz w:val="17"/>
              </w:rPr>
              <w:t>-21</w:t>
            </w:r>
            <w:r w:rsidRPr="003D4AA4">
              <w:rPr>
                <w:rFonts w:asciiTheme="minorHAnsi" w:hAnsiTheme="minorHAnsi"/>
                <w:sz w:val="17"/>
                <w:vertAlign w:val="superscript"/>
              </w:rPr>
              <w:t>st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51836F2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 xml:space="preserve">Children In Need </w:t>
            </w:r>
            <w:r>
              <w:rPr>
                <w:rFonts w:asciiTheme="minorHAnsi" w:hAnsiTheme="minorHAnsi"/>
              </w:rPr>
              <w:t xml:space="preserve">  </w:t>
            </w:r>
            <w:r w:rsidRPr="00E071B9">
              <w:rPr>
                <w:rFonts w:asciiTheme="minorHAnsi" w:hAnsiTheme="minorHAnsi"/>
                <w:sz w:val="17"/>
              </w:rPr>
              <w:t>(13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D00A787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</w:p>
        </w:tc>
        <w:tc>
          <w:tcPr>
            <w:tcW w:w="1850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D278FB3" w14:textId="77777777" w:rsidR="00907F2A" w:rsidRPr="00E071B9" w:rsidRDefault="00907F2A" w:rsidP="00907F2A">
            <w:pPr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Safer Internet Day</w:t>
            </w:r>
          </w:p>
          <w:p w14:paraId="21C0C5EF" w14:textId="77777777" w:rsidR="00907F2A" w:rsidRPr="00E071B9" w:rsidRDefault="00907F2A" w:rsidP="00907F2A">
            <w:pPr>
              <w:spacing w:after="17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9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February)</w:t>
            </w:r>
          </w:p>
          <w:p w14:paraId="7B7617B2" w14:textId="77777777" w:rsidR="00907F2A" w:rsidRPr="00E071B9" w:rsidRDefault="00907F2A" w:rsidP="00907F2A">
            <w:pPr>
              <w:spacing w:line="233" w:lineRule="auto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Children’s Mental Health Week</w:t>
            </w:r>
          </w:p>
          <w:p w14:paraId="7C77F881" w14:textId="4ED3F3C5" w:rsidR="00907F2A" w:rsidRPr="00E071B9" w:rsidRDefault="00907F2A" w:rsidP="00907F2A">
            <w:pPr>
              <w:spacing w:after="18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February 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21855BFC" w14:textId="77777777" w:rsidR="00907F2A" w:rsidRPr="00E071B9" w:rsidRDefault="00907F2A" w:rsidP="00907F2A">
            <w:pPr>
              <w:ind w:left="120"/>
              <w:jc w:val="center"/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269469" w14:textId="77777777" w:rsidR="00907F2A" w:rsidRPr="00E071B9" w:rsidRDefault="00907F2A" w:rsidP="00907F2A">
            <w:pPr>
              <w:spacing w:after="48" w:line="224" w:lineRule="auto"/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orld Book Day    (4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March)</w:t>
            </w:r>
          </w:p>
          <w:p w14:paraId="27184D06" w14:textId="77777777" w:rsidR="00907F2A" w:rsidRPr="00E071B9" w:rsidRDefault="00907F2A" w:rsidP="00907F2A">
            <w:pPr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orld Maths Day</w:t>
            </w:r>
          </w:p>
          <w:p w14:paraId="6A4FA097" w14:textId="7B3013E8" w:rsidR="00907F2A" w:rsidRPr="00E071B9" w:rsidRDefault="00907F2A" w:rsidP="00907F2A">
            <w:pPr>
              <w:spacing w:after="18"/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March 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0BD0B0A7" w14:textId="772C0380" w:rsidR="00907F2A" w:rsidRDefault="00907F2A" w:rsidP="00907F2A">
            <w:pPr>
              <w:spacing w:after="25" w:line="233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 w:rsidRPr="00E071B9">
              <w:rPr>
                <w:rFonts w:asciiTheme="minorHAnsi" w:hAnsiTheme="minorHAnsi"/>
                <w:sz w:val="17"/>
              </w:rPr>
              <w:t>Comic Relief (March 2021)</w:t>
            </w:r>
          </w:p>
          <w:p w14:paraId="6015AA71" w14:textId="6E1B6495" w:rsidR="00907F2A" w:rsidRPr="00E071B9" w:rsidRDefault="00907F2A" w:rsidP="00907F2A">
            <w:pPr>
              <w:spacing w:after="25" w:line="233" w:lineRule="auto"/>
              <w:ind w:left="129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7"/>
              </w:rPr>
              <w:t>British Science Week (March 2023)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A389E99" w14:textId="77777777" w:rsidR="00907F2A" w:rsidRPr="00E071B9" w:rsidRDefault="00907F2A" w:rsidP="00907F2A">
            <w:pPr>
              <w:ind w:left="15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alk to School Week</w:t>
            </w:r>
          </w:p>
          <w:p w14:paraId="29291C7D" w14:textId="77777777" w:rsidR="00907F2A" w:rsidRPr="00E071B9" w:rsidRDefault="00907F2A" w:rsidP="00907F2A">
            <w:pPr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36B723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Sports Day (July</w:t>
            </w:r>
          </w:p>
          <w:p w14:paraId="331C7762" w14:textId="72BCCF61" w:rsidR="00907F2A" w:rsidRPr="00E071B9" w:rsidRDefault="00907F2A" w:rsidP="00907F2A">
            <w:pPr>
              <w:spacing w:after="3"/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661CB0E2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</w:p>
        </w:tc>
      </w:tr>
      <w:tr w:rsidR="00907F2A" w14:paraId="3A1622A9" w14:textId="77777777" w:rsidTr="39680AAB">
        <w:trPr>
          <w:gridAfter w:val="1"/>
          <w:wAfter w:w="12" w:type="dxa"/>
          <w:trHeight w:val="2098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</w:tcPr>
          <w:p w14:paraId="16F74123" w14:textId="77777777" w:rsidR="00907F2A" w:rsidRPr="00E071B9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1089"/>
            </w:tblGrid>
            <w:tr w:rsidR="00907F2A" w:rsidRPr="00E071B9" w14:paraId="0F745E43" w14:textId="77777777" w:rsidTr="00875E10">
              <w:trPr>
                <w:trHeight w:val="843"/>
              </w:trPr>
              <w:tc>
                <w:tcPr>
                  <w:tcW w:w="1089" w:type="dxa"/>
                </w:tcPr>
                <w:p w14:paraId="268A94E3" w14:textId="77777777" w:rsidR="00907F2A" w:rsidRPr="00F45815" w:rsidRDefault="00907F2A" w:rsidP="00F50FC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b/>
                      <w:sz w:val="20"/>
                      <w:szCs w:val="20"/>
                    </w:rPr>
                  </w:pPr>
                  <w:r w:rsidRPr="00F45815">
                    <w:rPr>
                      <w:rFonts w:eastAsiaTheme="minorEastAsia"/>
                      <w:b/>
                      <w:sz w:val="20"/>
                      <w:szCs w:val="20"/>
                    </w:rPr>
                    <w:t>Cultural Capital:</w:t>
                  </w:r>
                </w:p>
                <w:p w14:paraId="2D7E92A5" w14:textId="77777777" w:rsidR="00907F2A" w:rsidRPr="00E071B9" w:rsidRDefault="00907F2A" w:rsidP="00F50FC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(Development of self: Personally Socially </w:t>
                  </w:r>
                </w:p>
                <w:p w14:paraId="6BCC9709" w14:textId="77777777" w:rsidR="00907F2A" w:rsidRPr="00E071B9" w:rsidRDefault="00907F2A" w:rsidP="00F50FC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Physically Spiritually </w:t>
                  </w:r>
                </w:p>
                <w:p w14:paraId="22CB1EF8" w14:textId="77777777" w:rsidR="00907F2A" w:rsidRPr="00E071B9" w:rsidRDefault="00907F2A" w:rsidP="00F50FC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Morally </w:t>
                  </w:r>
                </w:p>
                <w:p w14:paraId="656FDCBE" w14:textId="77777777" w:rsidR="00907F2A" w:rsidRPr="00E071B9" w:rsidRDefault="00907F2A" w:rsidP="00F50FC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Culturally) to enable social </w:t>
                  </w:r>
                  <w:r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>mobility)</w:t>
                  </w:r>
                </w:p>
              </w:tc>
            </w:tr>
          </w:tbl>
          <w:p w14:paraId="7E50DFC4" w14:textId="77777777" w:rsidR="00907F2A" w:rsidRDefault="00907F2A" w:rsidP="00907F2A">
            <w:pPr>
              <w:ind w:right="66"/>
              <w:jc w:val="center"/>
              <w:rPr>
                <w:b/>
                <w:sz w:val="18"/>
              </w:rPr>
            </w:pPr>
          </w:p>
        </w:tc>
        <w:tc>
          <w:tcPr>
            <w:tcW w:w="3373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A56194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2858"/>
            </w:tblGrid>
            <w:tr w:rsidR="00907F2A" w:rsidRPr="00A53828" w14:paraId="62C97239" w14:textId="77777777" w:rsidTr="00875E10">
              <w:trPr>
                <w:trHeight w:val="624"/>
              </w:trPr>
              <w:tc>
                <w:tcPr>
                  <w:tcW w:w="2858" w:type="dxa"/>
                </w:tcPr>
                <w:p w14:paraId="069D62E1" w14:textId="77777777" w:rsidR="00907F2A" w:rsidRPr="00A53828" w:rsidRDefault="00907F2A" w:rsidP="00F50FC9">
                  <w:pPr>
                    <w:framePr w:wrap="around" w:vAnchor="text" w:hAnchor="margin" w:xAlign="center" w:y="439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Transition Programme</w:t>
                  </w:r>
                </w:p>
                <w:p w14:paraId="5EE70BCE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Black History Week</w:t>
                  </w:r>
                </w:p>
                <w:p w14:paraId="60BCD545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Global Learning Theme (Democracy)</w:t>
                  </w:r>
                </w:p>
                <w:p w14:paraId="474EA670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Election of School Parliament</w:t>
                  </w:r>
                </w:p>
                <w:p w14:paraId="2F53DF85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Remembrance Day artwork</w:t>
                  </w:r>
                </w:p>
                <w:p w14:paraId="3FB2BA12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Anti-Bullying Week</w:t>
                  </w:r>
                </w:p>
                <w:p w14:paraId="46992CB0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Children in Need</w:t>
                  </w:r>
                </w:p>
                <w:p w14:paraId="7D544835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Online Safety in computing</w:t>
                  </w:r>
                </w:p>
                <w:p w14:paraId="25630527" w14:textId="77777777" w:rsidR="00907F2A" w:rsidRPr="00A53828" w:rsidRDefault="00907F2A" w:rsidP="00F50FC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eastAsiaTheme="minorEastAsia"/>
                      <w:sz w:val="16"/>
                      <w:szCs w:val="16"/>
                    </w:rPr>
                  </w:pPr>
                </w:p>
              </w:tc>
            </w:tr>
          </w:tbl>
          <w:p w14:paraId="652FD25E" w14:textId="77777777" w:rsidR="00907F2A" w:rsidRDefault="00907F2A" w:rsidP="00907F2A">
            <w:pPr>
              <w:ind w:left="130"/>
              <w:rPr>
                <w:sz w:val="17"/>
              </w:rPr>
            </w:pPr>
          </w:p>
        </w:tc>
        <w:tc>
          <w:tcPr>
            <w:tcW w:w="3537" w:type="dxa"/>
            <w:gridSpan w:val="10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A63BEF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3189"/>
            </w:tblGrid>
            <w:tr w:rsidR="00907F2A" w:rsidRPr="00A53828" w14:paraId="3C4AD6F4" w14:textId="77777777" w:rsidTr="00875E10">
              <w:trPr>
                <w:trHeight w:val="1620"/>
              </w:trPr>
              <w:tc>
                <w:tcPr>
                  <w:tcW w:w="3189" w:type="dxa"/>
                </w:tcPr>
                <w:p w14:paraId="62562D38" w14:textId="77777777" w:rsidR="00907F2A" w:rsidRPr="00A53828" w:rsidRDefault="00907F2A" w:rsidP="00F50FC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ascii="Symbol" w:eastAsiaTheme="minorEastAsia" w:hAnsi="Symbol" w:cstheme="minorBidi" w:hint="eastAsia"/>
                      <w:color w:val="auto"/>
                      <w:sz w:val="24"/>
                      <w:szCs w:val="24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Safer Internet Day</w:t>
                  </w:r>
                </w:p>
                <w:p w14:paraId="1F119EAE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Mental Health and wellbeing Programme</w:t>
                  </w:r>
                </w:p>
                <w:p w14:paraId="02012AD1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World Book Day</w:t>
                  </w:r>
                </w:p>
                <w:p w14:paraId="01D450D9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World Maths Day</w:t>
                  </w:r>
                </w:p>
                <w:p w14:paraId="492E3BCC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Comic Relief</w:t>
                  </w:r>
                </w:p>
                <w:p w14:paraId="0DB8DCF8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Refugee work</w:t>
                  </w:r>
                </w:p>
                <w:p w14:paraId="0801DC75" w14:textId="77777777" w:rsidR="00907F2A" w:rsidRPr="00A53828" w:rsidRDefault="00907F2A" w:rsidP="00F50FC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Email work (Computing)</w:t>
                  </w:r>
                </w:p>
                <w:p w14:paraId="4A73171F" w14:textId="77777777" w:rsidR="00907F2A" w:rsidRPr="00A53828" w:rsidRDefault="00907F2A" w:rsidP="00F50FC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ascii="Symbol" w:eastAsiaTheme="minorEastAsia" w:hAnsi="Symbol" w:cstheme="minorBidi" w:hint="eastAsia"/>
                      <w:sz w:val="16"/>
                      <w:szCs w:val="16"/>
                    </w:rPr>
                  </w:pPr>
                </w:p>
              </w:tc>
            </w:tr>
          </w:tbl>
          <w:p w14:paraId="1E252E8D" w14:textId="77777777" w:rsidR="00907F2A" w:rsidRDefault="00907F2A" w:rsidP="00907F2A">
            <w:pPr>
              <w:spacing w:after="48" w:line="224" w:lineRule="auto"/>
              <w:ind w:left="129"/>
              <w:rPr>
                <w:sz w:val="17"/>
              </w:rPr>
            </w:pPr>
          </w:p>
        </w:tc>
        <w:tc>
          <w:tcPr>
            <w:tcW w:w="3374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779DE2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p w14:paraId="6EF0A597" w14:textId="77777777" w:rsidR="00907F2A" w:rsidRPr="005924B6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 w:hint="eastAsia"/>
                <w:sz w:val="24"/>
                <w:szCs w:val="24"/>
              </w:rPr>
            </w:pPr>
          </w:p>
          <w:p w14:paraId="210D7E6E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Projects for the community</w:t>
            </w:r>
          </w:p>
          <w:p w14:paraId="1DB7FD15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Sports Day</w:t>
            </w:r>
          </w:p>
          <w:p w14:paraId="3674CE2B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SRE Program</w:t>
            </w:r>
          </w:p>
        </w:tc>
      </w:tr>
      <w:tr w:rsidR="00907F2A" w14:paraId="6058E955" w14:textId="77777777" w:rsidTr="39680AAB">
        <w:trPr>
          <w:gridAfter w:val="1"/>
          <w:wAfter w:w="12" w:type="dxa"/>
          <w:trHeight w:val="124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7E3C7B77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History:</w:t>
            </w:r>
          </w:p>
          <w:p w14:paraId="71598EC5" w14:textId="77777777" w:rsidR="00907F2A" w:rsidRPr="002934E5" w:rsidRDefault="00907F2A" w:rsidP="00907F2A">
            <w:pPr>
              <w:tabs>
                <w:tab w:val="left" w:pos="576"/>
              </w:tabs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373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B7B4D9" w14:textId="5BCB5DC4" w:rsidR="00907F2A" w:rsidRPr="004467E4" w:rsidRDefault="007A5F17" w:rsidP="00A53389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he Mayans</w:t>
            </w:r>
            <w:r w:rsidR="00907F2A" w:rsidRPr="004467E4">
              <w:rPr>
                <w:rFonts w:asciiTheme="minorHAnsi" w:hAnsiTheme="minorHAnsi"/>
                <w:b/>
                <w:bCs/>
                <w:sz w:val="17"/>
              </w:rPr>
              <w:t> </w:t>
            </w:r>
            <w:r w:rsidR="00907F2A">
              <w:rPr>
                <w:rFonts w:asciiTheme="minorHAnsi" w:hAnsiTheme="minorHAnsi"/>
                <w:b/>
                <w:bCs/>
                <w:sz w:val="17"/>
              </w:rPr>
              <w:br/>
            </w:r>
          </w:p>
          <w:p w14:paraId="13C7163A" w14:textId="79CA7197" w:rsidR="00907F2A" w:rsidRPr="00A53389" w:rsidRDefault="007D15EF" w:rsidP="00A53389">
            <w:pPr>
              <w:ind w:left="130"/>
              <w:jc w:val="center"/>
              <w:rPr>
                <w:b/>
                <w:sz w:val="16"/>
                <w:szCs w:val="16"/>
              </w:rPr>
            </w:pPr>
            <w:r w:rsidRPr="00A53389">
              <w:rPr>
                <w:rStyle w:val="normaltextrun"/>
                <w:sz w:val="16"/>
                <w:szCs w:val="16"/>
                <w:shd w:val="clear" w:color="auto" w:fill="FFFFFF"/>
              </w:rPr>
              <w:t>NC-the achievements of the earliest civilizations</w:t>
            </w:r>
          </w:p>
        </w:tc>
        <w:tc>
          <w:tcPr>
            <w:tcW w:w="3537" w:type="dxa"/>
            <w:gridSpan w:val="10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2046F1" w14:textId="35A1CD29" w:rsidR="00907F2A" w:rsidRPr="004467E4" w:rsidRDefault="007A5F17" w:rsidP="00A53389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Benin</w:t>
            </w:r>
            <w:r w:rsidR="00907F2A" w:rsidRPr="004467E4">
              <w:rPr>
                <w:rFonts w:asciiTheme="minorHAnsi" w:hAnsiTheme="minorHAnsi"/>
                <w:b/>
                <w:bCs/>
                <w:sz w:val="17"/>
              </w:rPr>
              <w:t> </w:t>
            </w:r>
            <w:r w:rsidR="00907F2A">
              <w:rPr>
                <w:rFonts w:asciiTheme="minorHAnsi" w:hAnsiTheme="minorHAnsi"/>
                <w:b/>
                <w:bCs/>
                <w:sz w:val="17"/>
              </w:rPr>
              <w:br/>
            </w:r>
          </w:p>
          <w:p w14:paraId="57AC6FE2" w14:textId="6674B852" w:rsidR="00907F2A" w:rsidRPr="00A53389" w:rsidRDefault="001F5771" w:rsidP="00A53389">
            <w:pPr>
              <w:ind w:left="130"/>
              <w:jc w:val="center"/>
              <w:rPr>
                <w:b/>
                <w:sz w:val="16"/>
                <w:szCs w:val="16"/>
              </w:rPr>
            </w:pPr>
            <w:r w:rsidRPr="00A53389">
              <w:rPr>
                <w:rStyle w:val="normaltextrun"/>
                <w:sz w:val="16"/>
                <w:szCs w:val="16"/>
                <w:shd w:val="clear" w:color="auto" w:fill="FFFFFF"/>
              </w:rPr>
              <w:t>NC-a non-European society that provides contrasts with British history</w:t>
            </w:r>
          </w:p>
        </w:tc>
        <w:tc>
          <w:tcPr>
            <w:tcW w:w="3374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FE9C68" w14:textId="63CA6628" w:rsidR="00907F2A" w:rsidRPr="004467E4" w:rsidRDefault="00DE4E74" w:rsidP="00A53389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 w:rsidRPr="00DE4E74">
              <w:rPr>
                <w:rFonts w:asciiTheme="minorHAnsi" w:hAnsiTheme="minorHAnsi"/>
                <w:b/>
                <w:bCs/>
                <w:sz w:val="17"/>
              </w:rPr>
              <w:t>Tudors – Thematic Study: Monarchy</w:t>
            </w:r>
            <w:r>
              <w:rPr>
                <w:rStyle w:val="eop"/>
                <w:b/>
                <w:bCs/>
                <w:shd w:val="clear" w:color="auto" w:fill="FFFFFF"/>
              </w:rPr>
              <w:t> </w:t>
            </w:r>
            <w:r w:rsidR="00907F2A">
              <w:rPr>
                <w:rFonts w:asciiTheme="minorHAnsi" w:hAnsiTheme="minorHAnsi"/>
                <w:b/>
                <w:bCs/>
                <w:sz w:val="17"/>
              </w:rPr>
              <w:br/>
            </w:r>
          </w:p>
          <w:p w14:paraId="48654FDC" w14:textId="26D01568" w:rsidR="00A53389" w:rsidRPr="00A53389" w:rsidRDefault="00A53389" w:rsidP="00A53389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6"/>
                <w:szCs w:val="16"/>
              </w:rPr>
            </w:pPr>
            <w:r w:rsidRPr="00A53389">
              <w:rPr>
                <w:rFonts w:eastAsia="Times New Roman"/>
                <w:sz w:val="16"/>
                <w:szCs w:val="16"/>
              </w:rPr>
              <w:t>NC-a study of an aspect or theme in British history that extends pupils’ chronological</w:t>
            </w:r>
          </w:p>
          <w:p w14:paraId="71B5982A" w14:textId="17D1F4AD" w:rsidR="00A53389" w:rsidRPr="00A53389" w:rsidRDefault="00A53389" w:rsidP="00A53389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6"/>
                <w:szCs w:val="16"/>
              </w:rPr>
            </w:pPr>
            <w:r w:rsidRPr="00A53389">
              <w:rPr>
                <w:rFonts w:eastAsia="Times New Roman"/>
                <w:sz w:val="16"/>
                <w:szCs w:val="16"/>
              </w:rPr>
              <w:t>knowledge beyond 1066</w:t>
            </w:r>
          </w:p>
          <w:p w14:paraId="0D4D0F84" w14:textId="6CA445AB" w:rsidR="00907F2A" w:rsidRPr="00326420" w:rsidRDefault="00907F2A" w:rsidP="00A53389">
            <w:pPr>
              <w:ind w:left="130"/>
              <w:jc w:val="center"/>
              <w:rPr>
                <w:b/>
                <w:sz w:val="20"/>
              </w:rPr>
            </w:pPr>
          </w:p>
        </w:tc>
      </w:tr>
      <w:tr w:rsidR="00907F2A" w14:paraId="5002CD8E" w14:textId="77777777" w:rsidTr="39680AAB">
        <w:trPr>
          <w:gridAfter w:val="1"/>
          <w:wAfter w:w="12" w:type="dxa"/>
          <w:trHeight w:val="1093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4DFC4C6D" w14:textId="609B0D64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 xml:space="preserve">History </w:t>
            </w:r>
            <w:r>
              <w:rPr>
                <w:rFonts w:eastAsiaTheme="minorEastAsia"/>
                <w:b/>
                <w:sz w:val="20"/>
                <w:szCs w:val="20"/>
              </w:rPr>
              <w:t>Concept</w:t>
            </w:r>
            <w:r w:rsidRPr="00F45815">
              <w:rPr>
                <w:rFonts w:eastAsiaTheme="minorEastAsia"/>
                <w:b/>
                <w:sz w:val="20"/>
                <w:szCs w:val="20"/>
              </w:rPr>
              <w:t xml:space="preserve"> Lens</w:t>
            </w:r>
          </w:p>
        </w:tc>
        <w:tc>
          <w:tcPr>
            <w:tcW w:w="3373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0CD6AD" w14:textId="77777777" w:rsidR="00907F2A" w:rsidRDefault="00907F2A" w:rsidP="00907F2A">
            <w:pPr>
              <w:ind w:right="68"/>
              <w:jc w:val="center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b/>
                <w:noProof/>
                <w:sz w:val="17"/>
              </w:rPr>
              <w:drawing>
                <wp:anchor distT="0" distB="0" distL="114300" distR="114300" simplePos="0" relativeHeight="251658243" behindDoc="1" locked="0" layoutInCell="1" allowOverlap="1" wp14:anchorId="161E5FD1" wp14:editId="264E93B8">
                  <wp:simplePos x="0" y="0"/>
                  <wp:positionH relativeFrom="column">
                    <wp:posOffset>-321945</wp:posOffset>
                  </wp:positionH>
                  <wp:positionV relativeFrom="paragraph">
                    <wp:posOffset>-41910</wp:posOffset>
                  </wp:positionV>
                  <wp:extent cx="462280" cy="658495"/>
                  <wp:effectExtent l="0" t="0" r="0" b="8255"/>
                  <wp:wrapTight wrapText="bothSides">
                    <wp:wrapPolygon edited="0">
                      <wp:start x="0" y="0"/>
                      <wp:lineTo x="0" y="21246"/>
                      <wp:lineTo x="20473" y="21246"/>
                      <wp:lineTo x="20473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s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280" cy="658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2FA1EC5" w14:textId="77777777" w:rsidR="00CF5C58" w:rsidRDefault="00CF5C58" w:rsidP="00E16271">
            <w:pPr>
              <w:spacing w:after="48" w:line="224" w:lineRule="auto"/>
              <w:ind w:left="129"/>
              <w:jc w:val="center"/>
              <w:rPr>
                <w:b/>
                <w:sz w:val="17"/>
              </w:rPr>
            </w:pPr>
          </w:p>
          <w:p w14:paraId="7E9485F5" w14:textId="77F4BCC1" w:rsidR="00907F2A" w:rsidRPr="00EE43CB" w:rsidRDefault="00E16271" w:rsidP="00E16271">
            <w:pPr>
              <w:spacing w:after="48" w:line="224" w:lineRule="auto"/>
              <w:ind w:left="129"/>
              <w:jc w:val="center"/>
              <w:rPr>
                <w:b/>
                <w:sz w:val="24"/>
                <w:szCs w:val="24"/>
              </w:rPr>
            </w:pPr>
            <w:r w:rsidRPr="00EE43CB">
              <w:rPr>
                <w:b/>
                <w:sz w:val="24"/>
                <w:szCs w:val="24"/>
              </w:rPr>
              <w:t>Kingdom</w:t>
            </w:r>
          </w:p>
        </w:tc>
        <w:tc>
          <w:tcPr>
            <w:tcW w:w="3537" w:type="dxa"/>
            <w:gridSpan w:val="10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E4036A" w14:textId="0D41F756" w:rsidR="00907F2A" w:rsidRDefault="00907F2A" w:rsidP="00A53389">
            <w:pPr>
              <w:spacing w:after="48" w:line="224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b/>
                <w:noProof/>
                <w:sz w:val="17"/>
              </w:rPr>
              <w:drawing>
                <wp:anchor distT="0" distB="0" distL="114300" distR="114300" simplePos="0" relativeHeight="251658244" behindDoc="1" locked="0" layoutInCell="1" allowOverlap="1" wp14:anchorId="2F85B590" wp14:editId="3793263C">
                  <wp:simplePos x="0" y="0"/>
                  <wp:positionH relativeFrom="column">
                    <wp:posOffset>-60960</wp:posOffset>
                  </wp:positionH>
                  <wp:positionV relativeFrom="paragraph">
                    <wp:posOffset>0</wp:posOffset>
                  </wp:positionV>
                  <wp:extent cx="430040" cy="613036"/>
                  <wp:effectExtent l="0" t="0" r="8255" b="0"/>
                  <wp:wrapTight wrapText="bothSides">
                    <wp:wrapPolygon edited="0">
                      <wp:start x="0" y="0"/>
                      <wp:lineTo x="0" y="20817"/>
                      <wp:lineTo x="21058" y="20817"/>
                      <wp:lineTo x="21058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s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040" cy="613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D884480" w14:textId="77777777" w:rsidR="00CF5C58" w:rsidRDefault="00CF5C58" w:rsidP="00E16271">
            <w:pPr>
              <w:spacing w:after="48" w:line="224" w:lineRule="auto"/>
              <w:ind w:left="129"/>
              <w:jc w:val="center"/>
              <w:rPr>
                <w:b/>
                <w:sz w:val="17"/>
              </w:rPr>
            </w:pPr>
          </w:p>
          <w:p w14:paraId="2063B348" w14:textId="507B1959" w:rsidR="00907F2A" w:rsidRPr="002A0F61" w:rsidRDefault="00E16271" w:rsidP="00E16271">
            <w:pPr>
              <w:spacing w:after="48" w:line="224" w:lineRule="auto"/>
              <w:ind w:left="129"/>
              <w:jc w:val="center"/>
              <w:rPr>
                <w:b/>
                <w:sz w:val="24"/>
                <w:szCs w:val="24"/>
              </w:rPr>
            </w:pPr>
            <w:r w:rsidRPr="002A0F61">
              <w:rPr>
                <w:b/>
                <w:sz w:val="24"/>
                <w:szCs w:val="24"/>
              </w:rPr>
              <w:t>Trade</w:t>
            </w:r>
          </w:p>
        </w:tc>
        <w:tc>
          <w:tcPr>
            <w:tcW w:w="3374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E1865B" w14:textId="77777777" w:rsidR="00907F2A" w:rsidRDefault="00907F2A" w:rsidP="00907F2A">
            <w:pPr>
              <w:ind w:left="130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b/>
                <w:noProof/>
                <w:sz w:val="17"/>
              </w:rPr>
              <w:drawing>
                <wp:anchor distT="0" distB="0" distL="114300" distR="114300" simplePos="0" relativeHeight="251658245" behindDoc="1" locked="0" layoutInCell="1" allowOverlap="1" wp14:anchorId="232EAC3B" wp14:editId="50922481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0</wp:posOffset>
                  </wp:positionV>
                  <wp:extent cx="462340" cy="659080"/>
                  <wp:effectExtent l="0" t="0" r="0" b="8255"/>
                  <wp:wrapTight wrapText="bothSides">
                    <wp:wrapPolygon edited="0">
                      <wp:start x="0" y="0"/>
                      <wp:lineTo x="0" y="21246"/>
                      <wp:lineTo x="20473" y="21246"/>
                      <wp:lineTo x="20473" y="0"/>
                      <wp:lineTo x="0" y="0"/>
                    </wp:wrapPolygon>
                  </wp:wrapTight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s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340" cy="659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BB117B4" w14:textId="77777777" w:rsidR="00CF5C58" w:rsidRDefault="00CF5C58" w:rsidP="00E16271">
            <w:pPr>
              <w:spacing w:after="48" w:line="224" w:lineRule="auto"/>
              <w:ind w:left="129"/>
              <w:jc w:val="center"/>
              <w:rPr>
                <w:b/>
                <w:sz w:val="17"/>
              </w:rPr>
            </w:pPr>
          </w:p>
          <w:p w14:paraId="05EC298E" w14:textId="0FB8B2D4" w:rsidR="00907F2A" w:rsidRPr="00844D9E" w:rsidRDefault="00E16271" w:rsidP="00E16271">
            <w:pPr>
              <w:spacing w:after="48" w:line="224" w:lineRule="auto"/>
              <w:ind w:left="129"/>
              <w:jc w:val="center"/>
              <w:rPr>
                <w:b/>
                <w:sz w:val="24"/>
                <w:szCs w:val="24"/>
              </w:rPr>
            </w:pPr>
            <w:r w:rsidRPr="00844D9E">
              <w:rPr>
                <w:b/>
                <w:sz w:val="24"/>
                <w:szCs w:val="24"/>
              </w:rPr>
              <w:t>Monarchy</w:t>
            </w:r>
          </w:p>
        </w:tc>
      </w:tr>
      <w:tr w:rsidR="00907F2A" w14:paraId="4DA8F390" w14:textId="77777777" w:rsidTr="39680AAB">
        <w:trPr>
          <w:gridAfter w:val="1"/>
          <w:wAfter w:w="12" w:type="dxa"/>
          <w:trHeight w:val="1093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1694976E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lastRenderedPageBreak/>
              <w:t>Geography</w:t>
            </w:r>
          </w:p>
        </w:tc>
        <w:tc>
          <w:tcPr>
            <w:tcW w:w="3604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FA3DF9E" w14:textId="4461AB1E" w:rsidR="00907F2A" w:rsidRPr="001013DB" w:rsidRDefault="001013DB" w:rsidP="00907F2A">
            <w:pPr>
              <w:jc w:val="center"/>
              <w:rPr>
                <w:rFonts w:asciiTheme="minorHAnsi" w:hAnsiTheme="minorHAnsi"/>
                <w:b/>
                <w:sz w:val="17"/>
              </w:rPr>
            </w:pPr>
            <w:r w:rsidRPr="001013DB">
              <w:rPr>
                <w:rFonts w:asciiTheme="minorHAnsi" w:hAnsiTheme="minorHAnsi"/>
                <w:b/>
                <w:bCs/>
                <w:sz w:val="17"/>
              </w:rPr>
              <w:t>V</w:t>
            </w:r>
            <w:r w:rsidR="00D330A9" w:rsidRPr="001013DB">
              <w:rPr>
                <w:rFonts w:asciiTheme="minorHAnsi" w:hAnsiTheme="minorHAnsi"/>
                <w:b/>
                <w:bCs/>
                <w:sz w:val="17"/>
              </w:rPr>
              <w:t>olcanoes  </w:t>
            </w:r>
          </w:p>
        </w:tc>
        <w:tc>
          <w:tcPr>
            <w:tcW w:w="3277" w:type="dxa"/>
            <w:gridSpan w:val="7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0D5766D" w14:textId="3DC142A4" w:rsidR="00907F2A" w:rsidRPr="007616CB" w:rsidRDefault="001013DB" w:rsidP="00907F2A">
            <w:pPr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 xml:space="preserve">Earthquakes </w:t>
            </w:r>
            <w:r w:rsidR="0052295E" w:rsidRPr="0094455A">
              <w:rPr>
                <w:rFonts w:asciiTheme="minorHAnsi" w:hAnsiTheme="minorHAnsi"/>
                <w:sz w:val="17"/>
              </w:rPr>
              <w:t> </w:t>
            </w:r>
          </w:p>
        </w:tc>
        <w:tc>
          <w:tcPr>
            <w:tcW w:w="3403" w:type="dxa"/>
            <w:gridSpan w:val="8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DE3BCD" w14:textId="37434128" w:rsidR="00907F2A" w:rsidRPr="007616CB" w:rsidRDefault="001013DB" w:rsidP="00907F2A">
            <w:pPr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 xml:space="preserve">Mountains </w:t>
            </w:r>
          </w:p>
        </w:tc>
      </w:tr>
      <w:tr w:rsidR="00372CDB" w14:paraId="41482C8E" w14:textId="77777777" w:rsidTr="39680AAB">
        <w:trPr>
          <w:trHeight w:val="22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6594B377" w14:textId="77777777" w:rsidR="00907F2A" w:rsidRPr="00E071B9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English: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B5BDCA" w14:textId="21B2C5E5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Character description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625E9F68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1C84CE6D" w14:textId="78CD19A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Setting description </w:t>
            </w:r>
          </w:p>
          <w:p w14:paraId="67EE14EB" w14:textId="181AB7D2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70821ED6" w14:textId="4EFA48ED" w:rsidR="00907F2A" w:rsidRPr="00FD0CD8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Recount – biography</w:t>
            </w:r>
          </w:p>
        </w:tc>
        <w:tc>
          <w:tcPr>
            <w:tcW w:w="1823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E51AA45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Narrative Historical</w:t>
            </w:r>
          </w:p>
          <w:p w14:paraId="4AE5D866" w14:textId="33A57A4D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 xml:space="preserve"> </w:t>
            </w:r>
          </w:p>
          <w:p w14:paraId="270B2A07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Newspaper report</w:t>
            </w:r>
          </w:p>
          <w:p w14:paraId="2E3D4989" w14:textId="4DFE1226" w:rsidR="00907F2A" w:rsidRPr="00FD0CD8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1AE311E5" w14:textId="0701C1D0" w:rsidR="00907F2A" w:rsidRPr="00FD0CD8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tructured poems</w:t>
            </w:r>
          </w:p>
        </w:tc>
        <w:tc>
          <w:tcPr>
            <w:tcW w:w="1683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1AF301B" w14:textId="7258096F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Non -chronological report</w:t>
            </w:r>
          </w:p>
          <w:p w14:paraId="366EDEB0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3B10CBB0" w14:textId="5661C70D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Explanation</w:t>
            </w:r>
          </w:p>
          <w:p w14:paraId="001E11A6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4B3813D5" w14:textId="743ED71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Adventure narrative</w:t>
            </w:r>
          </w:p>
          <w:p w14:paraId="2CBC0412" w14:textId="1DA89B02" w:rsidR="00907F2A" w:rsidRDefault="00907F2A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</w:tc>
        <w:tc>
          <w:tcPr>
            <w:tcW w:w="1606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18FAF94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ilm narrative</w:t>
            </w:r>
          </w:p>
          <w:p w14:paraId="63E91494" w14:textId="1C97AB34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43F500AE" w14:textId="004F7FC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Diary</w:t>
            </w:r>
          </w:p>
          <w:p w14:paraId="04E5EC49" w14:textId="77777777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319779E1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ree verse poetry</w:t>
            </w:r>
          </w:p>
          <w:p w14:paraId="78F21D98" w14:textId="684F6DC5" w:rsidR="00907F2A" w:rsidRDefault="00907F2A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</w:tc>
        <w:tc>
          <w:tcPr>
            <w:tcW w:w="170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4F55240" w14:textId="03A65638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Visual poetry</w:t>
            </w:r>
          </w:p>
          <w:p w14:paraId="1F465811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723C6340" w14:textId="68AD3916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Explanation</w:t>
            </w:r>
          </w:p>
          <w:p w14:paraId="5873FADD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093BA445" w14:textId="4B5C4AB1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Character description</w:t>
            </w:r>
          </w:p>
          <w:p w14:paraId="37FB9682" w14:textId="44BDE958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</w:tc>
        <w:tc>
          <w:tcPr>
            <w:tcW w:w="1702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C2A992E" w14:textId="746BC7CC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peech campaign</w:t>
            </w:r>
          </w:p>
          <w:p w14:paraId="65DCE34E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4C16B4D6" w14:textId="66090D76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Dilemma narrative</w:t>
            </w:r>
          </w:p>
          <w:p w14:paraId="045657D0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610E1ABB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Persuasion</w:t>
            </w:r>
          </w:p>
          <w:p w14:paraId="50F4254F" w14:textId="53B0E88C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</w:tc>
      </w:tr>
      <w:tr w:rsidR="00372CDB" w14:paraId="38C0852B" w14:textId="7A8CDF0E" w:rsidTr="39680AAB">
        <w:trPr>
          <w:trHeight w:val="22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08E209CC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Whole-Class Reading Book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629E9227" w14:textId="238BA0D1" w:rsidR="00907F2A" w:rsidRPr="00F61250" w:rsidRDefault="00053069" w:rsidP="00683C9C">
            <w:pPr>
              <w:rPr>
                <w:rFonts w:asciiTheme="minorHAnsi" w:hAnsiTheme="minorHAnsi"/>
                <w:sz w:val="17"/>
              </w:rPr>
            </w:pPr>
            <w:r w:rsidRPr="008C12C0">
              <w:rPr>
                <w:rFonts w:ascii="Helvetica" w:hAnsi="Helvetica" w:cs="Arial"/>
                <w:noProof/>
                <w:color w:val="333333"/>
                <w:sz w:val="20"/>
                <w:szCs w:val="20"/>
              </w:rPr>
              <w:drawing>
                <wp:anchor distT="0" distB="0" distL="114300" distR="114300" simplePos="0" relativeHeight="251658246" behindDoc="1" locked="0" layoutInCell="1" allowOverlap="1" wp14:anchorId="7C465172" wp14:editId="70AD55E7">
                  <wp:simplePos x="0" y="0"/>
                  <wp:positionH relativeFrom="column">
                    <wp:posOffset>-43180</wp:posOffset>
                  </wp:positionH>
                  <wp:positionV relativeFrom="paragraph">
                    <wp:posOffset>-1837690</wp:posOffset>
                  </wp:positionV>
                  <wp:extent cx="914400" cy="1397635"/>
                  <wp:effectExtent l="0" t="0" r="0" b="0"/>
                  <wp:wrapTight wrapText="bothSides">
                    <wp:wrapPolygon edited="0">
                      <wp:start x="0" y="0"/>
                      <wp:lineTo x="0" y="21198"/>
                      <wp:lineTo x="21150" y="21198"/>
                      <wp:lineTo x="21150" y="0"/>
                      <wp:lineTo x="0" y="0"/>
                    </wp:wrapPolygon>
                  </wp:wrapTight>
                  <wp:docPr id="2" name="Picture 2" descr="Stock ph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tock ph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397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823" w:type="dxa"/>
            <w:gridSpan w:val="3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386F70A1" w14:textId="6974F208" w:rsidR="00907F2A" w:rsidRDefault="00683C9C" w:rsidP="00683C9C">
            <w:pPr>
              <w:rPr>
                <w:sz w:val="17"/>
              </w:rPr>
            </w:pPr>
            <w:r w:rsidRPr="008C12C0">
              <w:rPr>
                <w:rFonts w:ascii="Roboto" w:hAnsi="Roboto"/>
                <w:noProof/>
                <w:color w:val="2962FF"/>
                <w:sz w:val="20"/>
                <w:szCs w:val="20"/>
              </w:rPr>
              <w:drawing>
                <wp:anchor distT="0" distB="0" distL="114300" distR="114300" simplePos="0" relativeHeight="251658247" behindDoc="1" locked="0" layoutInCell="1" allowOverlap="1" wp14:anchorId="67B6C92C" wp14:editId="79923A30">
                  <wp:simplePos x="0" y="0"/>
                  <wp:positionH relativeFrom="column">
                    <wp:posOffset>-31750</wp:posOffset>
                  </wp:positionH>
                  <wp:positionV relativeFrom="paragraph">
                    <wp:posOffset>13335</wp:posOffset>
                  </wp:positionV>
                  <wp:extent cx="869950" cy="1339215"/>
                  <wp:effectExtent l="0" t="0" r="6350" b="0"/>
                  <wp:wrapTight wrapText="bothSides">
                    <wp:wrapPolygon edited="0">
                      <wp:start x="0" y="0"/>
                      <wp:lineTo x="0" y="21201"/>
                      <wp:lineTo x="21285" y="21201"/>
                      <wp:lineTo x="21285" y="0"/>
                      <wp:lineTo x="0" y="0"/>
                    </wp:wrapPolygon>
                  </wp:wrapTight>
                  <wp:docPr id="4" name="Picture 4" descr="Secrets of a Sun King: Amazon.co.uk: Carroll, Emma: 9780571328499 ...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ecrets of a Sun King: Amazon.co.uk: Carroll, Emma: 9780571328499 ...">
                            <a:hlinkClick r:id="rId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9950" cy="1339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83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2651E19B" w14:textId="30CDC451" w:rsidR="00907F2A" w:rsidRPr="00E554FC" w:rsidRDefault="000E3485" w:rsidP="00683C9C">
            <w:pPr>
              <w:rPr>
                <w:rFonts w:asciiTheme="minorHAnsi" w:hAnsiTheme="minorHAnsi"/>
                <w:sz w:val="17"/>
              </w:rPr>
            </w:pPr>
            <w:r w:rsidRPr="008617BE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8248" behindDoc="1" locked="0" layoutInCell="1" allowOverlap="1" wp14:anchorId="60F12520" wp14:editId="6127313F">
                  <wp:simplePos x="0" y="0"/>
                  <wp:positionH relativeFrom="column">
                    <wp:posOffset>32817</wp:posOffset>
                  </wp:positionH>
                  <wp:positionV relativeFrom="paragraph">
                    <wp:posOffset>5715</wp:posOffset>
                  </wp:positionV>
                  <wp:extent cx="911860" cy="1330960"/>
                  <wp:effectExtent l="0" t="0" r="2540" b="2540"/>
                  <wp:wrapTight wrapText="bothSides">
                    <wp:wrapPolygon edited="0">
                      <wp:start x="0" y="0"/>
                      <wp:lineTo x="0" y="21332"/>
                      <wp:lineTo x="21209" y="21332"/>
                      <wp:lineTo x="21209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1860" cy="1330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06" w:type="dxa"/>
            <w:gridSpan w:val="4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3F7726A8" w14:textId="5312120D" w:rsidR="00907F2A" w:rsidRPr="00E554FC" w:rsidRDefault="0055009A" w:rsidP="00683C9C">
            <w:pPr>
              <w:rPr>
                <w:rFonts w:asciiTheme="minorHAnsi" w:hAnsiTheme="minorHAnsi"/>
                <w:sz w:val="17"/>
              </w:rPr>
            </w:pPr>
            <w:r w:rsidRPr="00502B21">
              <w:rPr>
                <w:b/>
                <w:noProof/>
                <w:u w:val="single"/>
              </w:rPr>
              <w:drawing>
                <wp:anchor distT="0" distB="0" distL="114300" distR="114300" simplePos="0" relativeHeight="251658249" behindDoc="1" locked="0" layoutInCell="1" allowOverlap="1" wp14:anchorId="774B6A44" wp14:editId="1540E8D4">
                  <wp:simplePos x="0" y="0"/>
                  <wp:positionH relativeFrom="margin">
                    <wp:posOffset>-17780</wp:posOffset>
                  </wp:positionH>
                  <wp:positionV relativeFrom="margin">
                    <wp:posOffset>20955</wp:posOffset>
                  </wp:positionV>
                  <wp:extent cx="855345" cy="1341755"/>
                  <wp:effectExtent l="0" t="0" r="1905" b="0"/>
                  <wp:wrapTight wrapText="bothSides">
                    <wp:wrapPolygon edited="0">
                      <wp:start x="0" y="0"/>
                      <wp:lineTo x="0" y="21160"/>
                      <wp:lineTo x="21167" y="21160"/>
                      <wp:lineTo x="21167" y="0"/>
                      <wp:lineTo x="0" y="0"/>
                    </wp:wrapPolygon>
                  </wp:wrapTight>
                  <wp:docPr id="276" name="Picture 2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5345" cy="1341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2E48C529" w14:textId="0DA0595C" w:rsidR="00907F2A" w:rsidRDefault="00E73A45" w:rsidP="00683C9C">
            <w:pPr>
              <w:rPr>
                <w:sz w:val="17"/>
              </w:rPr>
            </w:pPr>
            <w:r w:rsidRPr="008C12C0">
              <w:rPr>
                <w:rFonts w:ascii="Roboto" w:hAnsi="Roboto"/>
                <w:noProof/>
                <w:color w:val="2962FF"/>
                <w:sz w:val="20"/>
                <w:szCs w:val="20"/>
              </w:rPr>
              <w:drawing>
                <wp:anchor distT="0" distB="0" distL="114300" distR="114300" simplePos="0" relativeHeight="251658250" behindDoc="1" locked="0" layoutInCell="1" allowOverlap="1" wp14:anchorId="5B90E5AD" wp14:editId="5F11ACF1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-2169160</wp:posOffset>
                  </wp:positionV>
                  <wp:extent cx="875665" cy="1352550"/>
                  <wp:effectExtent l="0" t="0" r="635" b="0"/>
                  <wp:wrapTight wrapText="bothSides">
                    <wp:wrapPolygon edited="0">
                      <wp:start x="0" y="0"/>
                      <wp:lineTo x="0" y="21296"/>
                      <wp:lineTo x="21146" y="21296"/>
                      <wp:lineTo x="21146" y="0"/>
                      <wp:lineTo x="0" y="0"/>
                    </wp:wrapPolygon>
                  </wp:wrapTight>
                  <wp:docPr id="11" name="Picture 11" descr="https://encrypted-tbn0.gstatic.com/images?q=tbn%3AANd9GcRX4-zFLgC1_Q-3ECSDF4H3_ng6s8F3RVPuQLa4TKDiwv2JX4c5jGfaXA4IZv4&amp;usqp=CAc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https://encrypted-tbn0.gstatic.com/images?q=tbn%3AANd9GcRX4-zFLgC1_Q-3ECSDF4H3_ng6s8F3RVPuQLa4TKDiwv2JX4c5jGfaXA4IZv4&amp;usqp=CAc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5665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2" w:type="dxa"/>
            <w:gridSpan w:val="4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0956279B" w14:textId="499A084F" w:rsidR="00907F2A" w:rsidRDefault="005B0969" w:rsidP="00683C9C">
            <w:pPr>
              <w:rPr>
                <w:sz w:val="17"/>
              </w:rPr>
            </w:pPr>
            <w:r w:rsidRPr="003B42EC">
              <w:rPr>
                <w:b/>
                <w:noProof/>
                <w:u w:val="single"/>
              </w:rPr>
              <w:drawing>
                <wp:anchor distT="0" distB="0" distL="114300" distR="114300" simplePos="0" relativeHeight="251658251" behindDoc="1" locked="0" layoutInCell="1" allowOverlap="1" wp14:anchorId="353D9731" wp14:editId="55B05408">
                  <wp:simplePos x="0" y="0"/>
                  <wp:positionH relativeFrom="margin">
                    <wp:posOffset>32385</wp:posOffset>
                  </wp:positionH>
                  <wp:positionV relativeFrom="margin">
                    <wp:posOffset>20320</wp:posOffset>
                  </wp:positionV>
                  <wp:extent cx="840740" cy="1345565"/>
                  <wp:effectExtent l="0" t="0" r="0" b="6985"/>
                  <wp:wrapTight wrapText="bothSides">
                    <wp:wrapPolygon edited="0">
                      <wp:start x="0" y="0"/>
                      <wp:lineTo x="0" y="21406"/>
                      <wp:lineTo x="21045" y="21406"/>
                      <wp:lineTo x="21045" y="0"/>
                      <wp:lineTo x="0" y="0"/>
                    </wp:wrapPolygon>
                  </wp:wrapTight>
                  <wp:docPr id="277" name="Picture 2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740" cy="1345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07F2A" w14:paraId="3ACF7829" w14:textId="77777777" w:rsidTr="39680AAB">
        <w:trPr>
          <w:gridAfter w:val="1"/>
          <w:wAfter w:w="12" w:type="dxa"/>
          <w:trHeight w:val="9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3EA729E4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Maths:</w:t>
            </w:r>
          </w:p>
        </w:tc>
        <w:tc>
          <w:tcPr>
            <w:tcW w:w="3604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FEDF67" w14:textId="2689C3F7" w:rsidR="00907F2A" w:rsidRPr="00F45815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F45815">
              <w:rPr>
                <w:rFonts w:asciiTheme="minorHAnsi" w:hAnsiTheme="minorHAnsi"/>
                <w:sz w:val="17"/>
              </w:rPr>
              <w:t>Place Value</w:t>
            </w:r>
            <w:r w:rsidRPr="00F45815">
              <w:rPr>
                <w:rFonts w:asciiTheme="minorHAnsi" w:hAnsiTheme="minorHAnsi"/>
                <w:sz w:val="17"/>
              </w:rPr>
              <w:br/>
              <w:t>Four operations</w:t>
            </w:r>
            <w:r w:rsidRPr="00F45815">
              <w:rPr>
                <w:rFonts w:asciiTheme="minorHAnsi" w:hAnsiTheme="minorHAnsi"/>
                <w:sz w:val="17"/>
              </w:rPr>
              <w:br/>
            </w:r>
            <w:r w:rsidR="00EC376D">
              <w:rPr>
                <w:rFonts w:asciiTheme="minorHAnsi" w:hAnsiTheme="minorHAnsi"/>
                <w:sz w:val="17"/>
              </w:rPr>
              <w:t xml:space="preserve">Measurement </w:t>
            </w:r>
            <w:r w:rsidRPr="00F45815">
              <w:rPr>
                <w:rFonts w:asciiTheme="minorHAnsi" w:hAnsiTheme="minorHAnsi"/>
                <w:sz w:val="17"/>
              </w:rPr>
              <w:br/>
              <w:t xml:space="preserve"> Fractions</w:t>
            </w:r>
            <w:r w:rsidR="002655E4">
              <w:rPr>
                <w:rFonts w:asciiTheme="minorHAnsi" w:hAnsiTheme="minorHAnsi"/>
                <w:sz w:val="17"/>
              </w:rPr>
              <w:t>,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F45815">
              <w:rPr>
                <w:rFonts w:asciiTheme="minorHAnsi" w:hAnsiTheme="minorHAnsi"/>
                <w:sz w:val="17"/>
              </w:rPr>
              <w:t>Decimals and Percentages</w:t>
            </w:r>
          </w:p>
        </w:tc>
        <w:tc>
          <w:tcPr>
            <w:tcW w:w="3277" w:type="dxa"/>
            <w:gridSpan w:val="7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8AE5293" w14:textId="77777777" w:rsidR="00907F2A" w:rsidRDefault="00907F2A" w:rsidP="00EA0E8A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 w:rsidRPr="00F45815">
              <w:rPr>
                <w:rFonts w:asciiTheme="minorHAnsi" w:hAnsiTheme="minorHAnsi"/>
                <w:sz w:val="17"/>
              </w:rPr>
              <w:t>Fractions</w:t>
            </w:r>
            <w:r w:rsidR="002655E4">
              <w:rPr>
                <w:rFonts w:asciiTheme="minorHAnsi" w:hAnsiTheme="minorHAnsi"/>
                <w:sz w:val="17"/>
              </w:rPr>
              <w:t>,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F45815">
              <w:rPr>
                <w:rFonts w:asciiTheme="minorHAnsi" w:hAnsiTheme="minorHAnsi"/>
                <w:sz w:val="17"/>
              </w:rPr>
              <w:t>Decimals and Percentages</w:t>
            </w:r>
            <w:r w:rsidRPr="00F45815">
              <w:rPr>
                <w:rFonts w:asciiTheme="minorHAnsi" w:hAnsiTheme="minorHAnsi"/>
                <w:sz w:val="17"/>
              </w:rPr>
              <w:br/>
            </w:r>
            <w:r w:rsidR="00EA0E8A">
              <w:rPr>
                <w:rFonts w:asciiTheme="minorHAnsi" w:hAnsiTheme="minorHAnsi"/>
                <w:sz w:val="17"/>
              </w:rPr>
              <w:t xml:space="preserve">Multiplication and Division </w:t>
            </w:r>
          </w:p>
          <w:p w14:paraId="7414C2F2" w14:textId="77777777" w:rsidR="00EA0E8A" w:rsidRDefault="00EA0E8A" w:rsidP="00EA0E8A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Geometry </w:t>
            </w:r>
          </w:p>
          <w:p w14:paraId="25CD4883" w14:textId="21A319D6" w:rsidR="00907F2A" w:rsidRPr="00F45815" w:rsidRDefault="00EA0E8A" w:rsidP="00907F2A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tatistics</w:t>
            </w:r>
          </w:p>
        </w:tc>
        <w:tc>
          <w:tcPr>
            <w:tcW w:w="3403" w:type="dxa"/>
            <w:gridSpan w:val="8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6FB3745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F45815">
              <w:rPr>
                <w:rFonts w:asciiTheme="minorHAnsi" w:hAnsiTheme="minorHAnsi"/>
                <w:sz w:val="17"/>
              </w:rPr>
              <w:t xml:space="preserve"> </w:t>
            </w:r>
            <w:r w:rsidR="0056715F">
              <w:rPr>
                <w:rFonts w:asciiTheme="minorHAnsi" w:hAnsiTheme="minorHAnsi"/>
                <w:sz w:val="17"/>
              </w:rPr>
              <w:t xml:space="preserve">Measurement </w:t>
            </w:r>
          </w:p>
          <w:p w14:paraId="6C904816" w14:textId="77777777" w:rsidR="0056715F" w:rsidRDefault="0056715F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Geometry</w:t>
            </w:r>
          </w:p>
          <w:p w14:paraId="234BA6D1" w14:textId="77777777" w:rsidR="0056715F" w:rsidRDefault="0056715F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Decimals</w:t>
            </w:r>
          </w:p>
          <w:p w14:paraId="4F63981D" w14:textId="2B67E535" w:rsidR="00907F2A" w:rsidRPr="00F45815" w:rsidRDefault="0056715F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Four operations </w:t>
            </w:r>
          </w:p>
        </w:tc>
      </w:tr>
      <w:tr w:rsidR="00907F2A" w14:paraId="0D4BA17E" w14:textId="77777777" w:rsidTr="39680AAB">
        <w:trPr>
          <w:gridAfter w:val="2"/>
          <w:wAfter w:w="24" w:type="dxa"/>
          <w:trHeight w:val="22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44419EC0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5877B" w14:textId="77777777" w:rsidR="00907F2A" w:rsidRPr="007461C1" w:rsidRDefault="00745041" w:rsidP="00907F2A">
            <w:pPr>
              <w:spacing w:line="259" w:lineRule="auto"/>
              <w:ind w:left="130"/>
              <w:jc w:val="center"/>
              <w:rPr>
                <w:b/>
                <w:bCs/>
                <w:sz w:val="17"/>
              </w:rPr>
            </w:pPr>
            <w:r w:rsidRPr="007461C1">
              <w:rPr>
                <w:b/>
                <w:bCs/>
                <w:sz w:val="17"/>
              </w:rPr>
              <w:t xml:space="preserve">Digestion </w:t>
            </w:r>
          </w:p>
          <w:p w14:paraId="3B471A7B" w14:textId="77777777" w:rsidR="005813A6" w:rsidRDefault="005813A6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  <w:p w14:paraId="35529F71" w14:textId="77777777" w:rsidR="00231018" w:rsidRDefault="00231018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Animals including humans</w:t>
            </w:r>
          </w:p>
          <w:p w14:paraId="5FCFD18A" w14:textId="77777777" w:rsidR="00780FA6" w:rsidRDefault="00780FA6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  <w:p w14:paraId="2CF8F547" w14:textId="77777777" w:rsidR="00780FA6" w:rsidRDefault="00780FA6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Digestive system</w:t>
            </w:r>
          </w:p>
          <w:p w14:paraId="46A44D74" w14:textId="77777777" w:rsidR="00780FA6" w:rsidRDefault="00780FA6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Teeth</w:t>
            </w:r>
          </w:p>
          <w:p w14:paraId="320BD122" w14:textId="76D05149" w:rsidR="00907F2A" w:rsidRDefault="007461C1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Food chain</w:t>
            </w:r>
          </w:p>
        </w:tc>
        <w:tc>
          <w:tcPr>
            <w:tcW w:w="1823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00347C" w14:textId="6F2C8285" w:rsidR="22DC9552" w:rsidRDefault="22DC9552" w:rsidP="39680AAB">
            <w:pPr>
              <w:jc w:val="center"/>
              <w:rPr>
                <w:b/>
                <w:bCs/>
                <w:sz w:val="17"/>
                <w:szCs w:val="17"/>
              </w:rPr>
            </w:pPr>
            <w:r w:rsidRPr="39680AAB">
              <w:rPr>
                <w:b/>
                <w:bCs/>
                <w:sz w:val="17"/>
                <w:szCs w:val="17"/>
              </w:rPr>
              <w:t>Respecting our Environment</w:t>
            </w:r>
          </w:p>
          <w:p w14:paraId="2212E194" w14:textId="17CAF165" w:rsidR="22DC9552" w:rsidRDefault="22DC9552" w:rsidP="39680AAB">
            <w:pPr>
              <w:jc w:val="center"/>
              <w:rPr>
                <w:sz w:val="17"/>
                <w:szCs w:val="17"/>
              </w:rPr>
            </w:pPr>
            <w:r w:rsidRPr="39680AAB">
              <w:rPr>
                <w:sz w:val="17"/>
                <w:szCs w:val="17"/>
              </w:rPr>
              <w:t xml:space="preserve">Survey a wild area of land and note down any signs that humans have been there.  Discuss and evaluate the impact of humans on the wildlife </w:t>
            </w:r>
          </w:p>
          <w:p w14:paraId="290D8D79" w14:textId="7539DB19" w:rsidR="00907F2A" w:rsidRPr="0097598A" w:rsidRDefault="00907F2A" w:rsidP="00907F2A">
            <w:pPr>
              <w:ind w:left="130"/>
              <w:jc w:val="center"/>
              <w:rPr>
                <w:b/>
                <w:sz w:val="17"/>
              </w:rPr>
            </w:pPr>
          </w:p>
        </w:tc>
        <w:tc>
          <w:tcPr>
            <w:tcW w:w="156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E79188C" w14:textId="77777777" w:rsidR="00907F2A" w:rsidRDefault="0010637B" w:rsidP="00C66CA2">
            <w:pPr>
              <w:spacing w:line="259" w:lineRule="auto"/>
              <w:ind w:left="130"/>
              <w:jc w:val="center"/>
              <w:rPr>
                <w:b/>
                <w:sz w:val="17"/>
                <w:szCs w:val="17"/>
              </w:rPr>
            </w:pPr>
            <w:r>
              <w:rPr>
                <w:b/>
                <w:sz w:val="16"/>
                <w:szCs w:val="16"/>
              </w:rPr>
              <w:t xml:space="preserve">Mixtures &amp; </w:t>
            </w:r>
            <w:r w:rsidRPr="00D81E62">
              <w:rPr>
                <w:b/>
                <w:sz w:val="17"/>
                <w:szCs w:val="17"/>
              </w:rPr>
              <w:t>Reactions</w:t>
            </w:r>
          </w:p>
          <w:p w14:paraId="0EBA4D57" w14:textId="77777777" w:rsidR="00D81E62" w:rsidRDefault="0064387C" w:rsidP="00C66CA2">
            <w:pPr>
              <w:spacing w:line="259" w:lineRule="auto"/>
              <w:jc w:val="center"/>
              <w:rPr>
                <w:bCs/>
                <w:sz w:val="17"/>
                <w:szCs w:val="17"/>
              </w:rPr>
            </w:pPr>
            <w:r>
              <w:rPr>
                <w:bCs/>
                <w:sz w:val="17"/>
                <w:szCs w:val="17"/>
              </w:rPr>
              <w:t xml:space="preserve">Properties and changes </w:t>
            </w:r>
            <w:r w:rsidR="004F7729">
              <w:rPr>
                <w:bCs/>
                <w:sz w:val="17"/>
                <w:szCs w:val="17"/>
              </w:rPr>
              <w:t>of materials</w:t>
            </w:r>
          </w:p>
          <w:p w14:paraId="1992CC5E" w14:textId="77777777" w:rsidR="0048619B" w:rsidRDefault="0048619B" w:rsidP="00C66CA2">
            <w:pPr>
              <w:spacing w:line="259" w:lineRule="auto"/>
              <w:ind w:left="130"/>
              <w:jc w:val="center"/>
              <w:rPr>
                <w:bCs/>
                <w:sz w:val="17"/>
                <w:szCs w:val="17"/>
              </w:rPr>
            </w:pPr>
            <w:r>
              <w:rPr>
                <w:bCs/>
                <w:sz w:val="17"/>
                <w:szCs w:val="17"/>
              </w:rPr>
              <w:t>Solubility</w:t>
            </w:r>
          </w:p>
          <w:p w14:paraId="0E2033CA" w14:textId="77777777" w:rsidR="0048619B" w:rsidRDefault="0048619B" w:rsidP="00C66CA2">
            <w:pPr>
              <w:spacing w:line="259" w:lineRule="auto"/>
              <w:ind w:left="130"/>
              <w:jc w:val="center"/>
              <w:rPr>
                <w:bCs/>
                <w:sz w:val="17"/>
                <w:szCs w:val="17"/>
              </w:rPr>
            </w:pPr>
            <w:r>
              <w:rPr>
                <w:bCs/>
                <w:sz w:val="17"/>
                <w:szCs w:val="17"/>
              </w:rPr>
              <w:t>Separating mixtures</w:t>
            </w:r>
          </w:p>
          <w:p w14:paraId="6FABFFE5" w14:textId="3BA33CE3" w:rsidR="00907F2A" w:rsidRPr="00D81E62" w:rsidRDefault="00016965" w:rsidP="00907F2A">
            <w:pPr>
              <w:spacing w:line="259" w:lineRule="auto"/>
              <w:ind w:left="130"/>
              <w:jc w:val="center"/>
              <w:rPr>
                <w:sz w:val="17"/>
                <w:szCs w:val="17"/>
              </w:rPr>
            </w:pPr>
            <w:r>
              <w:rPr>
                <w:bCs/>
                <w:sz w:val="17"/>
                <w:szCs w:val="17"/>
              </w:rPr>
              <w:t xml:space="preserve">Reversible </w:t>
            </w:r>
            <w:r w:rsidR="0008095F">
              <w:rPr>
                <w:bCs/>
                <w:sz w:val="17"/>
                <w:szCs w:val="17"/>
              </w:rPr>
              <w:t>&amp; chemical change</w:t>
            </w:r>
          </w:p>
        </w:tc>
        <w:tc>
          <w:tcPr>
            <w:tcW w:w="170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446332" w14:textId="77777777" w:rsidR="00907F2A" w:rsidRDefault="005D5E21" w:rsidP="00C66CA2">
            <w:pPr>
              <w:spacing w:line="259" w:lineRule="auto"/>
              <w:jc w:val="center"/>
              <w:rPr>
                <w:b/>
                <w:sz w:val="17"/>
                <w:szCs w:val="17"/>
              </w:rPr>
            </w:pPr>
            <w:r w:rsidRPr="0005766E">
              <w:rPr>
                <w:b/>
                <w:sz w:val="17"/>
                <w:szCs w:val="17"/>
              </w:rPr>
              <w:t>Sound</w:t>
            </w:r>
          </w:p>
          <w:p w14:paraId="7B49B0F5" w14:textId="77777777" w:rsidR="00B36EFE" w:rsidRDefault="00B36EFE" w:rsidP="00B36EFE">
            <w:pPr>
              <w:spacing w:line="259" w:lineRule="auto"/>
              <w:rPr>
                <w:b/>
                <w:sz w:val="17"/>
                <w:szCs w:val="17"/>
              </w:rPr>
            </w:pPr>
          </w:p>
          <w:p w14:paraId="79738FF1" w14:textId="77777777" w:rsidR="004B080A" w:rsidRDefault="00411BFD" w:rsidP="00C66CA2">
            <w:pPr>
              <w:spacing w:line="259" w:lineRule="auto"/>
              <w:jc w:val="center"/>
              <w:rPr>
                <w:bCs/>
                <w:sz w:val="17"/>
                <w:szCs w:val="17"/>
              </w:rPr>
            </w:pPr>
            <w:r>
              <w:rPr>
                <w:bCs/>
                <w:sz w:val="17"/>
                <w:szCs w:val="17"/>
              </w:rPr>
              <w:t>Making sounds</w:t>
            </w:r>
          </w:p>
          <w:p w14:paraId="43C02A67" w14:textId="77777777" w:rsidR="00411BFD" w:rsidRDefault="00411BFD" w:rsidP="00C66CA2">
            <w:pPr>
              <w:spacing w:line="259" w:lineRule="auto"/>
              <w:jc w:val="center"/>
              <w:rPr>
                <w:bCs/>
                <w:sz w:val="17"/>
                <w:szCs w:val="17"/>
              </w:rPr>
            </w:pPr>
            <w:r>
              <w:rPr>
                <w:bCs/>
                <w:sz w:val="17"/>
                <w:szCs w:val="17"/>
              </w:rPr>
              <w:t>Transmission of sound</w:t>
            </w:r>
          </w:p>
          <w:p w14:paraId="310AD9C2" w14:textId="77777777" w:rsidR="00411BFD" w:rsidRDefault="0012303C" w:rsidP="00C66CA2">
            <w:pPr>
              <w:spacing w:line="259" w:lineRule="auto"/>
              <w:jc w:val="center"/>
              <w:rPr>
                <w:bCs/>
                <w:sz w:val="17"/>
                <w:szCs w:val="17"/>
              </w:rPr>
            </w:pPr>
            <w:r>
              <w:rPr>
                <w:bCs/>
                <w:sz w:val="17"/>
                <w:szCs w:val="17"/>
              </w:rPr>
              <w:t>Changing pitch</w:t>
            </w:r>
            <w:r w:rsidR="00E2243C">
              <w:rPr>
                <w:bCs/>
                <w:sz w:val="17"/>
                <w:szCs w:val="17"/>
              </w:rPr>
              <w:t xml:space="preserve"> &amp; loudness</w:t>
            </w:r>
          </w:p>
          <w:p w14:paraId="57629715" w14:textId="1D2EC282" w:rsidR="00907F2A" w:rsidRPr="004B080A" w:rsidRDefault="00B36EFE" w:rsidP="00907F2A">
            <w:pPr>
              <w:spacing w:line="259" w:lineRule="auto"/>
              <w:jc w:val="center"/>
              <w:rPr>
                <w:sz w:val="17"/>
                <w:szCs w:val="17"/>
              </w:rPr>
            </w:pPr>
            <w:r>
              <w:rPr>
                <w:bCs/>
                <w:sz w:val="17"/>
                <w:szCs w:val="17"/>
              </w:rPr>
              <w:t>Dissipation of sound</w:t>
            </w:r>
          </w:p>
        </w:tc>
        <w:tc>
          <w:tcPr>
            <w:tcW w:w="170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EFBA033" w14:textId="77777777" w:rsidR="00907F2A" w:rsidRDefault="006360F5" w:rsidP="00907F2A">
            <w:pPr>
              <w:spacing w:line="259" w:lineRule="auto"/>
              <w:jc w:val="center"/>
              <w:rPr>
                <w:b/>
                <w:sz w:val="17"/>
                <w:szCs w:val="17"/>
              </w:rPr>
            </w:pPr>
            <w:r w:rsidRPr="00AC4781">
              <w:rPr>
                <w:b/>
                <w:sz w:val="17"/>
                <w:szCs w:val="17"/>
              </w:rPr>
              <w:t>Forces</w:t>
            </w:r>
          </w:p>
          <w:p w14:paraId="1319E308" w14:textId="77777777" w:rsidR="008940D2" w:rsidRDefault="008940D2" w:rsidP="00907F2A">
            <w:pPr>
              <w:spacing w:line="259" w:lineRule="auto"/>
              <w:jc w:val="center"/>
              <w:rPr>
                <w:b/>
                <w:sz w:val="17"/>
                <w:szCs w:val="17"/>
              </w:rPr>
            </w:pPr>
          </w:p>
          <w:p w14:paraId="1A071C40" w14:textId="77777777" w:rsidR="008940D2" w:rsidRDefault="006E7EC0" w:rsidP="00907F2A">
            <w:pPr>
              <w:spacing w:line="259" w:lineRule="auto"/>
              <w:jc w:val="center"/>
              <w:rPr>
                <w:bCs/>
                <w:sz w:val="17"/>
                <w:szCs w:val="17"/>
              </w:rPr>
            </w:pPr>
            <w:r w:rsidRPr="00071CB6">
              <w:rPr>
                <w:bCs/>
                <w:sz w:val="17"/>
                <w:szCs w:val="17"/>
              </w:rPr>
              <w:t>Falling</w:t>
            </w:r>
          </w:p>
          <w:p w14:paraId="4AA643A9" w14:textId="77777777" w:rsidR="00071CB6" w:rsidRDefault="00071CB6" w:rsidP="00907F2A">
            <w:pPr>
              <w:spacing w:line="259" w:lineRule="auto"/>
              <w:jc w:val="center"/>
              <w:rPr>
                <w:bCs/>
                <w:sz w:val="17"/>
                <w:szCs w:val="17"/>
              </w:rPr>
            </w:pPr>
            <w:r>
              <w:rPr>
                <w:bCs/>
                <w:sz w:val="17"/>
                <w:szCs w:val="17"/>
              </w:rPr>
              <w:t>Drag and friction</w:t>
            </w:r>
          </w:p>
          <w:p w14:paraId="597C6546" w14:textId="48D125F6" w:rsidR="00907F2A" w:rsidRPr="00071CB6" w:rsidRDefault="006860ED" w:rsidP="00907F2A">
            <w:pPr>
              <w:spacing w:line="259" w:lineRule="auto"/>
              <w:jc w:val="center"/>
              <w:rPr>
                <w:sz w:val="17"/>
                <w:szCs w:val="17"/>
              </w:rPr>
            </w:pPr>
            <w:r>
              <w:rPr>
                <w:bCs/>
                <w:sz w:val="17"/>
                <w:szCs w:val="17"/>
              </w:rPr>
              <w:t>Simple machines</w:t>
            </w:r>
            <w:r w:rsidR="00A535B6">
              <w:rPr>
                <w:bCs/>
                <w:sz w:val="17"/>
                <w:szCs w:val="17"/>
              </w:rPr>
              <w:t xml:space="preserve"> – force changers</w:t>
            </w:r>
          </w:p>
        </w:tc>
        <w:tc>
          <w:tcPr>
            <w:tcW w:w="1702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7D5B7B" w14:textId="70E5F5BF" w:rsidR="00907F2A" w:rsidRPr="00094EE0" w:rsidRDefault="3E0E2378" w:rsidP="39680AAB">
            <w:pPr>
              <w:spacing w:line="259" w:lineRule="auto"/>
              <w:jc w:val="center"/>
              <w:rPr>
                <w:rFonts w:asciiTheme="minorHAnsi" w:hAnsiTheme="minorHAnsi"/>
                <w:b/>
                <w:bCs/>
                <w:sz w:val="17"/>
                <w:szCs w:val="17"/>
              </w:rPr>
            </w:pPr>
            <w:r w:rsidRPr="39680AAB">
              <w:rPr>
                <w:rFonts w:asciiTheme="minorHAnsi" w:hAnsiTheme="minorHAnsi"/>
                <w:b/>
                <w:bCs/>
                <w:sz w:val="17"/>
                <w:szCs w:val="17"/>
              </w:rPr>
              <w:t>Classification</w:t>
            </w:r>
          </w:p>
          <w:p w14:paraId="4D89B939" w14:textId="77777777" w:rsidR="00907F2A" w:rsidRPr="00094EE0" w:rsidRDefault="00907F2A" w:rsidP="39680AAB">
            <w:pPr>
              <w:spacing w:line="259" w:lineRule="auto"/>
              <w:jc w:val="center"/>
              <w:rPr>
                <w:rFonts w:asciiTheme="minorHAnsi" w:hAnsiTheme="minorHAnsi"/>
                <w:b/>
                <w:bCs/>
                <w:sz w:val="17"/>
                <w:szCs w:val="17"/>
              </w:rPr>
            </w:pPr>
          </w:p>
          <w:p w14:paraId="11917653" w14:textId="25E8353D" w:rsidR="00907F2A" w:rsidRPr="00094EE0" w:rsidRDefault="3E0E2378" w:rsidP="39680AAB">
            <w:pPr>
              <w:spacing w:line="259" w:lineRule="auto"/>
              <w:jc w:val="center"/>
              <w:rPr>
                <w:rFonts w:asciiTheme="minorHAnsi" w:hAnsiTheme="minorHAnsi"/>
                <w:sz w:val="17"/>
                <w:szCs w:val="17"/>
              </w:rPr>
            </w:pPr>
            <w:r w:rsidRPr="39680AAB">
              <w:rPr>
                <w:rFonts w:asciiTheme="minorHAnsi" w:hAnsiTheme="minorHAnsi"/>
                <w:sz w:val="17"/>
                <w:szCs w:val="17"/>
              </w:rPr>
              <w:t>Living things and habitats</w:t>
            </w:r>
          </w:p>
          <w:p w14:paraId="44AE7F83" w14:textId="77777777" w:rsidR="00907F2A" w:rsidRPr="00094EE0" w:rsidRDefault="00907F2A" w:rsidP="39680AAB">
            <w:pPr>
              <w:spacing w:line="259" w:lineRule="auto"/>
              <w:jc w:val="center"/>
              <w:rPr>
                <w:rFonts w:asciiTheme="minorHAnsi" w:hAnsiTheme="minorHAnsi"/>
                <w:sz w:val="17"/>
                <w:szCs w:val="17"/>
              </w:rPr>
            </w:pPr>
          </w:p>
          <w:p w14:paraId="13AFD087" w14:textId="696993A2" w:rsidR="00907F2A" w:rsidRPr="00094EE0" w:rsidRDefault="3E0E2378" w:rsidP="39680AAB">
            <w:pPr>
              <w:spacing w:line="259" w:lineRule="auto"/>
              <w:jc w:val="center"/>
              <w:rPr>
                <w:rFonts w:asciiTheme="minorHAnsi" w:hAnsiTheme="minorHAnsi"/>
                <w:sz w:val="17"/>
                <w:szCs w:val="17"/>
              </w:rPr>
            </w:pPr>
            <w:r w:rsidRPr="39680AAB">
              <w:rPr>
                <w:rFonts w:asciiTheme="minorHAnsi" w:hAnsiTheme="minorHAnsi"/>
                <w:sz w:val="17"/>
                <w:szCs w:val="17"/>
              </w:rPr>
              <w:t>Classification</w:t>
            </w:r>
          </w:p>
          <w:p w14:paraId="65544952" w14:textId="77777777" w:rsidR="00907F2A" w:rsidRPr="00094EE0" w:rsidRDefault="00907F2A" w:rsidP="39680AAB">
            <w:pPr>
              <w:spacing w:line="259" w:lineRule="auto"/>
              <w:jc w:val="center"/>
              <w:rPr>
                <w:rFonts w:asciiTheme="minorHAnsi" w:hAnsiTheme="minorHAnsi"/>
                <w:sz w:val="17"/>
                <w:szCs w:val="17"/>
              </w:rPr>
            </w:pPr>
          </w:p>
          <w:p w14:paraId="19DECE60" w14:textId="0F75E326" w:rsidR="00907F2A" w:rsidRPr="00094EE0" w:rsidRDefault="3E0E2378" w:rsidP="39680AAB">
            <w:pPr>
              <w:spacing w:line="259" w:lineRule="auto"/>
              <w:jc w:val="center"/>
              <w:rPr>
                <w:rFonts w:asciiTheme="minorHAnsi" w:hAnsiTheme="minorHAnsi"/>
                <w:sz w:val="17"/>
                <w:szCs w:val="17"/>
              </w:rPr>
            </w:pPr>
            <w:r w:rsidRPr="39680AAB">
              <w:rPr>
                <w:rFonts w:asciiTheme="minorHAnsi" w:hAnsiTheme="minorHAnsi"/>
                <w:sz w:val="17"/>
                <w:szCs w:val="17"/>
              </w:rPr>
              <w:t>Changing environments</w:t>
            </w:r>
          </w:p>
          <w:p w14:paraId="1DD19B9D" w14:textId="47273FD6" w:rsidR="00907F2A" w:rsidRPr="00094EE0" w:rsidRDefault="00907F2A" w:rsidP="00094EE0">
            <w:pPr>
              <w:jc w:val="center"/>
              <w:rPr>
                <w:bCs/>
                <w:sz w:val="17"/>
                <w:szCs w:val="17"/>
              </w:rPr>
            </w:pPr>
          </w:p>
        </w:tc>
      </w:tr>
      <w:tr w:rsidR="00907F2A" w14:paraId="2039132E" w14:textId="77777777" w:rsidTr="39680AAB">
        <w:trPr>
          <w:gridAfter w:val="2"/>
          <w:wAfter w:w="24" w:type="dxa"/>
          <w:trHeight w:val="22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297F0EE1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 Experiments</w:t>
            </w:r>
          </w:p>
          <w:p w14:paraId="0A6A98BF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investigation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3672840B" w14:textId="34EA7D62" w:rsidR="00907F2A" w:rsidRDefault="00BB2562" w:rsidP="007A58D1">
            <w:pPr>
              <w:ind w:right="68"/>
              <w:jc w:val="center"/>
              <w:rPr>
                <w:sz w:val="17"/>
              </w:rPr>
            </w:pPr>
            <w:r>
              <w:rPr>
                <w:sz w:val="17"/>
              </w:rPr>
              <w:t xml:space="preserve">The </w:t>
            </w:r>
            <w:r w:rsidR="004075CD">
              <w:rPr>
                <w:sz w:val="17"/>
              </w:rPr>
              <w:t>digestive</w:t>
            </w:r>
            <w:r>
              <w:rPr>
                <w:sz w:val="17"/>
              </w:rPr>
              <w:t xml:space="preserve"> system and the journey of food through the </w:t>
            </w:r>
            <w:r w:rsidR="004075CD">
              <w:rPr>
                <w:sz w:val="17"/>
              </w:rPr>
              <w:t>body</w:t>
            </w:r>
            <w:r w:rsidR="00907F2A">
              <w:rPr>
                <w:sz w:val="17"/>
              </w:rPr>
              <w:t xml:space="preserve"> </w:t>
            </w:r>
            <w:r w:rsidR="004075CD">
              <w:rPr>
                <w:sz w:val="17"/>
              </w:rPr>
              <w:t>– chemically</w:t>
            </w:r>
            <w:r w:rsidR="007A58D1">
              <w:rPr>
                <w:sz w:val="17"/>
              </w:rPr>
              <w:t>, physically recreating the pathway</w:t>
            </w:r>
          </w:p>
        </w:tc>
        <w:tc>
          <w:tcPr>
            <w:tcW w:w="1823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9095A0" w14:textId="77777777" w:rsidR="003E38D6" w:rsidRDefault="003E38D6" w:rsidP="00907F2A">
            <w:pPr>
              <w:jc w:val="center"/>
              <w:rPr>
                <w:sz w:val="17"/>
              </w:rPr>
            </w:pPr>
          </w:p>
          <w:p w14:paraId="0B460BA4" w14:textId="77777777" w:rsidR="003E38D6" w:rsidRDefault="003E38D6" w:rsidP="00907F2A">
            <w:pPr>
              <w:jc w:val="center"/>
              <w:rPr>
                <w:sz w:val="17"/>
              </w:rPr>
            </w:pPr>
          </w:p>
          <w:p w14:paraId="4D217C3C" w14:textId="0DF37740" w:rsidR="003E38D6" w:rsidRDefault="003E38D6" w:rsidP="39680AAB">
            <w:pPr>
              <w:jc w:val="center"/>
              <w:rPr>
                <w:sz w:val="17"/>
                <w:szCs w:val="17"/>
              </w:rPr>
            </w:pPr>
          </w:p>
          <w:p w14:paraId="0AF7D95D" w14:textId="12C0AB7F" w:rsidR="003E38D6" w:rsidRDefault="003E38D6" w:rsidP="39680AAB">
            <w:pPr>
              <w:jc w:val="center"/>
              <w:rPr>
                <w:sz w:val="17"/>
                <w:szCs w:val="17"/>
              </w:rPr>
            </w:pPr>
          </w:p>
          <w:p w14:paraId="44F97BFE" w14:textId="3800F45D" w:rsidR="003E38D6" w:rsidRDefault="64B4FEA0" w:rsidP="00907F2A">
            <w:pPr>
              <w:jc w:val="center"/>
              <w:rPr>
                <w:sz w:val="17"/>
                <w:szCs w:val="17"/>
              </w:rPr>
            </w:pPr>
            <w:r w:rsidRPr="39680AAB">
              <w:rPr>
                <w:sz w:val="17"/>
                <w:szCs w:val="17"/>
              </w:rPr>
              <w:t>Wild area survey</w:t>
            </w:r>
          </w:p>
          <w:p w14:paraId="06ED1778" w14:textId="4519F00D" w:rsidR="00907F2A" w:rsidRDefault="00907F2A" w:rsidP="00907F2A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156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7604769" w14:textId="77777777" w:rsidR="00C01B69" w:rsidRDefault="00C01B69" w:rsidP="00907F2A">
            <w:pPr>
              <w:jc w:val="center"/>
              <w:rPr>
                <w:sz w:val="17"/>
              </w:rPr>
            </w:pPr>
          </w:p>
          <w:p w14:paraId="398D628A" w14:textId="77777777" w:rsidR="00C01B69" w:rsidRDefault="00C01B69" w:rsidP="00907F2A">
            <w:pPr>
              <w:jc w:val="center"/>
              <w:rPr>
                <w:sz w:val="17"/>
              </w:rPr>
            </w:pPr>
          </w:p>
          <w:p w14:paraId="2013BBA4" w14:textId="77777777" w:rsidR="00C01B69" w:rsidRDefault="00C01B69" w:rsidP="00907F2A">
            <w:pPr>
              <w:jc w:val="center"/>
              <w:rPr>
                <w:sz w:val="17"/>
              </w:rPr>
            </w:pPr>
          </w:p>
          <w:p w14:paraId="4F1D4C88" w14:textId="000A2400" w:rsidR="00907F2A" w:rsidRDefault="00C01B69" w:rsidP="00907F2A">
            <w:pPr>
              <w:jc w:val="center"/>
              <w:rPr>
                <w:sz w:val="17"/>
              </w:rPr>
            </w:pPr>
            <w:r>
              <w:rPr>
                <w:sz w:val="17"/>
              </w:rPr>
              <w:t>Dissolving and recovering substances from a solution</w:t>
            </w:r>
            <w:r w:rsidR="00907F2A">
              <w:rPr>
                <w:sz w:val="17"/>
              </w:rPr>
              <w:t xml:space="preserve"> </w:t>
            </w:r>
          </w:p>
        </w:tc>
        <w:tc>
          <w:tcPr>
            <w:tcW w:w="170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320DE1D0" w14:textId="2FC5926B" w:rsidR="00907F2A" w:rsidRPr="000413B0" w:rsidRDefault="004626CF" w:rsidP="00AD7835">
            <w:pPr>
              <w:jc w:val="center"/>
              <w:rPr>
                <w:bCs/>
                <w:sz w:val="17"/>
              </w:rPr>
            </w:pPr>
            <w:r>
              <w:rPr>
                <w:bCs/>
                <w:sz w:val="17"/>
              </w:rPr>
              <w:t>Mu</w:t>
            </w:r>
            <w:r w:rsidR="00BC3B9F">
              <w:rPr>
                <w:bCs/>
                <w:sz w:val="17"/>
              </w:rPr>
              <w:t xml:space="preserve">ffling </w:t>
            </w:r>
            <w:r w:rsidR="00CB01F4">
              <w:rPr>
                <w:bCs/>
                <w:sz w:val="17"/>
              </w:rPr>
              <w:t>sound</w:t>
            </w:r>
            <w:r w:rsidR="00AD7835">
              <w:rPr>
                <w:bCs/>
                <w:sz w:val="17"/>
              </w:rPr>
              <w:t xml:space="preserve"> – designing and implement a range of effective ways to reduce sound</w:t>
            </w:r>
          </w:p>
        </w:tc>
        <w:tc>
          <w:tcPr>
            <w:tcW w:w="170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5C5A3556" w14:textId="0A522DFC" w:rsidR="00907F2A" w:rsidRDefault="00C40054" w:rsidP="00C40054">
            <w:pPr>
              <w:jc w:val="center"/>
              <w:rPr>
                <w:sz w:val="17"/>
              </w:rPr>
            </w:pPr>
            <w:r>
              <w:rPr>
                <w:sz w:val="17"/>
              </w:rPr>
              <w:t>Friction investigation</w:t>
            </w:r>
          </w:p>
          <w:p w14:paraId="25320129" w14:textId="112CDC9A" w:rsidR="00C40054" w:rsidRDefault="00C40054" w:rsidP="00C40054">
            <w:pPr>
              <w:jc w:val="center"/>
              <w:rPr>
                <w:sz w:val="17"/>
              </w:rPr>
            </w:pPr>
            <w:r>
              <w:rPr>
                <w:sz w:val="17"/>
              </w:rPr>
              <w:t>Fair testing and data tables</w:t>
            </w:r>
          </w:p>
        </w:tc>
        <w:tc>
          <w:tcPr>
            <w:tcW w:w="1702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0C62789" w14:textId="77777777" w:rsidR="000C0DC0" w:rsidRDefault="000C0DC0" w:rsidP="00907F2A">
            <w:pPr>
              <w:ind w:left="130"/>
              <w:rPr>
                <w:sz w:val="17"/>
              </w:rPr>
            </w:pPr>
          </w:p>
          <w:p w14:paraId="49E1D027" w14:textId="77777777" w:rsidR="000C0DC0" w:rsidRDefault="000C0DC0" w:rsidP="00907F2A">
            <w:pPr>
              <w:ind w:left="130"/>
              <w:rPr>
                <w:sz w:val="17"/>
              </w:rPr>
            </w:pPr>
          </w:p>
          <w:p w14:paraId="3371C87B" w14:textId="4063A684" w:rsidR="000C0DC0" w:rsidRDefault="000C0DC0" w:rsidP="00907F2A">
            <w:pPr>
              <w:ind w:left="130"/>
              <w:rPr>
                <w:sz w:val="17"/>
                <w:szCs w:val="17"/>
              </w:rPr>
            </w:pPr>
          </w:p>
          <w:p w14:paraId="3EDF02EC" w14:textId="32168C9A" w:rsidR="000C0DC0" w:rsidRDefault="4FD31D5F" w:rsidP="39680AAB">
            <w:pPr>
              <w:jc w:val="center"/>
              <w:rPr>
                <w:sz w:val="17"/>
                <w:szCs w:val="17"/>
              </w:rPr>
            </w:pPr>
            <w:r w:rsidRPr="39680AAB">
              <w:rPr>
                <w:sz w:val="17"/>
                <w:szCs w:val="17"/>
              </w:rPr>
              <w:t>Using and making keys to identify plants and animals</w:t>
            </w:r>
          </w:p>
          <w:p w14:paraId="331005B0" w14:textId="645E7DEA" w:rsidR="000C0DC0" w:rsidRDefault="000C0DC0" w:rsidP="00907F2A">
            <w:pPr>
              <w:ind w:left="130"/>
              <w:rPr>
                <w:sz w:val="17"/>
                <w:szCs w:val="17"/>
              </w:rPr>
            </w:pPr>
          </w:p>
          <w:p w14:paraId="0A635824" w14:textId="05CFC536" w:rsidR="00907F2A" w:rsidRDefault="00907F2A" w:rsidP="00907F2A">
            <w:pPr>
              <w:ind w:left="130"/>
              <w:rPr>
                <w:sz w:val="17"/>
                <w:szCs w:val="17"/>
              </w:rPr>
            </w:pPr>
          </w:p>
        </w:tc>
      </w:tr>
      <w:tr w:rsidR="00907F2A" w14:paraId="5CB4A53E" w14:textId="77777777" w:rsidTr="39680AAB">
        <w:trPr>
          <w:gridAfter w:val="2"/>
          <w:wAfter w:w="24" w:type="dxa"/>
          <w:trHeight w:val="1235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48A184BB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 links with maths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AE4D511" w14:textId="40B04D67" w:rsidR="00907F2A" w:rsidRDefault="007C498D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Measure/weighing quantities</w:t>
            </w:r>
          </w:p>
          <w:p w14:paraId="0F55DA2F" w14:textId="77777777" w:rsidR="007C498D" w:rsidRDefault="007C498D" w:rsidP="00907F2A">
            <w:pPr>
              <w:ind w:left="130"/>
              <w:jc w:val="center"/>
              <w:rPr>
                <w:sz w:val="17"/>
              </w:rPr>
            </w:pPr>
          </w:p>
          <w:p w14:paraId="7551669D" w14:textId="16594619" w:rsidR="007C498D" w:rsidRDefault="325FF7B7" w:rsidP="00907F2A">
            <w:pPr>
              <w:ind w:left="130"/>
              <w:jc w:val="center"/>
              <w:rPr>
                <w:sz w:val="17"/>
                <w:szCs w:val="17"/>
              </w:rPr>
            </w:pPr>
            <w:r w:rsidRPr="39680AAB">
              <w:rPr>
                <w:sz w:val="17"/>
                <w:szCs w:val="17"/>
              </w:rPr>
              <w:t>T</w:t>
            </w:r>
            <w:r w:rsidR="007C498D" w:rsidRPr="39680AAB">
              <w:rPr>
                <w:sz w:val="17"/>
                <w:szCs w:val="17"/>
              </w:rPr>
              <w:t>iming</w:t>
            </w:r>
          </w:p>
        </w:tc>
        <w:tc>
          <w:tcPr>
            <w:tcW w:w="1823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C83B669" w14:textId="77777777" w:rsidR="003E38D6" w:rsidRDefault="09FA5993" w:rsidP="39680AAB">
            <w:pPr>
              <w:ind w:left="130"/>
              <w:jc w:val="center"/>
              <w:rPr>
                <w:sz w:val="17"/>
                <w:szCs w:val="17"/>
              </w:rPr>
            </w:pPr>
            <w:r w:rsidRPr="39680AAB">
              <w:rPr>
                <w:sz w:val="17"/>
                <w:szCs w:val="17"/>
              </w:rPr>
              <w:t>Area</w:t>
            </w:r>
          </w:p>
          <w:p w14:paraId="1414C7FB" w14:textId="77777777" w:rsidR="003E38D6" w:rsidRDefault="09FA5993" w:rsidP="39680AAB">
            <w:pPr>
              <w:ind w:left="130"/>
              <w:jc w:val="center"/>
              <w:rPr>
                <w:sz w:val="17"/>
                <w:szCs w:val="17"/>
              </w:rPr>
            </w:pPr>
            <w:r w:rsidRPr="39680AAB">
              <w:rPr>
                <w:sz w:val="17"/>
                <w:szCs w:val="17"/>
              </w:rPr>
              <w:t>Perimeter</w:t>
            </w:r>
          </w:p>
          <w:p w14:paraId="66310F4E" w14:textId="552CF033" w:rsidR="003E38D6" w:rsidRDefault="09FA5993" w:rsidP="00907F2A">
            <w:pPr>
              <w:ind w:left="130"/>
              <w:jc w:val="center"/>
              <w:rPr>
                <w:sz w:val="17"/>
                <w:szCs w:val="17"/>
              </w:rPr>
            </w:pPr>
            <w:r w:rsidRPr="39680AAB">
              <w:rPr>
                <w:sz w:val="17"/>
                <w:szCs w:val="17"/>
              </w:rPr>
              <w:t xml:space="preserve">Tally </w:t>
            </w:r>
          </w:p>
        </w:tc>
        <w:tc>
          <w:tcPr>
            <w:tcW w:w="156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32513CF" w14:textId="73DD3B71" w:rsidR="00907F2A" w:rsidRDefault="007111E3" w:rsidP="00907F2A">
            <w:pPr>
              <w:ind w:left="120"/>
              <w:jc w:val="center"/>
              <w:rPr>
                <w:sz w:val="17"/>
              </w:rPr>
            </w:pPr>
            <w:r>
              <w:rPr>
                <w:sz w:val="17"/>
              </w:rPr>
              <w:t xml:space="preserve">Weight, volume </w:t>
            </w:r>
            <w:r w:rsidR="002E50B1">
              <w:rPr>
                <w:sz w:val="17"/>
              </w:rPr>
              <w:t>temperature, mass</w:t>
            </w:r>
          </w:p>
        </w:tc>
        <w:tc>
          <w:tcPr>
            <w:tcW w:w="170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0FB7301" w14:textId="375A3BD4" w:rsidR="00907F2A" w:rsidRDefault="00907F2A" w:rsidP="00907F2A">
            <w:pPr>
              <w:ind w:left="130"/>
              <w:jc w:val="center"/>
              <w:rPr>
                <w:sz w:val="17"/>
              </w:rPr>
            </w:pPr>
          </w:p>
          <w:p w14:paraId="19EF218E" w14:textId="2834D9A2" w:rsidR="00907F2A" w:rsidRDefault="00CC3B7C" w:rsidP="00907F2A">
            <w:pPr>
              <w:spacing w:after="48" w:line="224" w:lineRule="auto"/>
              <w:ind w:left="129"/>
              <w:jc w:val="center"/>
              <w:rPr>
                <w:sz w:val="17"/>
              </w:rPr>
            </w:pPr>
            <w:r>
              <w:rPr>
                <w:sz w:val="17"/>
              </w:rPr>
              <w:t xml:space="preserve">Units – </w:t>
            </w:r>
            <w:r w:rsidR="00B05AF8">
              <w:rPr>
                <w:sz w:val="17"/>
              </w:rPr>
              <w:t xml:space="preserve">decibel </w:t>
            </w:r>
          </w:p>
          <w:p w14:paraId="7656C1A2" w14:textId="2173945C" w:rsidR="00B05AF8" w:rsidRDefault="004F5EB7" w:rsidP="00907F2A">
            <w:pPr>
              <w:spacing w:after="48" w:line="224" w:lineRule="auto"/>
              <w:ind w:left="129"/>
              <w:jc w:val="center"/>
              <w:rPr>
                <w:sz w:val="17"/>
              </w:rPr>
            </w:pPr>
            <w:r>
              <w:rPr>
                <w:sz w:val="17"/>
              </w:rPr>
              <w:t>Data logger</w:t>
            </w:r>
          </w:p>
          <w:p w14:paraId="66114B09" w14:textId="6CA9BF39" w:rsidR="004F5EB7" w:rsidRDefault="004F5EB7" w:rsidP="00907F2A">
            <w:pPr>
              <w:spacing w:after="48" w:line="224" w:lineRule="auto"/>
              <w:ind w:left="129"/>
              <w:jc w:val="center"/>
              <w:rPr>
                <w:sz w:val="17"/>
              </w:rPr>
            </w:pPr>
            <w:r>
              <w:rPr>
                <w:sz w:val="17"/>
              </w:rPr>
              <w:t>Measures - distance</w:t>
            </w:r>
          </w:p>
          <w:p w14:paraId="407591F7" w14:textId="23A56219" w:rsidR="00907F2A" w:rsidRDefault="00907F2A" w:rsidP="00907F2A">
            <w:pPr>
              <w:spacing w:after="48" w:line="224" w:lineRule="auto"/>
              <w:ind w:left="129"/>
              <w:jc w:val="center"/>
              <w:rPr>
                <w:sz w:val="17"/>
              </w:rPr>
            </w:pPr>
          </w:p>
        </w:tc>
        <w:tc>
          <w:tcPr>
            <w:tcW w:w="170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64231C3" w14:textId="71327B5C" w:rsidR="00907F2A" w:rsidRDefault="005526A8" w:rsidP="00907F2A">
            <w:pPr>
              <w:ind w:left="15"/>
              <w:jc w:val="center"/>
              <w:rPr>
                <w:sz w:val="17"/>
              </w:rPr>
            </w:pPr>
            <w:r>
              <w:rPr>
                <w:sz w:val="17"/>
              </w:rPr>
              <w:t>Weight</w:t>
            </w:r>
          </w:p>
          <w:p w14:paraId="2BFAE2E4" w14:textId="59BC4D8C" w:rsidR="005526A8" w:rsidRDefault="00E93742" w:rsidP="00907F2A">
            <w:pPr>
              <w:ind w:left="15"/>
              <w:jc w:val="center"/>
              <w:rPr>
                <w:sz w:val="17"/>
              </w:rPr>
            </w:pPr>
            <w:r>
              <w:rPr>
                <w:sz w:val="17"/>
              </w:rPr>
              <w:t>Acceleration</w:t>
            </w:r>
          </w:p>
          <w:p w14:paraId="27F7CFB9" w14:textId="7C70DC08" w:rsidR="00E93742" w:rsidRDefault="00E93742" w:rsidP="00907F2A">
            <w:pPr>
              <w:ind w:left="15"/>
              <w:jc w:val="center"/>
              <w:rPr>
                <w:sz w:val="17"/>
              </w:rPr>
            </w:pPr>
            <w:r>
              <w:rPr>
                <w:sz w:val="17"/>
              </w:rPr>
              <w:t>Results table</w:t>
            </w:r>
          </w:p>
          <w:p w14:paraId="796D792F" w14:textId="2A6CD382" w:rsidR="00E93742" w:rsidRDefault="00E93742" w:rsidP="00907F2A">
            <w:pPr>
              <w:ind w:left="15"/>
              <w:jc w:val="center"/>
              <w:rPr>
                <w:sz w:val="17"/>
              </w:rPr>
            </w:pPr>
          </w:p>
        </w:tc>
        <w:tc>
          <w:tcPr>
            <w:tcW w:w="1702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D8F3233" w14:textId="7F235C22" w:rsidR="000C0DC0" w:rsidRDefault="42D5E806" w:rsidP="39680AAB">
            <w:pPr>
              <w:ind w:left="130"/>
              <w:jc w:val="center"/>
              <w:rPr>
                <w:sz w:val="17"/>
                <w:szCs w:val="17"/>
              </w:rPr>
            </w:pPr>
            <w:r w:rsidRPr="39680AAB">
              <w:rPr>
                <w:sz w:val="17"/>
                <w:szCs w:val="17"/>
              </w:rPr>
              <w:t>Use of a key</w:t>
            </w:r>
          </w:p>
          <w:p w14:paraId="36C0CAA3" w14:textId="77777777" w:rsidR="000C0DC0" w:rsidRDefault="42D5E806" w:rsidP="39680AAB">
            <w:pPr>
              <w:ind w:left="130"/>
              <w:jc w:val="center"/>
              <w:rPr>
                <w:sz w:val="17"/>
                <w:szCs w:val="17"/>
              </w:rPr>
            </w:pPr>
            <w:r w:rsidRPr="39680AAB">
              <w:rPr>
                <w:sz w:val="17"/>
                <w:szCs w:val="17"/>
              </w:rPr>
              <w:t>Branching database</w:t>
            </w:r>
          </w:p>
          <w:p w14:paraId="3135C304" w14:textId="646FC657" w:rsidR="000C0DC0" w:rsidRDefault="42D5E806" w:rsidP="39680AAB">
            <w:pPr>
              <w:ind w:left="130"/>
              <w:jc w:val="center"/>
              <w:rPr>
                <w:sz w:val="17"/>
                <w:szCs w:val="17"/>
              </w:rPr>
            </w:pPr>
            <w:r w:rsidRPr="39680AAB">
              <w:rPr>
                <w:sz w:val="17"/>
                <w:szCs w:val="17"/>
              </w:rPr>
              <w:t>True/false conditions</w:t>
            </w:r>
          </w:p>
          <w:p w14:paraId="77CF09B7" w14:textId="04D252B5" w:rsidR="000C0DC0" w:rsidRDefault="000C0DC0" w:rsidP="000C0DC0">
            <w:pPr>
              <w:ind w:left="130"/>
              <w:jc w:val="center"/>
              <w:rPr>
                <w:sz w:val="17"/>
                <w:szCs w:val="17"/>
              </w:rPr>
            </w:pPr>
          </w:p>
        </w:tc>
      </w:tr>
      <w:tr w:rsidR="00907F2A" w14:paraId="23C62267" w14:textId="77777777" w:rsidTr="39680AAB">
        <w:trPr>
          <w:gridAfter w:val="2"/>
          <w:wAfter w:w="24" w:type="dxa"/>
          <w:trHeight w:val="22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19342DCB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lastRenderedPageBreak/>
              <w:t>Computing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481E42A" w14:textId="0BEA00DA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sz w:val="20"/>
              </w:rPr>
              <w:t>Internet communication</w:t>
            </w:r>
          </w:p>
          <w:p w14:paraId="2B2F5E26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1BC80438" w14:textId="361B18B8" w:rsidR="00907F2A" w:rsidRPr="0074022A" w:rsidRDefault="00907F2A" w:rsidP="00907F2A">
            <w:pPr>
              <w:ind w:right="68"/>
              <w:jc w:val="center"/>
              <w:rPr>
                <w:rFonts w:asciiTheme="minorHAnsi" w:hAnsiTheme="minorHAnsi"/>
                <w:sz w:val="17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823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76B94C8" w14:textId="533B9F10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sz w:val="20"/>
              </w:rPr>
              <w:t>Video production</w:t>
            </w:r>
          </w:p>
          <w:p w14:paraId="3151F8B0" w14:textId="21A6F458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1CF88CFE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0C7D03D8" w14:textId="0537A7F5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56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ED0FE1" w14:textId="52E6693A" w:rsidR="00907F2A" w:rsidRPr="00430FE9" w:rsidRDefault="00B230E6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petition in Shapes</w:t>
            </w:r>
          </w:p>
        </w:tc>
        <w:tc>
          <w:tcPr>
            <w:tcW w:w="170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F3CF798" w14:textId="16A4A1A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sz w:val="20"/>
              </w:rPr>
              <w:t>Flat-file databases</w:t>
            </w:r>
          </w:p>
        </w:tc>
        <w:tc>
          <w:tcPr>
            <w:tcW w:w="170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82CC164" w14:textId="305E65AA" w:rsidR="00907F2A" w:rsidRDefault="004926D8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hoto </w:t>
            </w:r>
            <w:r w:rsidR="00310194">
              <w:rPr>
                <w:b/>
                <w:sz w:val="20"/>
              </w:rPr>
              <w:t>E</w:t>
            </w:r>
            <w:r>
              <w:rPr>
                <w:b/>
                <w:sz w:val="20"/>
              </w:rPr>
              <w:t>diting</w:t>
            </w:r>
          </w:p>
          <w:p w14:paraId="0E31E98A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58792E34" w14:textId="5803E0CF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702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9502C73" w14:textId="5FCB0E21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sz w:val="20"/>
              </w:rPr>
              <w:t>Selection in quizzes</w:t>
            </w:r>
          </w:p>
        </w:tc>
      </w:tr>
    </w:tbl>
    <w:p w14:paraId="03228F1B" w14:textId="77777777" w:rsidR="00ED5379" w:rsidRDefault="00ED5379" w:rsidP="00FC2D1B">
      <w:pPr>
        <w:spacing w:after="16" w:line="242" w:lineRule="auto"/>
        <w:ind w:right="-15"/>
      </w:pPr>
    </w:p>
    <w:tbl>
      <w:tblPr>
        <w:tblStyle w:val="TableGrid1"/>
        <w:tblpPr w:vertAnchor="text" w:horzAnchor="margin" w:tblpXSpec="center" w:tblpY="439"/>
        <w:tblOverlap w:val="never"/>
        <w:tblW w:w="11162" w:type="dxa"/>
        <w:tblInd w:w="0" w:type="dxa"/>
        <w:tblLayout w:type="fixed"/>
        <w:tblCellMar>
          <w:top w:w="26" w:type="dxa"/>
          <w:left w:w="103" w:type="dxa"/>
          <w:right w:w="28" w:type="dxa"/>
        </w:tblCellMar>
        <w:tblLook w:val="04A0" w:firstRow="1" w:lastRow="0" w:firstColumn="1" w:lastColumn="0" w:noHBand="0" w:noVBand="1"/>
      </w:tblPr>
      <w:tblGrid>
        <w:gridCol w:w="985"/>
        <w:gridCol w:w="1780"/>
        <w:gridCol w:w="1696"/>
        <w:gridCol w:w="1660"/>
        <w:gridCol w:w="1695"/>
        <w:gridCol w:w="1677"/>
        <w:gridCol w:w="1669"/>
      </w:tblGrid>
      <w:tr w:rsidR="00326420" w14:paraId="1989E599" w14:textId="77777777" w:rsidTr="7A3BE65F">
        <w:trPr>
          <w:trHeight w:val="1666"/>
        </w:trPr>
        <w:tc>
          <w:tcPr>
            <w:tcW w:w="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5FD8AF6F" w14:textId="77777777" w:rsidR="00326420" w:rsidRDefault="00326420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Art &amp; Design</w:t>
            </w:r>
          </w:p>
        </w:tc>
        <w:tc>
          <w:tcPr>
            <w:tcW w:w="347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C4F5F8F" w14:textId="0777F892" w:rsidR="00D43DA7" w:rsidRDefault="001929DA" w:rsidP="00D43DA7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culpture</w:t>
            </w:r>
          </w:p>
          <w:p w14:paraId="3962D87E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259BCC5A" w14:textId="57B001ED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  <w:tc>
          <w:tcPr>
            <w:tcW w:w="3355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6939809" w14:textId="49758453" w:rsidR="39680AAB" w:rsidRDefault="39680AAB" w:rsidP="39680AAB">
            <w:pPr>
              <w:ind w:right="68"/>
              <w:jc w:val="center"/>
              <w:rPr>
                <w:b/>
                <w:bCs/>
                <w:sz w:val="20"/>
                <w:szCs w:val="20"/>
              </w:rPr>
            </w:pPr>
          </w:p>
          <w:p w14:paraId="711457A0" w14:textId="54CD037D" w:rsidR="6A1A1462" w:rsidRDefault="6A1A1462" w:rsidP="39680AAB">
            <w:pPr>
              <w:ind w:right="68"/>
              <w:jc w:val="center"/>
              <w:rPr>
                <w:b/>
                <w:bCs/>
                <w:sz w:val="20"/>
                <w:szCs w:val="20"/>
              </w:rPr>
            </w:pPr>
            <w:r w:rsidRPr="39680AAB">
              <w:rPr>
                <w:b/>
                <w:bCs/>
                <w:sz w:val="20"/>
                <w:szCs w:val="20"/>
              </w:rPr>
              <w:t>Drawing</w:t>
            </w:r>
          </w:p>
          <w:p w14:paraId="26A768FE" w14:textId="309A75D8" w:rsidR="39680AAB" w:rsidRDefault="39680AAB" w:rsidP="39680AAB">
            <w:pPr>
              <w:ind w:right="68"/>
              <w:jc w:val="center"/>
              <w:rPr>
                <w:b/>
                <w:bCs/>
                <w:sz w:val="20"/>
                <w:szCs w:val="20"/>
              </w:rPr>
            </w:pPr>
          </w:p>
          <w:p w14:paraId="04800BD7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182A3FB6" w14:textId="3B20BAAA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  <w:tc>
          <w:tcPr>
            <w:tcW w:w="334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14BDA5" w14:textId="47CC1E78" w:rsidR="00D43DA7" w:rsidRDefault="6A1A1462" w:rsidP="00D43DA7">
            <w:pPr>
              <w:ind w:right="68"/>
              <w:jc w:val="center"/>
              <w:rPr>
                <w:b/>
                <w:sz w:val="20"/>
                <w:szCs w:val="20"/>
              </w:rPr>
            </w:pPr>
            <w:r w:rsidRPr="39680AAB">
              <w:rPr>
                <w:b/>
                <w:bCs/>
                <w:sz w:val="20"/>
                <w:szCs w:val="20"/>
              </w:rPr>
              <w:t>Painting</w:t>
            </w:r>
          </w:p>
          <w:p w14:paraId="129281CA" w14:textId="71A5D81B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</w:tr>
      <w:tr w:rsidR="00CB5A60" w14:paraId="3E587D8C" w14:textId="77777777" w:rsidTr="7A3BE65F">
        <w:trPr>
          <w:trHeight w:val="1361"/>
        </w:trPr>
        <w:tc>
          <w:tcPr>
            <w:tcW w:w="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5A39CF6F" w14:textId="77777777" w:rsidR="00CB5A60" w:rsidRDefault="00CB5A60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 w:rsidRPr="002230C4">
              <w:rPr>
                <w:rFonts w:eastAsiaTheme="minorEastAsia"/>
                <w:b/>
                <w:sz w:val="16"/>
                <w:szCs w:val="20"/>
              </w:rPr>
              <w:t>Design &amp; Technology</w:t>
            </w:r>
          </w:p>
        </w:tc>
        <w:tc>
          <w:tcPr>
            <w:tcW w:w="347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3C1A11" w14:textId="77777777" w:rsidR="003242BE" w:rsidRDefault="003242BE" w:rsidP="000B67D9">
            <w:pPr>
              <w:jc w:val="center"/>
              <w:rPr>
                <w:b/>
                <w:sz w:val="20"/>
              </w:rPr>
            </w:pPr>
          </w:p>
          <w:p w14:paraId="0207C8B7" w14:textId="29C1A3D6" w:rsidR="000B67D9" w:rsidRDefault="00A11679" w:rsidP="000B67D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tructures</w:t>
            </w:r>
            <w:r w:rsidR="003242BE">
              <w:rPr>
                <w:b/>
                <w:sz w:val="20"/>
              </w:rPr>
              <w:br/>
            </w:r>
          </w:p>
          <w:p w14:paraId="1DCCB060" w14:textId="77FFC1FB" w:rsidR="003242BE" w:rsidRPr="005735CE" w:rsidRDefault="003242BE" w:rsidP="000B67D9">
            <w:pPr>
              <w:jc w:val="center"/>
              <w:rPr>
                <w:bCs/>
                <w:sz w:val="20"/>
              </w:rPr>
            </w:pPr>
            <w:r w:rsidRPr="005735CE">
              <w:rPr>
                <w:bCs/>
                <w:sz w:val="20"/>
              </w:rPr>
              <w:t>Bridges &amp; Reinforcing Structures</w:t>
            </w:r>
          </w:p>
          <w:p w14:paraId="49245260" w14:textId="77777777" w:rsidR="000B67D9" w:rsidRPr="000B67D9" w:rsidRDefault="000B67D9" w:rsidP="003242BE">
            <w:pPr>
              <w:rPr>
                <w:b/>
                <w:sz w:val="20"/>
              </w:rPr>
            </w:pPr>
          </w:p>
          <w:p w14:paraId="567523C5" w14:textId="23A0EAA6" w:rsidR="00CB5A60" w:rsidRDefault="00CB5A60" w:rsidP="000B67D9">
            <w:pPr>
              <w:jc w:val="center"/>
              <w:rPr>
                <w:sz w:val="17"/>
              </w:rPr>
            </w:pPr>
          </w:p>
        </w:tc>
        <w:tc>
          <w:tcPr>
            <w:tcW w:w="3355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613A71" w14:textId="77777777" w:rsidR="00FD159D" w:rsidRDefault="00FD159D" w:rsidP="000B67D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D4F8BB9" w14:textId="77777777" w:rsidR="00CB5A60" w:rsidRDefault="005E3A33" w:rsidP="000B67D9">
            <w:pPr>
              <w:jc w:val="center"/>
              <w:rPr>
                <w:b/>
                <w:bCs/>
                <w:sz w:val="20"/>
                <w:szCs w:val="20"/>
              </w:rPr>
            </w:pPr>
            <w:r w:rsidRPr="00FD159D">
              <w:rPr>
                <w:b/>
                <w:bCs/>
                <w:sz w:val="20"/>
                <w:szCs w:val="20"/>
              </w:rPr>
              <w:t>Food</w:t>
            </w:r>
          </w:p>
          <w:p w14:paraId="5A7E4BA0" w14:textId="77777777" w:rsidR="00321B3D" w:rsidRDefault="00321B3D" w:rsidP="000B67D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040EA53" w14:textId="3A8A88D2" w:rsidR="00321B3D" w:rsidRPr="00623536" w:rsidRDefault="00D50E25" w:rsidP="000B67D9">
            <w:pPr>
              <w:jc w:val="center"/>
              <w:rPr>
                <w:sz w:val="20"/>
                <w:szCs w:val="20"/>
              </w:rPr>
            </w:pPr>
            <w:r w:rsidRPr="00623536">
              <w:rPr>
                <w:sz w:val="20"/>
                <w:szCs w:val="20"/>
              </w:rPr>
              <w:t>A healthy and varied diet</w:t>
            </w:r>
          </w:p>
          <w:p w14:paraId="57F7D44D" w14:textId="77777777" w:rsidR="00FD159D" w:rsidRDefault="00FD159D" w:rsidP="000B67D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91459AC" w14:textId="6FB04299" w:rsidR="00CB5A60" w:rsidRPr="00FD159D" w:rsidRDefault="00CB5A60" w:rsidP="000B67D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34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39281F" w14:textId="77777777" w:rsidR="00CB5A60" w:rsidRPr="00B4768A" w:rsidRDefault="00CB5A60" w:rsidP="000B67D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5B3D0A7" w14:textId="3F3A85C7" w:rsidR="00CB5A60" w:rsidRPr="00B4768A" w:rsidRDefault="00597996" w:rsidP="000B67D9">
            <w:pPr>
              <w:jc w:val="center"/>
              <w:rPr>
                <w:b/>
                <w:sz w:val="20"/>
                <w:szCs w:val="20"/>
              </w:rPr>
            </w:pPr>
            <w:r w:rsidRPr="00B4768A">
              <w:rPr>
                <w:b/>
                <w:bCs/>
                <w:sz w:val="20"/>
                <w:szCs w:val="20"/>
              </w:rPr>
              <w:t xml:space="preserve">Mechanical Systems </w:t>
            </w:r>
            <w:r w:rsidR="00B4768A">
              <w:rPr>
                <w:b/>
                <w:bCs/>
                <w:sz w:val="20"/>
                <w:szCs w:val="20"/>
              </w:rPr>
              <w:br/>
            </w:r>
            <w:r w:rsidR="00B4768A">
              <w:rPr>
                <w:b/>
                <w:bCs/>
                <w:sz w:val="20"/>
                <w:szCs w:val="20"/>
              </w:rPr>
              <w:br/>
            </w:r>
            <w:r w:rsidR="00AF077F" w:rsidRPr="004273B6">
              <w:rPr>
                <w:sz w:val="20"/>
                <w:szCs w:val="20"/>
              </w:rPr>
              <w:t>Pne</w:t>
            </w:r>
            <w:r w:rsidR="00E54E01">
              <w:rPr>
                <w:sz w:val="20"/>
                <w:szCs w:val="20"/>
              </w:rPr>
              <w:t>umatics</w:t>
            </w:r>
            <w:r w:rsidR="00BE5A39">
              <w:rPr>
                <w:sz w:val="20"/>
                <w:szCs w:val="20"/>
              </w:rPr>
              <w:t xml:space="preserve"> (moving pictures)</w:t>
            </w:r>
          </w:p>
        </w:tc>
      </w:tr>
      <w:tr w:rsidR="002230C4" w14:paraId="4A73D0C3" w14:textId="77777777" w:rsidTr="7A3BE65F">
        <w:trPr>
          <w:trHeight w:val="1666"/>
        </w:trPr>
        <w:tc>
          <w:tcPr>
            <w:tcW w:w="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63D52665" w14:textId="77777777" w:rsidR="002230C4" w:rsidRDefault="002230C4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Music</w:t>
            </w:r>
          </w:p>
        </w:tc>
        <w:tc>
          <w:tcPr>
            <w:tcW w:w="347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2ED5EC" w14:textId="77777777" w:rsidR="002230C4" w:rsidRDefault="00BD2DB2" w:rsidP="00BD2DB2">
            <w:pPr>
              <w:ind w:right="68"/>
              <w:jc w:val="center"/>
              <w:rPr>
                <w:b/>
                <w:sz w:val="20"/>
              </w:rPr>
            </w:pPr>
            <w:r w:rsidRPr="00BD2DB2">
              <w:rPr>
                <w:b/>
                <w:sz w:val="20"/>
              </w:rPr>
              <w:t>Reading &amp; Composing Music (Level 2)</w:t>
            </w:r>
          </w:p>
          <w:p w14:paraId="36D1816C" w14:textId="77777777" w:rsidR="00BD2DB2" w:rsidRDefault="00BD2DB2" w:rsidP="00BD2DB2">
            <w:pPr>
              <w:rPr>
                <w:b/>
                <w:sz w:val="20"/>
              </w:rPr>
            </w:pPr>
          </w:p>
          <w:p w14:paraId="1E5ED90A" w14:textId="77777777" w:rsidR="00BD2DB2" w:rsidRDefault="00BD2DB2" w:rsidP="00627220">
            <w:pPr>
              <w:jc w:val="center"/>
              <w:rPr>
                <w:sz w:val="17"/>
              </w:rPr>
            </w:pPr>
            <w:r w:rsidRPr="00627220">
              <w:rPr>
                <w:rFonts w:asciiTheme="minorHAnsi" w:hAnsiTheme="minorHAnsi"/>
                <w:sz w:val="17"/>
              </w:rPr>
              <w:t>To learn to read pitch and rhythm to create, notate and improve own compositions and other pieces of music from around the world and the great composers.</w:t>
            </w:r>
          </w:p>
        </w:tc>
        <w:tc>
          <w:tcPr>
            <w:tcW w:w="3355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B92615" w14:textId="77777777" w:rsidR="002230C4" w:rsidRDefault="003F76BD" w:rsidP="003F76BD">
            <w:pPr>
              <w:ind w:right="68"/>
              <w:jc w:val="center"/>
              <w:rPr>
                <w:b/>
                <w:sz w:val="20"/>
              </w:rPr>
            </w:pPr>
            <w:r w:rsidRPr="003F76BD">
              <w:rPr>
                <w:b/>
                <w:sz w:val="20"/>
              </w:rPr>
              <w:t>The Big Sing</w:t>
            </w:r>
          </w:p>
          <w:p w14:paraId="54F6B81D" w14:textId="77777777" w:rsidR="002D2A0E" w:rsidRDefault="002D2A0E" w:rsidP="003F76BD">
            <w:pPr>
              <w:ind w:right="68"/>
              <w:jc w:val="center"/>
              <w:rPr>
                <w:b/>
                <w:sz w:val="20"/>
              </w:rPr>
            </w:pPr>
          </w:p>
          <w:p w14:paraId="18020B20" w14:textId="77777777" w:rsidR="002D2A0E" w:rsidRDefault="002D2A0E" w:rsidP="002D2A0E">
            <w:pPr>
              <w:jc w:val="center"/>
              <w:rPr>
                <w:sz w:val="17"/>
              </w:rPr>
            </w:pPr>
            <w:r w:rsidRPr="002D2A0E">
              <w:rPr>
                <w:rFonts w:asciiTheme="minorHAnsi" w:hAnsiTheme="minorHAnsi"/>
                <w:sz w:val="17"/>
              </w:rPr>
              <w:t>Technique</w:t>
            </w:r>
            <w:r w:rsidRPr="002D2A0E">
              <w:rPr>
                <w:rFonts w:asciiTheme="minorHAnsi" w:hAnsiTheme="minorHAnsi"/>
                <w:sz w:val="17"/>
              </w:rPr>
              <w:br/>
              <w:t>Expression</w:t>
            </w:r>
            <w:r w:rsidRPr="002D2A0E">
              <w:rPr>
                <w:rFonts w:asciiTheme="minorHAnsi" w:hAnsiTheme="minorHAnsi"/>
                <w:sz w:val="17"/>
              </w:rPr>
              <w:br/>
              <w:t>Accuracy</w:t>
            </w:r>
            <w:r>
              <w:rPr>
                <w:b/>
                <w:sz w:val="20"/>
              </w:rPr>
              <w:t xml:space="preserve"> </w:t>
            </w:r>
          </w:p>
        </w:tc>
        <w:tc>
          <w:tcPr>
            <w:tcW w:w="334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719541" w14:textId="77777777" w:rsidR="002230C4" w:rsidRDefault="001654AE" w:rsidP="001654AE">
            <w:pPr>
              <w:ind w:left="130"/>
              <w:jc w:val="center"/>
              <w:rPr>
                <w:b/>
                <w:sz w:val="17"/>
              </w:rPr>
            </w:pPr>
            <w:r w:rsidRPr="001654AE">
              <w:rPr>
                <w:b/>
                <w:sz w:val="17"/>
              </w:rPr>
              <w:t>Music Through Time</w:t>
            </w:r>
          </w:p>
          <w:p w14:paraId="1D77B528" w14:textId="77777777" w:rsidR="002D2A0E" w:rsidRDefault="002D2A0E" w:rsidP="001654AE">
            <w:pPr>
              <w:ind w:left="130"/>
              <w:jc w:val="center"/>
              <w:rPr>
                <w:b/>
                <w:sz w:val="17"/>
              </w:rPr>
            </w:pPr>
          </w:p>
          <w:p w14:paraId="146D9181" w14:textId="77777777" w:rsidR="002D2A0E" w:rsidRPr="002D2A0E" w:rsidRDefault="002D2A0E" w:rsidP="001654AE">
            <w:pPr>
              <w:ind w:left="130"/>
              <w:jc w:val="center"/>
              <w:rPr>
                <w:sz w:val="17"/>
              </w:rPr>
            </w:pPr>
            <w:r w:rsidRPr="002D2A0E">
              <w:rPr>
                <w:sz w:val="17"/>
              </w:rPr>
              <w:t>Knowledge &amp; Understanding</w:t>
            </w:r>
            <w:r w:rsidRPr="002D2A0E">
              <w:rPr>
                <w:sz w:val="17"/>
              </w:rPr>
              <w:br/>
              <w:t>Musical Elements</w:t>
            </w:r>
            <w:r w:rsidRPr="002D2A0E">
              <w:rPr>
                <w:sz w:val="17"/>
              </w:rPr>
              <w:br/>
              <w:t>Musical Contexts</w:t>
            </w:r>
            <w:r w:rsidRPr="002D2A0E">
              <w:rPr>
                <w:sz w:val="17"/>
              </w:rPr>
              <w:br/>
              <w:t xml:space="preserve">Musical Language </w:t>
            </w:r>
          </w:p>
        </w:tc>
      </w:tr>
      <w:tr w:rsidR="003A2615" w14:paraId="3C737C3D" w14:textId="77777777" w:rsidTr="7A3BE65F">
        <w:trPr>
          <w:trHeight w:val="737"/>
        </w:trPr>
        <w:tc>
          <w:tcPr>
            <w:tcW w:w="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581CACF1" w14:textId="77777777" w:rsidR="003A2615" w:rsidRDefault="003A2615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PE</w:t>
            </w:r>
          </w:p>
        </w:tc>
        <w:tc>
          <w:tcPr>
            <w:tcW w:w="17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F238D2A" w14:textId="5962D089" w:rsidR="003A2615" w:rsidRDefault="00395401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Hockey</w:t>
            </w:r>
          </w:p>
        </w:tc>
        <w:tc>
          <w:tcPr>
            <w:tcW w:w="16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1EB6882" w14:textId="150CB28C" w:rsidR="003A2615" w:rsidRDefault="00395401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Dance</w:t>
            </w:r>
          </w:p>
        </w:tc>
        <w:tc>
          <w:tcPr>
            <w:tcW w:w="16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F1544C6" w14:textId="771104BB" w:rsidR="003A2615" w:rsidRDefault="19D33535" w:rsidP="7A3BE65F">
            <w:pPr>
              <w:spacing w:line="259" w:lineRule="auto"/>
              <w:ind w:left="120"/>
              <w:jc w:val="center"/>
              <w:rPr>
                <w:sz w:val="17"/>
                <w:szCs w:val="17"/>
              </w:rPr>
            </w:pPr>
            <w:r w:rsidRPr="7A3BE65F">
              <w:rPr>
                <w:sz w:val="17"/>
                <w:szCs w:val="17"/>
              </w:rPr>
              <w:t>Fitness</w:t>
            </w:r>
          </w:p>
        </w:tc>
        <w:tc>
          <w:tcPr>
            <w:tcW w:w="16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DFC6262" w14:textId="2B6C8598" w:rsidR="003A2615" w:rsidRDefault="00395401" w:rsidP="001654AE">
            <w:pPr>
              <w:spacing w:after="48" w:line="224" w:lineRule="auto"/>
              <w:ind w:left="129"/>
              <w:jc w:val="center"/>
              <w:rPr>
                <w:sz w:val="17"/>
              </w:rPr>
            </w:pPr>
            <w:r>
              <w:rPr>
                <w:sz w:val="17"/>
              </w:rPr>
              <w:t>Cricket</w:t>
            </w:r>
          </w:p>
        </w:tc>
        <w:tc>
          <w:tcPr>
            <w:tcW w:w="1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6570637" w14:textId="6F4E345C" w:rsidR="003A2615" w:rsidRDefault="00395401" w:rsidP="001654AE">
            <w:pPr>
              <w:ind w:left="15"/>
              <w:jc w:val="center"/>
              <w:rPr>
                <w:sz w:val="17"/>
              </w:rPr>
            </w:pPr>
            <w:r>
              <w:rPr>
                <w:sz w:val="17"/>
              </w:rPr>
              <w:t>Maypole</w:t>
            </w:r>
          </w:p>
        </w:tc>
        <w:tc>
          <w:tcPr>
            <w:tcW w:w="166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3966A2A" w14:textId="77777777" w:rsidR="003A2615" w:rsidRDefault="001654AE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Athletics</w:t>
            </w:r>
          </w:p>
        </w:tc>
      </w:tr>
      <w:tr w:rsidR="003A2615" w14:paraId="69C748EC" w14:textId="77777777" w:rsidTr="7A3BE65F">
        <w:trPr>
          <w:trHeight w:val="1666"/>
        </w:trPr>
        <w:tc>
          <w:tcPr>
            <w:tcW w:w="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357205BB" w14:textId="77777777" w:rsidR="003A2615" w:rsidRDefault="003A2615" w:rsidP="00676995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French</w:t>
            </w:r>
          </w:p>
        </w:tc>
        <w:tc>
          <w:tcPr>
            <w:tcW w:w="347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B4A7411" w14:textId="044B2FD8" w:rsidR="0007207A" w:rsidRPr="0007207A" w:rsidRDefault="0007207A" w:rsidP="00B668F8">
            <w:pPr>
              <w:pStyle w:val="paragraph"/>
              <w:spacing w:before="0" w:beforeAutospacing="0" w:after="0" w:afterAutospacing="0"/>
              <w:ind w:left="12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07207A">
              <w:rPr>
                <w:rFonts w:ascii="Calibri" w:hAnsi="Calibri" w:cs="Calibri"/>
                <w:b/>
                <w:bCs/>
                <w:sz w:val="20"/>
                <w:szCs w:val="20"/>
              </w:rPr>
              <w:t>Family (intermediate)</w:t>
            </w:r>
          </w:p>
          <w:p w14:paraId="02539555" w14:textId="5377210C" w:rsidR="0007207A" w:rsidRPr="0007207A" w:rsidRDefault="0007207A" w:rsidP="00B668F8">
            <w:pPr>
              <w:ind w:left="120"/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</w:p>
          <w:p w14:paraId="5B949998" w14:textId="1C3BB050" w:rsidR="0007207A" w:rsidRPr="0007207A" w:rsidRDefault="0007207A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07207A">
              <w:rPr>
                <w:rFonts w:eastAsia="Times New Roman"/>
                <w:color w:val="auto"/>
                <w:sz w:val="20"/>
                <w:szCs w:val="20"/>
              </w:rPr>
              <w:t>Using nouns and article for members of the family.</w:t>
            </w:r>
          </w:p>
          <w:p w14:paraId="6ED55381" w14:textId="38E7B691" w:rsidR="0007207A" w:rsidRPr="0007207A" w:rsidRDefault="0007207A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</w:p>
          <w:p w14:paraId="08F1734D" w14:textId="2C53B9C9" w:rsidR="0007207A" w:rsidRPr="0007207A" w:rsidRDefault="0007207A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07207A">
              <w:rPr>
                <w:rFonts w:eastAsia="Times New Roman"/>
                <w:color w:val="auto"/>
                <w:sz w:val="20"/>
                <w:szCs w:val="20"/>
              </w:rPr>
              <w:t>Say the members and their ages for a family (factual or fictitious).</w:t>
            </w:r>
          </w:p>
          <w:p w14:paraId="31E11921" w14:textId="230B1715" w:rsidR="0007207A" w:rsidRPr="0007207A" w:rsidRDefault="0007207A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</w:p>
          <w:p w14:paraId="238DDDC2" w14:textId="77777777" w:rsidR="0007207A" w:rsidRPr="0007207A" w:rsidRDefault="0007207A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07207A">
              <w:rPr>
                <w:rFonts w:eastAsia="Times New Roman"/>
                <w:color w:val="auto"/>
                <w:sz w:val="20"/>
                <w:szCs w:val="20"/>
              </w:rPr>
              <w:t>Continue working with numbers (reaching 100) to enable them to say the age of various family members.</w:t>
            </w:r>
          </w:p>
          <w:p w14:paraId="6AA484AA" w14:textId="14811BFE" w:rsidR="00FB1255" w:rsidRPr="00FB1255" w:rsidRDefault="00FB1255" w:rsidP="0EF3DBA0">
            <w:pPr>
              <w:ind w:left="130"/>
              <w:rPr>
                <w:b/>
                <w:sz w:val="20"/>
              </w:rPr>
            </w:pPr>
          </w:p>
        </w:tc>
        <w:tc>
          <w:tcPr>
            <w:tcW w:w="3355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F31134" w14:textId="7B8149E8" w:rsidR="002D2C5E" w:rsidRPr="002D2C5E" w:rsidRDefault="002D2C5E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2D2C5E">
              <w:rPr>
                <w:rFonts w:eastAsia="Times New Roman"/>
                <w:b/>
                <w:bCs/>
                <w:color w:val="auto"/>
                <w:sz w:val="20"/>
                <w:szCs w:val="20"/>
              </w:rPr>
              <w:t>The Date</w:t>
            </w:r>
          </w:p>
          <w:p w14:paraId="0FE7C093" w14:textId="29FD3BD9" w:rsidR="002D2C5E" w:rsidRPr="002D2C5E" w:rsidRDefault="002D2C5E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2D2C5E">
              <w:rPr>
                <w:rFonts w:eastAsia="Times New Roman"/>
                <w:b/>
                <w:bCs/>
                <w:color w:val="auto"/>
                <w:sz w:val="20"/>
                <w:szCs w:val="20"/>
              </w:rPr>
              <w:t>(intermediate)</w:t>
            </w:r>
          </w:p>
          <w:p w14:paraId="48D38239" w14:textId="72EDC354" w:rsidR="002D2C5E" w:rsidRPr="002D2C5E" w:rsidRDefault="002D2C5E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</w:p>
          <w:p w14:paraId="75378EBC" w14:textId="266B6301" w:rsidR="002D2C5E" w:rsidRPr="002D2C5E" w:rsidRDefault="002D2C5E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2D2C5E">
              <w:rPr>
                <w:rFonts w:eastAsia="Times New Roman"/>
                <w:color w:val="auto"/>
                <w:sz w:val="20"/>
                <w:szCs w:val="20"/>
              </w:rPr>
              <w:t>Using months of the year and the key dates in the French calendar.</w:t>
            </w:r>
          </w:p>
          <w:p w14:paraId="6F6BADD1" w14:textId="00C1F003" w:rsidR="002D2C5E" w:rsidRPr="002D2C5E" w:rsidRDefault="002D2C5E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</w:p>
          <w:p w14:paraId="10F81DF2" w14:textId="77777777" w:rsidR="002D2C5E" w:rsidRPr="002D2C5E" w:rsidRDefault="002D2C5E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2D2C5E">
              <w:rPr>
                <w:rFonts w:eastAsia="Times New Roman"/>
                <w:color w:val="auto"/>
                <w:sz w:val="20"/>
                <w:szCs w:val="20"/>
              </w:rPr>
              <w:t>Say the date in French and includes role play activities asking and answering the question 'when is your birthday?'</w:t>
            </w:r>
          </w:p>
          <w:p w14:paraId="10DCC1D4" w14:textId="77777777" w:rsidR="00280643" w:rsidRDefault="00280643" w:rsidP="0EF3DBA0">
            <w:pPr>
              <w:ind w:left="130"/>
              <w:rPr>
                <w:b/>
                <w:sz w:val="20"/>
              </w:rPr>
            </w:pPr>
          </w:p>
          <w:p w14:paraId="4BE86ABA" w14:textId="36AB2DEA" w:rsidR="002D2C5E" w:rsidRPr="002D2C5E" w:rsidRDefault="002D2C5E" w:rsidP="00B668F8">
            <w:pPr>
              <w:jc w:val="center"/>
              <w:rPr>
                <w:sz w:val="20"/>
              </w:rPr>
            </w:pPr>
          </w:p>
        </w:tc>
        <w:tc>
          <w:tcPr>
            <w:tcW w:w="334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D22AC72" w14:textId="2B2163FB" w:rsidR="00B668F8" w:rsidRPr="00B668F8" w:rsidRDefault="00B668F8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B668F8">
              <w:rPr>
                <w:rFonts w:eastAsia="Times New Roman"/>
                <w:b/>
                <w:bCs/>
                <w:color w:val="auto"/>
                <w:sz w:val="20"/>
                <w:szCs w:val="20"/>
              </w:rPr>
              <w:t>Clothes (intermediate)</w:t>
            </w:r>
          </w:p>
          <w:p w14:paraId="763E6867" w14:textId="3B055333" w:rsidR="00B668F8" w:rsidRPr="00B668F8" w:rsidRDefault="00B668F8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</w:p>
          <w:p w14:paraId="0ABAA541" w14:textId="77777777" w:rsidR="00A5392A" w:rsidRDefault="00A5392A" w:rsidP="00B668F8">
            <w:pPr>
              <w:jc w:val="center"/>
              <w:textAlignment w:val="baseline"/>
              <w:rPr>
                <w:rFonts w:eastAsia="Times New Roman"/>
                <w:color w:val="auto"/>
                <w:sz w:val="20"/>
                <w:szCs w:val="20"/>
              </w:rPr>
            </w:pPr>
          </w:p>
          <w:p w14:paraId="19C744A0" w14:textId="77777777" w:rsidR="00A5392A" w:rsidRDefault="00A5392A" w:rsidP="00B668F8">
            <w:pPr>
              <w:jc w:val="center"/>
              <w:textAlignment w:val="baseline"/>
              <w:rPr>
                <w:rFonts w:eastAsia="Times New Roman"/>
                <w:color w:val="auto"/>
                <w:sz w:val="20"/>
                <w:szCs w:val="20"/>
              </w:rPr>
            </w:pPr>
          </w:p>
          <w:p w14:paraId="53383333" w14:textId="35625E45" w:rsidR="00B668F8" w:rsidRPr="00B668F8" w:rsidRDefault="00B668F8" w:rsidP="00B668F8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B668F8">
              <w:rPr>
                <w:rFonts w:eastAsia="Times New Roman"/>
                <w:color w:val="auto"/>
                <w:sz w:val="20"/>
                <w:szCs w:val="20"/>
              </w:rPr>
              <w:t>Increasing the learners' range of vocabulary as 21 items of clothing are introduced with their correct gender.</w:t>
            </w:r>
          </w:p>
          <w:p w14:paraId="1882B786" w14:textId="77F845BD" w:rsidR="00F66870" w:rsidRPr="00FB1255" w:rsidRDefault="00F66870" w:rsidP="00F66870">
            <w:pPr>
              <w:ind w:left="130"/>
              <w:rPr>
                <w:b/>
                <w:sz w:val="20"/>
              </w:rPr>
            </w:pPr>
          </w:p>
        </w:tc>
      </w:tr>
    </w:tbl>
    <w:p w14:paraId="1D457D3F" w14:textId="2DE561B1" w:rsidR="00ED5379" w:rsidRDefault="00ED5379" w:rsidP="00FC2D1B">
      <w:pPr>
        <w:spacing w:after="28"/>
        <w:rPr>
          <w:color w:val="00B050"/>
          <w:sz w:val="20"/>
        </w:rPr>
      </w:pPr>
    </w:p>
    <w:p w14:paraId="53E18084" w14:textId="0D0C3128" w:rsidR="00E42A0A" w:rsidRDefault="00E42A0A" w:rsidP="00FC2D1B">
      <w:pPr>
        <w:spacing w:after="28"/>
        <w:rPr>
          <w:color w:val="00B050"/>
          <w:sz w:val="20"/>
        </w:rPr>
      </w:pPr>
    </w:p>
    <w:p w14:paraId="27C67FE8" w14:textId="0525BFDA" w:rsidR="00E42A0A" w:rsidRDefault="00E42A0A" w:rsidP="00FC2D1B">
      <w:pPr>
        <w:spacing w:after="28"/>
        <w:rPr>
          <w:color w:val="00B050"/>
          <w:sz w:val="20"/>
        </w:rPr>
      </w:pPr>
    </w:p>
    <w:p w14:paraId="143DB623" w14:textId="77777777" w:rsidR="00E42A0A" w:rsidRDefault="00E42A0A" w:rsidP="00FC2D1B">
      <w:pPr>
        <w:spacing w:after="28"/>
        <w:rPr>
          <w:color w:val="00B050"/>
          <w:sz w:val="20"/>
        </w:rPr>
      </w:pPr>
    </w:p>
    <w:sectPr w:rsidR="00E42A0A">
      <w:type w:val="continuous"/>
      <w:pgSz w:w="11895" w:h="16845"/>
      <w:pgMar w:top="1440" w:right="1507" w:bottom="1440" w:left="14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4541B"/>
    <w:multiLevelType w:val="hybridMultilevel"/>
    <w:tmpl w:val="BA3C3D16"/>
    <w:lvl w:ilvl="0" w:tplc="DD06C1BA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1BEF506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368C2F0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69EBD1A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75CE2D8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8108ADC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A7826E8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0EA123C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6FC574E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061430"/>
    <w:multiLevelType w:val="hybridMultilevel"/>
    <w:tmpl w:val="693225A4"/>
    <w:lvl w:ilvl="0" w:tplc="513CE5F4">
      <w:start w:val="1"/>
      <w:numFmt w:val="bullet"/>
      <w:lvlText w:val="•"/>
      <w:lvlJc w:val="left"/>
      <w:pPr>
        <w:ind w:left="1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6024CD02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5F52403E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FE8E21EE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FC781C8A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587CEBCC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A92449EE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96A1162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08FE3E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8C7211"/>
    <w:multiLevelType w:val="hybridMultilevel"/>
    <w:tmpl w:val="6E5C4204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F4627A">
      <w:start w:val="1"/>
      <w:numFmt w:val="bullet"/>
      <w:lvlText w:val="-"/>
      <w:lvlJc w:val="left"/>
      <w:pPr>
        <w:ind w:left="2520" w:hanging="360"/>
      </w:pPr>
      <w:rPr>
        <w:rFonts w:ascii="Tahoma" w:hAnsi="Tahoma" w:hint="default"/>
        <w:sz w:val="24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A3B1D"/>
    <w:multiLevelType w:val="hybridMultilevel"/>
    <w:tmpl w:val="297A89D0"/>
    <w:lvl w:ilvl="0" w:tplc="6598F3D6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DFED668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33EC83C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196CC74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114AC9E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ACCD300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33E87E6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4762468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FAEAD4C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6CA0B59"/>
    <w:multiLevelType w:val="hybridMultilevel"/>
    <w:tmpl w:val="1E34F924"/>
    <w:lvl w:ilvl="0" w:tplc="64C07428">
      <w:start w:val="1"/>
      <w:numFmt w:val="bullet"/>
      <w:lvlText w:val="•"/>
      <w:lvlJc w:val="left"/>
      <w:pPr>
        <w:ind w:left="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93D8281C">
      <w:start w:val="1"/>
      <w:numFmt w:val="bullet"/>
      <w:lvlText w:val="o"/>
      <w:lvlJc w:val="left"/>
      <w:pPr>
        <w:ind w:left="11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36A6F7F0">
      <w:start w:val="1"/>
      <w:numFmt w:val="bullet"/>
      <w:lvlText w:val="▪"/>
      <w:lvlJc w:val="left"/>
      <w:pPr>
        <w:ind w:left="1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AEC4948">
      <w:start w:val="1"/>
      <w:numFmt w:val="bullet"/>
      <w:lvlText w:val="•"/>
      <w:lvlJc w:val="left"/>
      <w:pPr>
        <w:ind w:left="26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E256C07A">
      <w:start w:val="1"/>
      <w:numFmt w:val="bullet"/>
      <w:lvlText w:val="o"/>
      <w:lvlJc w:val="left"/>
      <w:pPr>
        <w:ind w:left="33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5B0CFD8">
      <w:start w:val="1"/>
      <w:numFmt w:val="bullet"/>
      <w:lvlText w:val="▪"/>
      <w:lvlJc w:val="left"/>
      <w:pPr>
        <w:ind w:left="4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1C0423A6">
      <w:start w:val="1"/>
      <w:numFmt w:val="bullet"/>
      <w:lvlText w:val="•"/>
      <w:lvlJc w:val="left"/>
      <w:pPr>
        <w:ind w:left="47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EE32AC14">
      <w:start w:val="1"/>
      <w:numFmt w:val="bullet"/>
      <w:lvlText w:val="o"/>
      <w:lvlJc w:val="left"/>
      <w:pPr>
        <w:ind w:left="55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1FDC8CF4">
      <w:start w:val="1"/>
      <w:numFmt w:val="bullet"/>
      <w:lvlText w:val="▪"/>
      <w:lvlJc w:val="left"/>
      <w:pPr>
        <w:ind w:left="62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74031E7"/>
    <w:multiLevelType w:val="hybridMultilevel"/>
    <w:tmpl w:val="4C2A7AB6"/>
    <w:lvl w:ilvl="0" w:tplc="0FD6E862">
      <w:start w:val="1"/>
      <w:numFmt w:val="bullet"/>
      <w:lvlText w:val="•"/>
      <w:lvlJc w:val="left"/>
      <w:pPr>
        <w:ind w:left="1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9D380F0A">
      <w:start w:val="1"/>
      <w:numFmt w:val="bullet"/>
      <w:lvlText w:val="o"/>
      <w:lvlJc w:val="left"/>
      <w:pPr>
        <w:ind w:left="11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55A88C9C">
      <w:start w:val="1"/>
      <w:numFmt w:val="bullet"/>
      <w:lvlText w:val="▪"/>
      <w:lvlJc w:val="left"/>
      <w:pPr>
        <w:ind w:left="1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B69C2A04">
      <w:start w:val="1"/>
      <w:numFmt w:val="bullet"/>
      <w:lvlText w:val="•"/>
      <w:lvlJc w:val="left"/>
      <w:pPr>
        <w:ind w:left="26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746FA56">
      <w:start w:val="1"/>
      <w:numFmt w:val="bullet"/>
      <w:lvlText w:val="o"/>
      <w:lvlJc w:val="left"/>
      <w:pPr>
        <w:ind w:left="33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65BA16A4">
      <w:start w:val="1"/>
      <w:numFmt w:val="bullet"/>
      <w:lvlText w:val="▪"/>
      <w:lvlJc w:val="left"/>
      <w:pPr>
        <w:ind w:left="4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FF201DBE">
      <w:start w:val="1"/>
      <w:numFmt w:val="bullet"/>
      <w:lvlText w:val="•"/>
      <w:lvlJc w:val="left"/>
      <w:pPr>
        <w:ind w:left="47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8341E76">
      <w:start w:val="1"/>
      <w:numFmt w:val="bullet"/>
      <w:lvlText w:val="o"/>
      <w:lvlJc w:val="left"/>
      <w:pPr>
        <w:ind w:left="55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FDFA0548">
      <w:start w:val="1"/>
      <w:numFmt w:val="bullet"/>
      <w:lvlText w:val="▪"/>
      <w:lvlJc w:val="left"/>
      <w:pPr>
        <w:ind w:left="62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B780905"/>
    <w:multiLevelType w:val="hybridMultilevel"/>
    <w:tmpl w:val="391C3DB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531BF3"/>
    <w:multiLevelType w:val="hybridMultilevel"/>
    <w:tmpl w:val="C24698F6"/>
    <w:lvl w:ilvl="0" w:tplc="91166968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A484C62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AF6534A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186840E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0F2568E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4F878D4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5B8A52C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73A4D62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6285544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13F78E8"/>
    <w:multiLevelType w:val="hybridMultilevel"/>
    <w:tmpl w:val="76A40836"/>
    <w:lvl w:ilvl="0" w:tplc="51F0C6C6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84C984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33F0CADC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12DCDFD8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FF02B6A6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71FA0306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1EAD39A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D08006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AB87DDA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57A3D9C"/>
    <w:multiLevelType w:val="hybridMultilevel"/>
    <w:tmpl w:val="93DABDEA"/>
    <w:lvl w:ilvl="0" w:tplc="604E24C0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640A69E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F8F0901C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C401642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34C852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8ABE3198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EEEEA8F6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54A24474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719287C2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92C1C86"/>
    <w:multiLevelType w:val="hybridMultilevel"/>
    <w:tmpl w:val="F528AAB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9E68F0"/>
    <w:multiLevelType w:val="hybridMultilevel"/>
    <w:tmpl w:val="0B2ABE2E"/>
    <w:lvl w:ilvl="0" w:tplc="738417A2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76C222A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5C64294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DAECE38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D53C1750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068A55C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01499EE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3D6BB4A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6A4EAFA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9190227"/>
    <w:multiLevelType w:val="hybridMultilevel"/>
    <w:tmpl w:val="689CC7F2"/>
    <w:lvl w:ilvl="0" w:tplc="14E885D8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3A202954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DC2882BC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8129740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0549810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48F06FC8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D4D6AD2E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28ACA134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D50A7378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DCF51CA"/>
    <w:multiLevelType w:val="hybridMultilevel"/>
    <w:tmpl w:val="522CDF76"/>
    <w:lvl w:ilvl="0" w:tplc="D3224D94"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792155"/>
    <w:multiLevelType w:val="hybridMultilevel"/>
    <w:tmpl w:val="064A887E"/>
    <w:lvl w:ilvl="0" w:tplc="E43EA01E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CA88D0C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6E485006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522CF414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5D04E002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43628876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BCD25050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A18600D6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20AC7D0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BF632EE"/>
    <w:multiLevelType w:val="hybridMultilevel"/>
    <w:tmpl w:val="E1E0F0D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EE6DAF"/>
    <w:multiLevelType w:val="hybridMultilevel"/>
    <w:tmpl w:val="1E087E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06D04EA"/>
    <w:multiLevelType w:val="hybridMultilevel"/>
    <w:tmpl w:val="7B145512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7F0DE6"/>
    <w:multiLevelType w:val="hybridMultilevel"/>
    <w:tmpl w:val="BBFEAD4A"/>
    <w:lvl w:ilvl="0" w:tplc="93A22E4C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09EA33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A24E71A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C664416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80A7FE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87A7714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A2A9074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42263E38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52DA0116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AA758B7"/>
    <w:multiLevelType w:val="hybridMultilevel"/>
    <w:tmpl w:val="4BAC8CFA"/>
    <w:lvl w:ilvl="0" w:tplc="D93A003A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CF419B8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646EDD6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C72902C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BA0D9B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824ACCFE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732B910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16AB616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115A073C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B904250"/>
    <w:multiLevelType w:val="hybridMultilevel"/>
    <w:tmpl w:val="744ADE58"/>
    <w:lvl w:ilvl="0" w:tplc="8ADA6EF4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08A4D36E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B3E6EFB2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16981540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B4D034D8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C422D0FA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A7EA29E2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442EE57C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76F2A5A6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D7A2444"/>
    <w:multiLevelType w:val="hybridMultilevel"/>
    <w:tmpl w:val="E84AE02E"/>
    <w:lvl w:ilvl="0" w:tplc="D8D62CA8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770A5D18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E780654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31DAC28C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141820D8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7DB4FCAE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43EC47B6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814810FE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3AF42562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6AF7B02"/>
    <w:multiLevelType w:val="hybridMultilevel"/>
    <w:tmpl w:val="942E3786"/>
    <w:lvl w:ilvl="0" w:tplc="7AF217F8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86C69A2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8E4C460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FECBFC8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716CB6C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130C71A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452CDDC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C522652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24C46E6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F0A731C"/>
    <w:multiLevelType w:val="hybridMultilevel"/>
    <w:tmpl w:val="82822D9C"/>
    <w:lvl w:ilvl="0" w:tplc="44028D06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E2C150E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1C0CACA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828D916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CCEAEBC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21C10D4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62622BC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8C8EC22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6EC88E68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FEB2859"/>
    <w:multiLevelType w:val="hybridMultilevel"/>
    <w:tmpl w:val="171862F8"/>
    <w:lvl w:ilvl="0" w:tplc="2FD2F164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340A8F2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4E8220A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F70E920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18E23EA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B0C83B6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518FDF0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58CF5A0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00E7216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0"/>
  </w:num>
  <w:num w:numId="2">
    <w:abstractNumId w:val="9"/>
  </w:num>
  <w:num w:numId="3">
    <w:abstractNumId w:val="12"/>
  </w:num>
  <w:num w:numId="4">
    <w:abstractNumId w:val="1"/>
  </w:num>
  <w:num w:numId="5">
    <w:abstractNumId w:val="4"/>
  </w:num>
  <w:num w:numId="6">
    <w:abstractNumId w:val="21"/>
  </w:num>
  <w:num w:numId="7">
    <w:abstractNumId w:val="8"/>
  </w:num>
  <w:num w:numId="8">
    <w:abstractNumId w:val="14"/>
  </w:num>
  <w:num w:numId="9">
    <w:abstractNumId w:val="5"/>
  </w:num>
  <w:num w:numId="10">
    <w:abstractNumId w:val="23"/>
  </w:num>
  <w:num w:numId="11">
    <w:abstractNumId w:val="19"/>
  </w:num>
  <w:num w:numId="12">
    <w:abstractNumId w:val="24"/>
  </w:num>
  <w:num w:numId="13">
    <w:abstractNumId w:val="0"/>
  </w:num>
  <w:num w:numId="14">
    <w:abstractNumId w:val="18"/>
  </w:num>
  <w:num w:numId="15">
    <w:abstractNumId w:val="22"/>
  </w:num>
  <w:num w:numId="16">
    <w:abstractNumId w:val="7"/>
  </w:num>
  <w:num w:numId="17">
    <w:abstractNumId w:val="11"/>
  </w:num>
  <w:num w:numId="18">
    <w:abstractNumId w:val="3"/>
  </w:num>
  <w:num w:numId="19">
    <w:abstractNumId w:val="2"/>
  </w:num>
  <w:num w:numId="20">
    <w:abstractNumId w:val="17"/>
  </w:num>
  <w:num w:numId="21">
    <w:abstractNumId w:val="13"/>
  </w:num>
  <w:num w:numId="22">
    <w:abstractNumId w:val="6"/>
  </w:num>
  <w:num w:numId="23">
    <w:abstractNumId w:val="15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LMwN7MwMDYyNjdT0lEKTi0uzszPAykwrQUAR3y1giwAAAA="/>
  </w:docVars>
  <w:rsids>
    <w:rsidRoot w:val="00ED5379"/>
    <w:rsid w:val="000032D3"/>
    <w:rsid w:val="00016965"/>
    <w:rsid w:val="000175B1"/>
    <w:rsid w:val="00017F5C"/>
    <w:rsid w:val="000337CA"/>
    <w:rsid w:val="000413B0"/>
    <w:rsid w:val="0005242E"/>
    <w:rsid w:val="00053069"/>
    <w:rsid w:val="0005766E"/>
    <w:rsid w:val="00065D05"/>
    <w:rsid w:val="000672BB"/>
    <w:rsid w:val="00071CB6"/>
    <w:rsid w:val="0007207A"/>
    <w:rsid w:val="0008095F"/>
    <w:rsid w:val="000860C6"/>
    <w:rsid w:val="00087E74"/>
    <w:rsid w:val="00092D84"/>
    <w:rsid w:val="00094EE0"/>
    <w:rsid w:val="000B1460"/>
    <w:rsid w:val="000B14B2"/>
    <w:rsid w:val="000B67D9"/>
    <w:rsid w:val="000C0412"/>
    <w:rsid w:val="000C0DC0"/>
    <w:rsid w:val="000E3485"/>
    <w:rsid w:val="000E6B5C"/>
    <w:rsid w:val="000F4DF2"/>
    <w:rsid w:val="0010082F"/>
    <w:rsid w:val="001013DB"/>
    <w:rsid w:val="00106161"/>
    <w:rsid w:val="0010637B"/>
    <w:rsid w:val="00120230"/>
    <w:rsid w:val="0012070E"/>
    <w:rsid w:val="0012303C"/>
    <w:rsid w:val="0013778D"/>
    <w:rsid w:val="001447FD"/>
    <w:rsid w:val="001524C3"/>
    <w:rsid w:val="00157FCF"/>
    <w:rsid w:val="001654AE"/>
    <w:rsid w:val="00181C4B"/>
    <w:rsid w:val="00182F27"/>
    <w:rsid w:val="00191AEE"/>
    <w:rsid w:val="001929DA"/>
    <w:rsid w:val="001A4F6B"/>
    <w:rsid w:val="001A55C2"/>
    <w:rsid w:val="001D5FE5"/>
    <w:rsid w:val="001E28E3"/>
    <w:rsid w:val="001E5B2A"/>
    <w:rsid w:val="001F44BC"/>
    <w:rsid w:val="001F5771"/>
    <w:rsid w:val="002069DA"/>
    <w:rsid w:val="002230C4"/>
    <w:rsid w:val="00227F1A"/>
    <w:rsid w:val="00231018"/>
    <w:rsid w:val="00232E7E"/>
    <w:rsid w:val="00244829"/>
    <w:rsid w:val="0024613B"/>
    <w:rsid w:val="002655E4"/>
    <w:rsid w:val="00280643"/>
    <w:rsid w:val="00287D8C"/>
    <w:rsid w:val="002934E5"/>
    <w:rsid w:val="00295414"/>
    <w:rsid w:val="002A0F61"/>
    <w:rsid w:val="002C2E0B"/>
    <w:rsid w:val="002D2A0E"/>
    <w:rsid w:val="002D2C5E"/>
    <w:rsid w:val="002D5371"/>
    <w:rsid w:val="002E19BE"/>
    <w:rsid w:val="002E50B1"/>
    <w:rsid w:val="002F6D12"/>
    <w:rsid w:val="00301792"/>
    <w:rsid w:val="00310194"/>
    <w:rsid w:val="00321B3D"/>
    <w:rsid w:val="003242BE"/>
    <w:rsid w:val="00326420"/>
    <w:rsid w:val="00327F0F"/>
    <w:rsid w:val="00347F2D"/>
    <w:rsid w:val="00350FD2"/>
    <w:rsid w:val="00351DCD"/>
    <w:rsid w:val="00372CDB"/>
    <w:rsid w:val="00375C7C"/>
    <w:rsid w:val="00381F7F"/>
    <w:rsid w:val="0038260A"/>
    <w:rsid w:val="0039016B"/>
    <w:rsid w:val="00395401"/>
    <w:rsid w:val="003A2615"/>
    <w:rsid w:val="003A4F7C"/>
    <w:rsid w:val="003B637B"/>
    <w:rsid w:val="003C6997"/>
    <w:rsid w:val="003D4AA4"/>
    <w:rsid w:val="003D5A09"/>
    <w:rsid w:val="003E38D6"/>
    <w:rsid w:val="003F6A2C"/>
    <w:rsid w:val="003F76BD"/>
    <w:rsid w:val="004038D9"/>
    <w:rsid w:val="004075CD"/>
    <w:rsid w:val="00411BFD"/>
    <w:rsid w:val="0042159A"/>
    <w:rsid w:val="0042660F"/>
    <w:rsid w:val="004273B6"/>
    <w:rsid w:val="00430FE9"/>
    <w:rsid w:val="00441B42"/>
    <w:rsid w:val="004465A5"/>
    <w:rsid w:val="004467E4"/>
    <w:rsid w:val="0045031C"/>
    <w:rsid w:val="004626CF"/>
    <w:rsid w:val="004656ED"/>
    <w:rsid w:val="00484EC0"/>
    <w:rsid w:val="0048619B"/>
    <w:rsid w:val="00490F03"/>
    <w:rsid w:val="004926D8"/>
    <w:rsid w:val="004A2A9D"/>
    <w:rsid w:val="004A6029"/>
    <w:rsid w:val="004A7A70"/>
    <w:rsid w:val="004B080A"/>
    <w:rsid w:val="004C39B9"/>
    <w:rsid w:val="004C558F"/>
    <w:rsid w:val="004D4FB8"/>
    <w:rsid w:val="004E4F8F"/>
    <w:rsid w:val="004E68E4"/>
    <w:rsid w:val="004F0D26"/>
    <w:rsid w:val="004F0FE4"/>
    <w:rsid w:val="004F5EB7"/>
    <w:rsid w:val="004F7729"/>
    <w:rsid w:val="005015B2"/>
    <w:rsid w:val="00511766"/>
    <w:rsid w:val="0051636C"/>
    <w:rsid w:val="0052295E"/>
    <w:rsid w:val="0055009A"/>
    <w:rsid w:val="005526A8"/>
    <w:rsid w:val="0055657D"/>
    <w:rsid w:val="0056715F"/>
    <w:rsid w:val="005735CE"/>
    <w:rsid w:val="005813A6"/>
    <w:rsid w:val="0058701E"/>
    <w:rsid w:val="005901CA"/>
    <w:rsid w:val="005924B6"/>
    <w:rsid w:val="00597996"/>
    <w:rsid w:val="005A30CB"/>
    <w:rsid w:val="005B0969"/>
    <w:rsid w:val="005B3D06"/>
    <w:rsid w:val="005C2161"/>
    <w:rsid w:val="005C324F"/>
    <w:rsid w:val="005D5E21"/>
    <w:rsid w:val="005E0DD3"/>
    <w:rsid w:val="005E3A33"/>
    <w:rsid w:val="005E4F49"/>
    <w:rsid w:val="005F6377"/>
    <w:rsid w:val="005F66D0"/>
    <w:rsid w:val="006179E9"/>
    <w:rsid w:val="00622EB6"/>
    <w:rsid w:val="0062300B"/>
    <w:rsid w:val="00623536"/>
    <w:rsid w:val="00627220"/>
    <w:rsid w:val="006325B4"/>
    <w:rsid w:val="006360F5"/>
    <w:rsid w:val="00637B57"/>
    <w:rsid w:val="00641EE1"/>
    <w:rsid w:val="0064387C"/>
    <w:rsid w:val="0064676B"/>
    <w:rsid w:val="00650D45"/>
    <w:rsid w:val="006601FD"/>
    <w:rsid w:val="00665650"/>
    <w:rsid w:val="00676781"/>
    <w:rsid w:val="00676995"/>
    <w:rsid w:val="00676CDD"/>
    <w:rsid w:val="00680885"/>
    <w:rsid w:val="00683C9C"/>
    <w:rsid w:val="006860ED"/>
    <w:rsid w:val="00691348"/>
    <w:rsid w:val="006950AC"/>
    <w:rsid w:val="0069750F"/>
    <w:rsid w:val="006A2027"/>
    <w:rsid w:val="006D177C"/>
    <w:rsid w:val="006E0B33"/>
    <w:rsid w:val="006E7EC0"/>
    <w:rsid w:val="006F1B31"/>
    <w:rsid w:val="006F3504"/>
    <w:rsid w:val="006F4578"/>
    <w:rsid w:val="006F684D"/>
    <w:rsid w:val="00710490"/>
    <w:rsid w:val="007111E3"/>
    <w:rsid w:val="00721158"/>
    <w:rsid w:val="007235B9"/>
    <w:rsid w:val="00726CD2"/>
    <w:rsid w:val="00734BEB"/>
    <w:rsid w:val="00736383"/>
    <w:rsid w:val="007370E9"/>
    <w:rsid w:val="0074022A"/>
    <w:rsid w:val="007436BC"/>
    <w:rsid w:val="00744759"/>
    <w:rsid w:val="00745041"/>
    <w:rsid w:val="007461C1"/>
    <w:rsid w:val="00752C22"/>
    <w:rsid w:val="0075340B"/>
    <w:rsid w:val="007616CB"/>
    <w:rsid w:val="007661EF"/>
    <w:rsid w:val="007672EF"/>
    <w:rsid w:val="0077389B"/>
    <w:rsid w:val="00775AD9"/>
    <w:rsid w:val="007773B1"/>
    <w:rsid w:val="00780FA6"/>
    <w:rsid w:val="00787B8B"/>
    <w:rsid w:val="0079343C"/>
    <w:rsid w:val="007A58D1"/>
    <w:rsid w:val="007A5F17"/>
    <w:rsid w:val="007B37C0"/>
    <w:rsid w:val="007B6C97"/>
    <w:rsid w:val="007C498D"/>
    <w:rsid w:val="007D15EF"/>
    <w:rsid w:val="007D1EA3"/>
    <w:rsid w:val="007D2FEF"/>
    <w:rsid w:val="0080078C"/>
    <w:rsid w:val="00805F5C"/>
    <w:rsid w:val="00807772"/>
    <w:rsid w:val="008230A3"/>
    <w:rsid w:val="0082343C"/>
    <w:rsid w:val="00832045"/>
    <w:rsid w:val="00840A3A"/>
    <w:rsid w:val="00844D9E"/>
    <w:rsid w:val="00863B5C"/>
    <w:rsid w:val="0086745C"/>
    <w:rsid w:val="00875E10"/>
    <w:rsid w:val="008940D2"/>
    <w:rsid w:val="008968FE"/>
    <w:rsid w:val="008D4FD1"/>
    <w:rsid w:val="008D5CDC"/>
    <w:rsid w:val="008F648C"/>
    <w:rsid w:val="00907F2A"/>
    <w:rsid w:val="0094455A"/>
    <w:rsid w:val="00951E41"/>
    <w:rsid w:val="009574A7"/>
    <w:rsid w:val="0097598A"/>
    <w:rsid w:val="00975AC6"/>
    <w:rsid w:val="00990A37"/>
    <w:rsid w:val="009A1F2C"/>
    <w:rsid w:val="009B2819"/>
    <w:rsid w:val="009C2758"/>
    <w:rsid w:val="009C5C3D"/>
    <w:rsid w:val="009D52BA"/>
    <w:rsid w:val="009D6F0D"/>
    <w:rsid w:val="009D7BE6"/>
    <w:rsid w:val="009E3E32"/>
    <w:rsid w:val="009F1965"/>
    <w:rsid w:val="00A11679"/>
    <w:rsid w:val="00A265E4"/>
    <w:rsid w:val="00A27318"/>
    <w:rsid w:val="00A53389"/>
    <w:rsid w:val="00A535B6"/>
    <w:rsid w:val="00A53828"/>
    <w:rsid w:val="00A5392A"/>
    <w:rsid w:val="00A56381"/>
    <w:rsid w:val="00A565C0"/>
    <w:rsid w:val="00A609FA"/>
    <w:rsid w:val="00A66F85"/>
    <w:rsid w:val="00AA4D56"/>
    <w:rsid w:val="00AA55E1"/>
    <w:rsid w:val="00AA7ACF"/>
    <w:rsid w:val="00AB5512"/>
    <w:rsid w:val="00AC4781"/>
    <w:rsid w:val="00AD7835"/>
    <w:rsid w:val="00AF077F"/>
    <w:rsid w:val="00B02DEC"/>
    <w:rsid w:val="00B0356C"/>
    <w:rsid w:val="00B05AF8"/>
    <w:rsid w:val="00B230E6"/>
    <w:rsid w:val="00B27BFE"/>
    <w:rsid w:val="00B36EFE"/>
    <w:rsid w:val="00B4768A"/>
    <w:rsid w:val="00B668F8"/>
    <w:rsid w:val="00B84D8B"/>
    <w:rsid w:val="00BA72A2"/>
    <w:rsid w:val="00BB2562"/>
    <w:rsid w:val="00BC12D4"/>
    <w:rsid w:val="00BC3B9F"/>
    <w:rsid w:val="00BC45A3"/>
    <w:rsid w:val="00BC621A"/>
    <w:rsid w:val="00BD2DB2"/>
    <w:rsid w:val="00BD401D"/>
    <w:rsid w:val="00BD683D"/>
    <w:rsid w:val="00BE5A39"/>
    <w:rsid w:val="00BF4A29"/>
    <w:rsid w:val="00C01B69"/>
    <w:rsid w:val="00C15DF7"/>
    <w:rsid w:val="00C22D5A"/>
    <w:rsid w:val="00C26C6B"/>
    <w:rsid w:val="00C270F5"/>
    <w:rsid w:val="00C30581"/>
    <w:rsid w:val="00C35537"/>
    <w:rsid w:val="00C37B58"/>
    <w:rsid w:val="00C40054"/>
    <w:rsid w:val="00C53B11"/>
    <w:rsid w:val="00C612FF"/>
    <w:rsid w:val="00C644A4"/>
    <w:rsid w:val="00C66CA2"/>
    <w:rsid w:val="00C67997"/>
    <w:rsid w:val="00C82282"/>
    <w:rsid w:val="00C84C7D"/>
    <w:rsid w:val="00C91A96"/>
    <w:rsid w:val="00C9504D"/>
    <w:rsid w:val="00CA26D3"/>
    <w:rsid w:val="00CB01F4"/>
    <w:rsid w:val="00CB5A60"/>
    <w:rsid w:val="00CC3B7C"/>
    <w:rsid w:val="00CE2BE3"/>
    <w:rsid w:val="00CF2C41"/>
    <w:rsid w:val="00CF5C58"/>
    <w:rsid w:val="00D07574"/>
    <w:rsid w:val="00D13E1B"/>
    <w:rsid w:val="00D16198"/>
    <w:rsid w:val="00D17AC0"/>
    <w:rsid w:val="00D236CC"/>
    <w:rsid w:val="00D31C45"/>
    <w:rsid w:val="00D330A9"/>
    <w:rsid w:val="00D43DA7"/>
    <w:rsid w:val="00D463DC"/>
    <w:rsid w:val="00D50E25"/>
    <w:rsid w:val="00D53C6E"/>
    <w:rsid w:val="00D608B3"/>
    <w:rsid w:val="00D81E62"/>
    <w:rsid w:val="00D84C82"/>
    <w:rsid w:val="00D86E05"/>
    <w:rsid w:val="00DB52C0"/>
    <w:rsid w:val="00DC1A12"/>
    <w:rsid w:val="00DC722A"/>
    <w:rsid w:val="00DE4E74"/>
    <w:rsid w:val="00DF2B5A"/>
    <w:rsid w:val="00E071B9"/>
    <w:rsid w:val="00E15025"/>
    <w:rsid w:val="00E16271"/>
    <w:rsid w:val="00E2133B"/>
    <w:rsid w:val="00E2243C"/>
    <w:rsid w:val="00E23488"/>
    <w:rsid w:val="00E24F33"/>
    <w:rsid w:val="00E33E16"/>
    <w:rsid w:val="00E42A0A"/>
    <w:rsid w:val="00E42C6D"/>
    <w:rsid w:val="00E54E01"/>
    <w:rsid w:val="00E554FC"/>
    <w:rsid w:val="00E73A45"/>
    <w:rsid w:val="00E75B3A"/>
    <w:rsid w:val="00E766CF"/>
    <w:rsid w:val="00E82A88"/>
    <w:rsid w:val="00E87A03"/>
    <w:rsid w:val="00E92246"/>
    <w:rsid w:val="00E93742"/>
    <w:rsid w:val="00EA0E8A"/>
    <w:rsid w:val="00EB271C"/>
    <w:rsid w:val="00EC3238"/>
    <w:rsid w:val="00EC376D"/>
    <w:rsid w:val="00EC56D4"/>
    <w:rsid w:val="00ED4B68"/>
    <w:rsid w:val="00ED5379"/>
    <w:rsid w:val="00ED6B94"/>
    <w:rsid w:val="00ED7891"/>
    <w:rsid w:val="00EE43CB"/>
    <w:rsid w:val="00F061CF"/>
    <w:rsid w:val="00F12358"/>
    <w:rsid w:val="00F25718"/>
    <w:rsid w:val="00F37DC9"/>
    <w:rsid w:val="00F408AE"/>
    <w:rsid w:val="00F44565"/>
    <w:rsid w:val="00F4565D"/>
    <w:rsid w:val="00F45815"/>
    <w:rsid w:val="00F50FC9"/>
    <w:rsid w:val="00F52F0E"/>
    <w:rsid w:val="00F57E03"/>
    <w:rsid w:val="00F61250"/>
    <w:rsid w:val="00F66870"/>
    <w:rsid w:val="00F66A4D"/>
    <w:rsid w:val="00F70C87"/>
    <w:rsid w:val="00F71622"/>
    <w:rsid w:val="00F747D6"/>
    <w:rsid w:val="00F80E8D"/>
    <w:rsid w:val="00FB1032"/>
    <w:rsid w:val="00FB1255"/>
    <w:rsid w:val="00FB3D87"/>
    <w:rsid w:val="00FC2D1B"/>
    <w:rsid w:val="00FD0CD8"/>
    <w:rsid w:val="00FD159D"/>
    <w:rsid w:val="00FF20A0"/>
    <w:rsid w:val="00FF7350"/>
    <w:rsid w:val="00FF7E90"/>
    <w:rsid w:val="09FA5993"/>
    <w:rsid w:val="0EB258B5"/>
    <w:rsid w:val="0EF3DBA0"/>
    <w:rsid w:val="1840129E"/>
    <w:rsid w:val="19D33535"/>
    <w:rsid w:val="22DC9552"/>
    <w:rsid w:val="325FF7B7"/>
    <w:rsid w:val="39680AAB"/>
    <w:rsid w:val="3E0E2378"/>
    <w:rsid w:val="42D5E806"/>
    <w:rsid w:val="4FD31D5F"/>
    <w:rsid w:val="64B4FEA0"/>
    <w:rsid w:val="6A1A1462"/>
    <w:rsid w:val="775258D0"/>
    <w:rsid w:val="7A3BE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36227"/>
  <w15:docId w15:val="{EAB0384A-22A6-44D3-9B0B-A5941AAF6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00B050"/>
      <w:spacing w:after="0"/>
      <w:ind w:right="15"/>
      <w:jc w:val="center"/>
      <w:outlineLvl w:val="0"/>
    </w:pPr>
    <w:rPr>
      <w:rFonts w:ascii="Calibri" w:eastAsia="Calibri" w:hAnsi="Calibri" w:cs="Calibri"/>
      <w:b/>
      <w:color w:val="FFFF00"/>
      <w:sz w:val="32"/>
      <w:u w:val="single" w:color="FFFF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44" w:hanging="10"/>
      <w:jc w:val="center"/>
      <w:outlineLvl w:val="1"/>
    </w:pPr>
    <w:rPr>
      <w:rFonts w:ascii="Calibri" w:eastAsia="Calibri" w:hAnsi="Calibri" w:cs="Calibri"/>
      <w:b/>
      <w:color w:val="000000"/>
      <w:sz w:val="2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10" w:right="36" w:hanging="10"/>
      <w:jc w:val="center"/>
      <w:outlineLvl w:val="2"/>
    </w:pPr>
    <w:rPr>
      <w:rFonts w:ascii="Calibri" w:eastAsia="Calibri" w:hAnsi="Calibri" w:cs="Calibri"/>
      <w:b/>
      <w:i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libri" w:eastAsia="Calibri" w:hAnsi="Calibri" w:cs="Calibri"/>
      <w:b/>
      <w:i/>
      <w:color w:val="000000"/>
      <w:sz w:val="18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FFFF00"/>
      <w:sz w:val="32"/>
      <w:u w:val="single" w:color="FFFF00"/>
    </w:rPr>
  </w:style>
  <w:style w:type="paragraph" w:customStyle="1" w:styleId="Default">
    <w:name w:val="Default"/>
    <w:rsid w:val="00E071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7B58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C4B"/>
    <w:rPr>
      <w:rFonts w:ascii="Segoe UI" w:eastAsia="Calibri" w:hAnsi="Segoe UI" w:cs="Segoe UI"/>
      <w:color w:val="000000"/>
      <w:sz w:val="18"/>
      <w:szCs w:val="18"/>
    </w:rPr>
  </w:style>
  <w:style w:type="character" w:customStyle="1" w:styleId="normaltextrun">
    <w:name w:val="normaltextrun"/>
    <w:basedOn w:val="DefaultParagraphFont"/>
    <w:rsid w:val="00381F7F"/>
  </w:style>
  <w:style w:type="character" w:customStyle="1" w:styleId="eop">
    <w:name w:val="eop"/>
    <w:basedOn w:val="DefaultParagraphFont"/>
    <w:rsid w:val="00381F7F"/>
  </w:style>
  <w:style w:type="paragraph" w:customStyle="1" w:styleId="paragraph">
    <w:name w:val="paragraph"/>
    <w:basedOn w:val="Normal"/>
    <w:rsid w:val="00840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52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customStyle="1" w:styleId="TableGrid1">
    <w:name w:val="Table Grid1"/>
    <w:rsid w:val="00E75B3A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8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0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6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1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7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99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9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0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3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s://www.waterstones.com/book/floodland/marcus-sedgwick/9781858817637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5" Type="http://schemas.openxmlformats.org/officeDocument/2006/relationships/image" Target="media/image7.jpeg"/><Relationship Id="rId10" Type="http://schemas.openxmlformats.org/officeDocument/2006/relationships/image" Target="media/image3.pn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www.google.co.uk/imgres?imgurl=https%3A%2F%2Fimages-na.ssl-images-amazon.com%2Fimages%2FI%2F816QVYzcsUL.jpg&amp;imgrefurl=https%3A%2F%2Fwww.amazon.co.uk%2FSecrets-Sun-King-Emma-Carroll%2Fdp%2F0571328490&amp;tbnid=EBqD0Iq0plO-LM&amp;vet=12ahUKEwiJ0d-uqqHpAhUT44UKHQ5LDaQQMygAegUIARDzAQ..i&amp;docid=BN_TKs05AhwZ0M&amp;w=1523&amp;h=2339&amp;q=secrets%20of%20the%20sun%20king&amp;ved=2ahUKEwiJ0d-uqqHpAhUT44UKHQ5LDaQQMygAegUIARDzAQ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3dcbf-0ee0-46b8-a9ba-822a08f1632f">
      <Terms xmlns="http://schemas.microsoft.com/office/infopath/2007/PartnerControls"/>
    </lcf76f155ced4ddcb4097134ff3c332f>
    <TaxCatchAll xmlns="3c6552ff-e203-492b-9a4a-86c2b1ce869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37EF01C69EFF4181485A2978B80146" ma:contentTypeVersion="" ma:contentTypeDescription="Create a new document." ma:contentTypeScope="" ma:versionID="8d511b855a27e998957949c7ad4671a4">
  <xsd:schema xmlns:xsd="http://www.w3.org/2001/XMLSchema" xmlns:xs="http://www.w3.org/2001/XMLSchema" xmlns:p="http://schemas.microsoft.com/office/2006/metadata/properties" xmlns:ns2="37d3dcbf-0ee0-46b8-a9ba-822a08f1632f" xmlns:ns3="4899d8ca-347b-4db9-b9b6-129c008381d8" xmlns:ns4="3c6552ff-e203-492b-9a4a-86c2b1ce869f" targetNamespace="http://schemas.microsoft.com/office/2006/metadata/properties" ma:root="true" ma:fieldsID="90eabe12350de7bec84d34f40c7d1633" ns2:_="" ns3:_="" ns4:_="">
    <xsd:import namespace="37d3dcbf-0ee0-46b8-a9ba-822a08f1632f"/>
    <xsd:import namespace="4899d8ca-347b-4db9-b9b6-129c008381d8"/>
    <xsd:import namespace="3c6552ff-e203-492b-9a4a-86c2b1ce86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3dcbf-0ee0-46b8-a9ba-822a08f16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470fb7-5308-496a-a12b-188b66d4a6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99d8ca-347b-4db9-b9b6-129c008381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552ff-e203-492b-9a4a-86c2b1ce869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8A8FF13-C807-431A-8907-84BB5845BB73}" ma:internalName="TaxCatchAll" ma:showField="CatchAllData" ma:web="{4899d8ca-347b-4db9-b9b6-129c008381d8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C55067-BF11-4714-A90C-387ACD07F784}">
  <ds:schemaRefs>
    <ds:schemaRef ds:uri="http://schemas.microsoft.com/office/2006/metadata/properties"/>
    <ds:schemaRef ds:uri="http://schemas.microsoft.com/office/infopath/2007/PartnerControls"/>
    <ds:schemaRef ds:uri="37d3dcbf-0ee0-46b8-a9ba-822a08f1632f"/>
    <ds:schemaRef ds:uri="3c6552ff-e203-492b-9a4a-86c2b1ce869f"/>
  </ds:schemaRefs>
</ds:datastoreItem>
</file>

<file path=customXml/itemProps2.xml><?xml version="1.0" encoding="utf-8"?>
<ds:datastoreItem xmlns:ds="http://schemas.openxmlformats.org/officeDocument/2006/customXml" ds:itemID="{BB804824-C14D-40D5-9DC4-C9AC2E1815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07B63D-7737-4DFB-9013-724C2EFD5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3dcbf-0ee0-46b8-a9ba-822a08f1632f"/>
    <ds:schemaRef ds:uri="4899d8ca-347b-4db9-b9b6-129c008381d8"/>
    <ds:schemaRef ds:uri="3c6552ff-e203-492b-9a4a-86c2b1ce86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8</Words>
  <Characters>5978</Characters>
  <Application>Microsoft Office Word</Application>
  <DocSecurity>0</DocSecurity>
  <Lines>49</Lines>
  <Paragraphs>14</Paragraphs>
  <ScaleCrop>false</ScaleCrop>
  <Company/>
  <LinksUpToDate>false</LinksUpToDate>
  <CharactersWithSpaces>7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Davis</dc:creator>
  <cp:keywords/>
  <cp:lastModifiedBy>Nicholls, Amy</cp:lastModifiedBy>
  <cp:revision>169</cp:revision>
  <cp:lastPrinted>2023-01-16T14:41:00Z</cp:lastPrinted>
  <dcterms:created xsi:type="dcterms:W3CDTF">2022-09-25T13:05:00Z</dcterms:created>
  <dcterms:modified xsi:type="dcterms:W3CDTF">2023-03-2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37EF01C69EFF4181485A2978B80146</vt:lpwstr>
  </property>
  <property fmtid="{D5CDD505-2E9C-101B-9397-08002B2CF9AE}" pid="3" name="MediaServiceImageTags">
    <vt:lpwstr/>
  </property>
  <property fmtid="{D5CDD505-2E9C-101B-9397-08002B2CF9AE}" pid="4" name="GrammarlyDocumentId">
    <vt:lpwstr>be8f89a0e81d83483de4621ad1baeda4fadaf13be49fa2cc2328e9a7d026ac54</vt:lpwstr>
  </property>
</Properties>
</file>